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4073A" w14:textId="77777777" w:rsidR="00D2559D" w:rsidRPr="002C3EBF" w:rsidRDefault="00165502"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54140876" wp14:editId="54140877">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347612"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5414073B" w14:textId="77777777" w:rsidR="00D2559D" w:rsidRDefault="00165502"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414073C" w14:textId="77777777" w:rsidR="00D2559D" w:rsidRDefault="00165502"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5414073D" w14:textId="77777777" w:rsidR="00D2559D" w:rsidRPr="002C3EBF" w:rsidRDefault="00165502"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6F00D9" w14:paraId="54140740" w14:textId="77777777" w:rsidTr="006F00D9">
        <w:tc>
          <w:tcPr>
            <w:cnfStyle w:val="001000000000" w:firstRow="0" w:lastRow="0" w:firstColumn="1" w:lastColumn="0" w:oddVBand="0" w:evenVBand="0" w:oddHBand="0" w:evenHBand="0" w:firstRowFirstColumn="0" w:firstRowLastColumn="0" w:lastRowFirstColumn="0" w:lastRowLastColumn="0"/>
            <w:tcW w:w="3227" w:type="dxa"/>
          </w:tcPr>
          <w:p w14:paraId="5414073E" w14:textId="77777777" w:rsidR="00D2559D" w:rsidRPr="00996FAF" w:rsidRDefault="00165502"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5414073F" w14:textId="77777777" w:rsidR="00D2559D" w:rsidRPr="00996FAF" w:rsidRDefault="00165502"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The Queen Victoria Home</w:t>
            </w:r>
          </w:p>
        </w:tc>
      </w:tr>
      <w:tr w:rsidR="006F00D9" w14:paraId="54140743" w14:textId="77777777" w:rsidTr="006F00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4140741" w14:textId="77777777" w:rsidR="00CA37CB" w:rsidRPr="00996FAF" w:rsidRDefault="00165502"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4140742" w14:textId="77777777" w:rsidR="00CA37CB" w:rsidRPr="00996FAF" w:rsidRDefault="00165502"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13 Milford Street</w:t>
            </w:r>
            <w:r w:rsidRPr="00602258">
              <w:rPr>
                <w:rFonts w:ascii="Arial" w:hAnsi="Arial" w:cs="Arial"/>
                <w:color w:val="auto"/>
              </w:rPr>
              <w:t xml:space="preserve"> LINDISFARNE TAS 7015</w:t>
            </w:r>
          </w:p>
        </w:tc>
      </w:tr>
      <w:tr w:rsidR="006F00D9" w14:paraId="54140746" w14:textId="77777777" w:rsidTr="006F00D9">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4140744" w14:textId="77777777" w:rsidR="00CA37CB" w:rsidRPr="00996FAF" w:rsidRDefault="00165502"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54140745" w14:textId="77777777" w:rsidR="00CA37CB" w:rsidRPr="00996FAF" w:rsidRDefault="00165502"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8067</w:t>
            </w:r>
          </w:p>
        </w:tc>
      </w:tr>
      <w:tr w:rsidR="006F00D9" w14:paraId="54140749" w14:textId="77777777" w:rsidTr="006F00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4140747" w14:textId="77777777" w:rsidR="00D2559D" w:rsidRPr="00996FAF" w:rsidRDefault="00165502"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54140748" w14:textId="77777777" w:rsidR="00D2559D" w:rsidRPr="00996FAF" w:rsidRDefault="00165502"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Queen Victoria Home Inc</w:t>
            </w:r>
          </w:p>
        </w:tc>
      </w:tr>
      <w:tr w:rsidR="006F00D9" w14:paraId="5414074C" w14:textId="77777777" w:rsidTr="006F00D9">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414074A" w14:textId="77777777" w:rsidR="00D2559D" w:rsidRPr="00996FAF" w:rsidRDefault="00165502"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5414074B" w14:textId="77777777" w:rsidR="00D2559D" w:rsidRPr="00996FAF" w:rsidRDefault="00165502"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Site Audit</w:t>
            </w:r>
          </w:p>
        </w:tc>
      </w:tr>
      <w:tr w:rsidR="006F00D9" w14:paraId="5414074F" w14:textId="77777777" w:rsidTr="006F00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414074D" w14:textId="77777777" w:rsidR="00D2559D" w:rsidRPr="00996FAF" w:rsidRDefault="00165502"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5414074E" w14:textId="77777777" w:rsidR="00D2559D" w:rsidRPr="00996FAF" w:rsidRDefault="00165502"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14 March 2023 to 17 March 2023</w:t>
            </w:r>
          </w:p>
        </w:tc>
      </w:tr>
      <w:tr w:rsidR="006F00D9" w14:paraId="54140752" w14:textId="77777777" w:rsidTr="006F00D9">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54140750" w14:textId="77777777" w:rsidR="00D2559D" w:rsidRPr="00996FAF" w:rsidRDefault="00165502"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54140751" w14:textId="09230648" w:rsidR="00D2559D" w:rsidRPr="00996FAF" w:rsidRDefault="00EF189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EF1893">
              <w:rPr>
                <w:rFonts w:ascii="Arial" w:hAnsi="Arial" w:cs="Arial"/>
                <w:color w:val="auto"/>
              </w:rPr>
              <w:t>3 May 2023</w:t>
            </w:r>
          </w:p>
        </w:tc>
      </w:tr>
    </w:tbl>
    <w:bookmarkEnd w:id="0"/>
    <w:p w14:paraId="54140753" w14:textId="77777777" w:rsidR="00FA0A5B" w:rsidRPr="00996FAF" w:rsidRDefault="00165502"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54140754" w14:textId="77777777" w:rsidR="000078F8" w:rsidRPr="00996FAF" w:rsidRDefault="00165502"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4140755" w14:textId="73C4D3B6" w:rsidR="000078F8" w:rsidRPr="00EF1893" w:rsidRDefault="00165502" w:rsidP="0036130C">
      <w:pPr>
        <w:pStyle w:val="NormalArial"/>
        <w:rPr>
          <w:color w:val="auto"/>
        </w:rPr>
      </w:pPr>
      <w:r w:rsidRPr="00EF1893">
        <w:rPr>
          <w:color w:val="auto"/>
        </w:rPr>
        <w:t>This performance report for The Queen Victoria Home (</w:t>
      </w:r>
      <w:r w:rsidRPr="00EF1893">
        <w:rPr>
          <w:b/>
          <w:color w:val="auto"/>
        </w:rPr>
        <w:t>the service</w:t>
      </w:r>
      <w:r w:rsidRPr="00EF1893">
        <w:rPr>
          <w:color w:val="auto"/>
        </w:rPr>
        <w:t xml:space="preserve">) has been prepared by </w:t>
      </w:r>
      <w:r w:rsidR="003C6D02" w:rsidRPr="00EF1893">
        <w:rPr>
          <w:color w:val="auto"/>
        </w:rPr>
        <w:t>S Byers,</w:t>
      </w:r>
      <w:r w:rsidRPr="00EF1893">
        <w:rPr>
          <w:color w:val="auto"/>
        </w:rPr>
        <w:t xml:space="preserve"> delegate of the Aged Care Quality and Safety Commissioner (Commissioner)</w:t>
      </w:r>
      <w:r w:rsidRPr="00EF1893">
        <w:rPr>
          <w:rStyle w:val="FootnoteReference"/>
          <w:color w:val="auto"/>
        </w:rPr>
        <w:footnoteReference w:id="1"/>
      </w:r>
      <w:r w:rsidRPr="00EF1893">
        <w:rPr>
          <w:color w:val="auto"/>
        </w:rPr>
        <w:t xml:space="preserve">. </w:t>
      </w:r>
    </w:p>
    <w:p w14:paraId="54140756" w14:textId="77777777" w:rsidR="000078F8" w:rsidRPr="00996FAF" w:rsidRDefault="00165502"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54140757" w14:textId="77777777" w:rsidR="000078F8" w:rsidRPr="00996FAF" w:rsidRDefault="00165502" w:rsidP="0036130C">
      <w:pPr>
        <w:pStyle w:val="NormalArial"/>
      </w:pPr>
      <w:r w:rsidRPr="00996FAF">
        <w:t>The report also specifies any areas in which improvements must be made to ensure the Quality Standards are complied with.</w:t>
      </w:r>
    </w:p>
    <w:p w14:paraId="54140758" w14:textId="77777777" w:rsidR="00DF37F2" w:rsidRPr="00EF1893" w:rsidRDefault="00165502" w:rsidP="00712752">
      <w:pPr>
        <w:pStyle w:val="Heading1"/>
        <w:spacing w:before="240" w:after="240" w:line="22" w:lineRule="atLeast"/>
        <w:rPr>
          <w:rFonts w:ascii="Arial" w:hAnsi="Arial" w:cs="Arial"/>
          <w:color w:val="auto"/>
        </w:rPr>
      </w:pPr>
      <w:r w:rsidRPr="00EF1893">
        <w:rPr>
          <w:rFonts w:ascii="Arial" w:hAnsi="Arial" w:cs="Arial"/>
          <w:color w:val="auto"/>
        </w:rPr>
        <w:t>Material relied on</w:t>
      </w:r>
    </w:p>
    <w:p w14:paraId="54140759" w14:textId="77777777" w:rsidR="00DF37F2" w:rsidRPr="00EF1893" w:rsidRDefault="00165502" w:rsidP="0036130C">
      <w:pPr>
        <w:pStyle w:val="NormalArial"/>
        <w:rPr>
          <w:color w:val="auto"/>
        </w:rPr>
      </w:pPr>
      <w:r w:rsidRPr="00EF1893">
        <w:rPr>
          <w:color w:val="auto"/>
        </w:rPr>
        <w:t>The following information has been considered in preparing the performance report:</w:t>
      </w:r>
    </w:p>
    <w:p w14:paraId="5414075A" w14:textId="4E5D080B" w:rsidR="00DF37F2" w:rsidRPr="00EF1893" w:rsidRDefault="00165502" w:rsidP="00712752">
      <w:pPr>
        <w:pStyle w:val="ListParagraph"/>
        <w:numPr>
          <w:ilvl w:val="0"/>
          <w:numId w:val="2"/>
        </w:numPr>
        <w:spacing w:line="240" w:lineRule="atLeast"/>
        <w:ind w:left="714" w:hanging="357"/>
        <w:contextualSpacing w:val="0"/>
        <w:rPr>
          <w:rFonts w:ascii="Arial" w:hAnsi="Arial" w:cs="Arial"/>
          <w:color w:val="auto"/>
        </w:rPr>
      </w:pPr>
      <w:r w:rsidRPr="00EF1893">
        <w:rPr>
          <w:rFonts w:ascii="Arial" w:hAnsi="Arial" w:cs="Arial"/>
          <w:color w:val="auto"/>
        </w:rPr>
        <w:t>the assessment team’s report for the Site Audit; the Site Audit report was informed by a site assessment, observations at the service, review of documents and interviews with staff, consumers/representatives and others</w:t>
      </w:r>
    </w:p>
    <w:p w14:paraId="5414075B" w14:textId="61AA58D0" w:rsidR="00DF37F2" w:rsidRPr="00EF1893" w:rsidRDefault="00165502" w:rsidP="00712752">
      <w:pPr>
        <w:pStyle w:val="ListParagraph"/>
        <w:numPr>
          <w:ilvl w:val="0"/>
          <w:numId w:val="2"/>
        </w:numPr>
        <w:spacing w:line="240" w:lineRule="atLeast"/>
        <w:ind w:left="714" w:hanging="357"/>
        <w:contextualSpacing w:val="0"/>
        <w:rPr>
          <w:rFonts w:ascii="Arial" w:hAnsi="Arial" w:cs="Arial"/>
          <w:color w:val="auto"/>
        </w:rPr>
      </w:pPr>
      <w:r w:rsidRPr="00EF1893">
        <w:rPr>
          <w:rFonts w:ascii="Arial" w:hAnsi="Arial" w:cs="Arial"/>
          <w:color w:val="auto"/>
        </w:rPr>
        <w:t xml:space="preserve">the provider’s response to the assessment team’s report received </w:t>
      </w:r>
      <w:r w:rsidR="00C171FE" w:rsidRPr="00EF1893">
        <w:rPr>
          <w:rFonts w:ascii="Arial" w:hAnsi="Arial" w:cs="Arial"/>
          <w:color w:val="auto"/>
        </w:rPr>
        <w:t>3 April 2023</w:t>
      </w:r>
    </w:p>
    <w:p w14:paraId="5414075E" w14:textId="4489B26C" w:rsidR="003B1763" w:rsidRPr="00712752" w:rsidRDefault="00165502"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5414075F" w14:textId="77777777" w:rsidR="00FC045E" w:rsidRPr="00996FAF" w:rsidRDefault="00165502"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6F00D9" w14:paraId="54140762" w14:textId="77777777" w:rsidTr="006F00D9">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54140760" w14:textId="77777777" w:rsidR="00FC045E" w:rsidRPr="00996FAF" w:rsidRDefault="00165502"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4140761" w14:textId="6BC32B47" w:rsidR="00FC045E" w:rsidRPr="00996FAF" w:rsidRDefault="007E5B6D"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A7499">
                  <w:rPr>
                    <w:rFonts w:ascii="Arial" w:hAnsi="Arial" w:cs="Arial"/>
                  </w:rPr>
                  <w:t>Compliant</w:t>
                </w:r>
              </w:sdtContent>
            </w:sdt>
          </w:p>
        </w:tc>
      </w:tr>
      <w:tr w:rsidR="006F00D9" w14:paraId="54140765" w14:textId="77777777" w:rsidTr="006F00D9">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140763" w14:textId="77777777" w:rsidR="00FC045E" w:rsidRPr="00996FAF" w:rsidRDefault="00165502"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54140764" w14:textId="3C4A8A25" w:rsidR="00FC045E" w:rsidRPr="00996FAF" w:rsidRDefault="007E5B6D"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A7499">
                  <w:rPr>
                    <w:rFonts w:ascii="Arial" w:hAnsi="Arial" w:cs="Arial"/>
                    <w:b/>
                  </w:rPr>
                  <w:t>Compliant</w:t>
                </w:r>
              </w:sdtContent>
            </w:sdt>
            <w:r w:rsidR="00165502" w:rsidRPr="00996FAF">
              <w:rPr>
                <w:rFonts w:ascii="Arial" w:hAnsi="Arial" w:cs="Arial"/>
                <w:b/>
              </w:rPr>
              <w:t xml:space="preserve"> </w:t>
            </w:r>
          </w:p>
        </w:tc>
      </w:tr>
      <w:tr w:rsidR="006F00D9" w14:paraId="54140768" w14:textId="77777777" w:rsidTr="006F00D9">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140766" w14:textId="77777777" w:rsidR="00FC045E" w:rsidRPr="00996FAF" w:rsidRDefault="00165502"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54140767" w14:textId="7DF6604D" w:rsidR="00FC045E" w:rsidRPr="00996FAF" w:rsidRDefault="007E5B6D"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A7499">
                  <w:rPr>
                    <w:rFonts w:ascii="Arial" w:hAnsi="Arial" w:cs="Arial"/>
                    <w:b/>
                  </w:rPr>
                  <w:t>Compliant</w:t>
                </w:r>
              </w:sdtContent>
            </w:sdt>
            <w:r w:rsidR="00165502" w:rsidRPr="00996FAF">
              <w:rPr>
                <w:rFonts w:ascii="Arial" w:hAnsi="Arial" w:cs="Arial"/>
                <w:b/>
              </w:rPr>
              <w:t xml:space="preserve"> </w:t>
            </w:r>
          </w:p>
        </w:tc>
      </w:tr>
      <w:tr w:rsidR="006F00D9" w14:paraId="5414076B" w14:textId="77777777" w:rsidTr="006F00D9">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140769" w14:textId="77777777" w:rsidR="00FC045E" w:rsidRPr="00996FAF" w:rsidRDefault="00165502"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5414076A" w14:textId="03A86811" w:rsidR="00FC045E" w:rsidRPr="00996FAF" w:rsidRDefault="007E5B6D"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A7499">
                  <w:rPr>
                    <w:rFonts w:ascii="Arial" w:hAnsi="Arial" w:cs="Arial"/>
                    <w:b/>
                  </w:rPr>
                  <w:t>Compliant</w:t>
                </w:r>
              </w:sdtContent>
            </w:sdt>
            <w:r w:rsidR="00165502" w:rsidRPr="00996FAF">
              <w:rPr>
                <w:rFonts w:ascii="Arial" w:hAnsi="Arial" w:cs="Arial"/>
                <w:b/>
              </w:rPr>
              <w:t xml:space="preserve"> </w:t>
            </w:r>
          </w:p>
        </w:tc>
      </w:tr>
      <w:tr w:rsidR="006F00D9" w14:paraId="5414076E" w14:textId="77777777" w:rsidTr="006F00D9">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14076C" w14:textId="77777777" w:rsidR="00FC045E" w:rsidRPr="00996FAF" w:rsidRDefault="00165502"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5414076D" w14:textId="7D6D75F6" w:rsidR="00FC045E" w:rsidRPr="00996FAF" w:rsidRDefault="007E5B6D"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A7499">
                  <w:rPr>
                    <w:rFonts w:ascii="Arial" w:hAnsi="Arial" w:cs="Arial"/>
                    <w:b/>
                  </w:rPr>
                  <w:t>Compliant</w:t>
                </w:r>
              </w:sdtContent>
            </w:sdt>
            <w:r w:rsidR="00165502" w:rsidRPr="00996FAF">
              <w:rPr>
                <w:rFonts w:ascii="Arial" w:hAnsi="Arial" w:cs="Arial"/>
                <w:b/>
              </w:rPr>
              <w:t xml:space="preserve"> </w:t>
            </w:r>
          </w:p>
        </w:tc>
      </w:tr>
      <w:tr w:rsidR="006F00D9" w14:paraId="54140771" w14:textId="77777777" w:rsidTr="006F00D9">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14076F" w14:textId="77777777" w:rsidR="00FC045E" w:rsidRPr="00996FAF" w:rsidRDefault="00165502"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54140770" w14:textId="75467C7A" w:rsidR="00FC045E" w:rsidRPr="00996FAF" w:rsidRDefault="007E5B6D"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A7499">
                  <w:rPr>
                    <w:rFonts w:ascii="Arial" w:hAnsi="Arial" w:cs="Arial"/>
                    <w:b/>
                  </w:rPr>
                  <w:t>Compliant</w:t>
                </w:r>
              </w:sdtContent>
            </w:sdt>
            <w:r w:rsidR="00165502" w:rsidRPr="00996FAF">
              <w:rPr>
                <w:rFonts w:ascii="Arial" w:hAnsi="Arial" w:cs="Arial"/>
                <w:b/>
              </w:rPr>
              <w:t xml:space="preserve"> </w:t>
            </w:r>
          </w:p>
        </w:tc>
      </w:tr>
      <w:tr w:rsidR="006F00D9" w14:paraId="54140774" w14:textId="77777777" w:rsidTr="006F00D9">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140772" w14:textId="77777777" w:rsidR="00FC045E" w:rsidRPr="00996FAF" w:rsidRDefault="00165502"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54140773" w14:textId="3B08F653" w:rsidR="00FC045E" w:rsidRPr="00996FAF" w:rsidRDefault="007E5B6D"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A7499">
                  <w:rPr>
                    <w:rFonts w:ascii="Arial" w:hAnsi="Arial" w:cs="Arial"/>
                    <w:b/>
                  </w:rPr>
                  <w:t>Compliant</w:t>
                </w:r>
              </w:sdtContent>
            </w:sdt>
            <w:r w:rsidR="00165502" w:rsidRPr="00996FAF">
              <w:rPr>
                <w:rFonts w:ascii="Arial" w:hAnsi="Arial" w:cs="Arial"/>
                <w:b/>
              </w:rPr>
              <w:t xml:space="preserve"> </w:t>
            </w:r>
          </w:p>
        </w:tc>
      </w:tr>
      <w:tr w:rsidR="006F00D9" w14:paraId="54140777" w14:textId="77777777" w:rsidTr="006F00D9">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140775" w14:textId="77777777" w:rsidR="00FC045E" w:rsidRPr="00996FAF" w:rsidRDefault="00165502"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54140776" w14:textId="362D2974" w:rsidR="00FC045E" w:rsidRPr="00996FAF" w:rsidRDefault="007E5B6D"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A7499">
                  <w:rPr>
                    <w:rFonts w:ascii="Arial" w:hAnsi="Arial" w:cs="Arial"/>
                    <w:b/>
                  </w:rPr>
                  <w:t>Compliant</w:t>
                </w:r>
              </w:sdtContent>
            </w:sdt>
            <w:r w:rsidR="00165502" w:rsidRPr="00996FAF">
              <w:rPr>
                <w:rFonts w:ascii="Arial" w:hAnsi="Arial" w:cs="Arial"/>
                <w:b/>
              </w:rPr>
              <w:t xml:space="preserve"> </w:t>
            </w:r>
          </w:p>
        </w:tc>
      </w:tr>
    </w:tbl>
    <w:p w14:paraId="54140778" w14:textId="77777777" w:rsidR="00FC045E" w:rsidRPr="00996FAF" w:rsidRDefault="00165502"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54140779" w14:textId="77777777" w:rsidR="00FC045E" w:rsidRPr="00996FAF" w:rsidRDefault="00165502" w:rsidP="00712752">
      <w:pPr>
        <w:pStyle w:val="Heading1"/>
        <w:spacing w:before="0" w:after="240" w:line="22" w:lineRule="atLeast"/>
        <w:rPr>
          <w:rFonts w:ascii="Arial" w:hAnsi="Arial" w:cs="Arial"/>
        </w:rPr>
      </w:pPr>
      <w:r w:rsidRPr="00996FAF">
        <w:rPr>
          <w:rFonts w:ascii="Arial" w:hAnsi="Arial" w:cs="Arial"/>
        </w:rPr>
        <w:t>Areas for improvement</w:t>
      </w:r>
    </w:p>
    <w:p w14:paraId="5414077B" w14:textId="77777777" w:rsidR="00FC045E" w:rsidRPr="00996FAF" w:rsidRDefault="00165502"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54140780" w14:textId="425BE862" w:rsidR="00FC045E" w:rsidRPr="00996FAF" w:rsidRDefault="00165502" w:rsidP="0036130C">
      <w:pPr>
        <w:pStyle w:val="NormalArial"/>
      </w:pPr>
      <w:r w:rsidRPr="00996FAF">
        <w:br w:type="page"/>
      </w:r>
    </w:p>
    <w:p w14:paraId="54140781" w14:textId="77777777" w:rsidR="00FC045E" w:rsidRPr="00996FAF" w:rsidRDefault="00165502"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6F00D9" w14:paraId="54140784" w14:textId="77777777" w:rsidTr="006F00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gridSpan w:val="2"/>
            <w:tcBorders>
              <w:bottom w:val="single" w:sz="4" w:space="0" w:color="BFBFBF" w:themeColor="background1" w:themeShade="BF"/>
              <w:right w:val="none" w:sz="0" w:space="0" w:color="auto"/>
            </w:tcBorders>
          </w:tcPr>
          <w:p w14:paraId="54140782" w14:textId="77777777" w:rsidR="00FC045E" w:rsidRPr="00550022" w:rsidRDefault="00165502"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54140783" w14:textId="77777777" w:rsidR="00FC045E" w:rsidRPr="00996FAF" w:rsidRDefault="007E5B6D"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F00D9" w14:paraId="54140788" w14:textId="77777777" w:rsidTr="006F00D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140785" w14:textId="77777777" w:rsidR="00FC045E" w:rsidRPr="00996FAF" w:rsidRDefault="00165502"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54140786" w14:textId="77777777" w:rsidR="00FC045E" w:rsidRPr="00996FAF" w:rsidRDefault="00165502"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54140787" w14:textId="3D7C3C99" w:rsidR="00FC045E" w:rsidRPr="00996FAF" w:rsidRDefault="007E5B6D"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2F1B03">
                  <w:rPr>
                    <w:rFonts w:ascii="Arial" w:hAnsi="Arial" w:cs="Arial"/>
                    <w:color w:val="auto"/>
                  </w:rPr>
                  <w:t>Compliant</w:t>
                </w:r>
              </w:sdtContent>
            </w:sdt>
          </w:p>
        </w:tc>
      </w:tr>
      <w:tr w:rsidR="006F00D9" w14:paraId="5414078C" w14:textId="77777777" w:rsidTr="006F00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140789" w14:textId="77777777" w:rsidR="00FC045E" w:rsidRPr="00996FAF" w:rsidRDefault="00165502" w:rsidP="00C272D4">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5414078A" w14:textId="77777777" w:rsidR="00FC045E" w:rsidRPr="00996FAF" w:rsidRDefault="00165502"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5414078B" w14:textId="0A88BBE2" w:rsidR="00FC045E" w:rsidRPr="00996FAF" w:rsidRDefault="007E5B6D"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2F1B03">
                  <w:rPr>
                    <w:rFonts w:ascii="Arial" w:hAnsi="Arial" w:cs="Arial"/>
                    <w:color w:val="auto"/>
                  </w:rPr>
                  <w:t>Compliant</w:t>
                </w:r>
              </w:sdtContent>
            </w:sdt>
            <w:r w:rsidR="00165502" w:rsidRPr="00996FAF">
              <w:rPr>
                <w:rFonts w:ascii="Arial" w:hAnsi="Arial" w:cs="Arial"/>
                <w:color w:val="0000FF"/>
              </w:rPr>
              <w:t xml:space="preserve"> </w:t>
            </w:r>
          </w:p>
        </w:tc>
      </w:tr>
      <w:tr w:rsidR="006F00D9" w14:paraId="54140794" w14:textId="77777777" w:rsidTr="006F00D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14078D" w14:textId="77777777" w:rsidR="00FC045E" w:rsidRPr="00996FAF" w:rsidRDefault="00165502" w:rsidP="00C272D4">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5414078E" w14:textId="77777777" w:rsidR="00FC045E" w:rsidRPr="00996FAF" w:rsidRDefault="00165502"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5414078F" w14:textId="77777777" w:rsidR="00FC045E" w:rsidRPr="00996FAF" w:rsidRDefault="00165502"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54140790" w14:textId="77777777" w:rsidR="00FC045E" w:rsidRPr="00996FAF" w:rsidRDefault="00165502"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54140791" w14:textId="77777777" w:rsidR="00FC045E" w:rsidRPr="00996FAF" w:rsidRDefault="00165502"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54140792" w14:textId="77777777" w:rsidR="00FC045E" w:rsidRPr="00996FAF" w:rsidRDefault="00165502"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54140793" w14:textId="20FA9F92" w:rsidR="00FC045E" w:rsidRPr="00996FAF" w:rsidRDefault="007E5B6D"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2F1B03">
                  <w:rPr>
                    <w:rFonts w:ascii="Arial" w:hAnsi="Arial" w:cs="Arial"/>
                    <w:color w:val="auto"/>
                  </w:rPr>
                  <w:t>Compliant</w:t>
                </w:r>
              </w:sdtContent>
            </w:sdt>
            <w:r w:rsidR="00165502" w:rsidRPr="00996FAF">
              <w:rPr>
                <w:rFonts w:ascii="Arial" w:hAnsi="Arial" w:cs="Arial"/>
                <w:color w:val="0000FF"/>
              </w:rPr>
              <w:t xml:space="preserve"> </w:t>
            </w:r>
          </w:p>
        </w:tc>
      </w:tr>
      <w:tr w:rsidR="006F00D9" w14:paraId="54140798" w14:textId="77777777" w:rsidTr="006F00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140795" w14:textId="77777777" w:rsidR="00FC045E" w:rsidRPr="00996FAF" w:rsidRDefault="00165502" w:rsidP="00C272D4">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54140796" w14:textId="77777777" w:rsidR="00FC045E" w:rsidRPr="00996FAF" w:rsidRDefault="00165502"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54140797" w14:textId="265F0E4A" w:rsidR="00FC045E" w:rsidRPr="00996FAF" w:rsidRDefault="007E5B6D"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2F1B03">
                  <w:rPr>
                    <w:rFonts w:ascii="Arial" w:hAnsi="Arial" w:cs="Arial"/>
                    <w:color w:val="auto"/>
                  </w:rPr>
                  <w:t>Compliant</w:t>
                </w:r>
              </w:sdtContent>
            </w:sdt>
            <w:r w:rsidR="00165502" w:rsidRPr="00996FAF">
              <w:rPr>
                <w:rFonts w:ascii="Arial" w:hAnsi="Arial" w:cs="Arial"/>
                <w:color w:val="0000FF"/>
              </w:rPr>
              <w:t xml:space="preserve"> </w:t>
            </w:r>
          </w:p>
        </w:tc>
      </w:tr>
      <w:tr w:rsidR="006F00D9" w14:paraId="5414079C" w14:textId="77777777" w:rsidTr="006F00D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140799" w14:textId="77777777" w:rsidR="00FC045E" w:rsidRPr="00996FAF" w:rsidRDefault="00165502" w:rsidP="00C272D4">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5414079A" w14:textId="77777777" w:rsidR="00FC045E" w:rsidRPr="00996FAF" w:rsidRDefault="00165502"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5414079B" w14:textId="3EDD6B1D" w:rsidR="00FC045E" w:rsidRPr="00996FAF" w:rsidRDefault="007E5B6D"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2F1B03">
                  <w:rPr>
                    <w:rFonts w:ascii="Arial" w:hAnsi="Arial" w:cs="Arial"/>
                    <w:color w:val="auto"/>
                  </w:rPr>
                  <w:t>Compliant</w:t>
                </w:r>
              </w:sdtContent>
            </w:sdt>
            <w:r w:rsidR="00165502" w:rsidRPr="00996FAF">
              <w:rPr>
                <w:rFonts w:ascii="Arial" w:hAnsi="Arial" w:cs="Arial"/>
                <w:color w:val="0000FF"/>
              </w:rPr>
              <w:t xml:space="preserve"> </w:t>
            </w:r>
          </w:p>
        </w:tc>
      </w:tr>
      <w:tr w:rsidR="006F00D9" w14:paraId="541407A0" w14:textId="77777777" w:rsidTr="006F00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14079D" w14:textId="77777777" w:rsidR="00FC045E" w:rsidRPr="00996FAF" w:rsidRDefault="00165502" w:rsidP="00C272D4">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5414079E" w14:textId="77777777" w:rsidR="00FC045E" w:rsidRPr="00996FAF" w:rsidRDefault="00165502"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5414079F" w14:textId="2764B8A0" w:rsidR="00FC045E" w:rsidRPr="00996FAF" w:rsidRDefault="007E5B6D"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2F1B03">
                  <w:rPr>
                    <w:rFonts w:ascii="Arial" w:hAnsi="Arial" w:cs="Arial"/>
                    <w:color w:val="auto"/>
                  </w:rPr>
                  <w:t>Compliant</w:t>
                </w:r>
              </w:sdtContent>
            </w:sdt>
            <w:r w:rsidR="00165502" w:rsidRPr="00996FAF">
              <w:rPr>
                <w:rFonts w:ascii="Arial" w:hAnsi="Arial" w:cs="Arial"/>
                <w:color w:val="0000FF"/>
              </w:rPr>
              <w:t xml:space="preserve"> </w:t>
            </w:r>
          </w:p>
        </w:tc>
      </w:tr>
    </w:tbl>
    <w:p w14:paraId="541407A1" w14:textId="77777777" w:rsidR="001A5684" w:rsidRDefault="00165502" w:rsidP="001A5684">
      <w:pPr>
        <w:pStyle w:val="Heading20"/>
      </w:pPr>
      <w:r w:rsidRPr="00996FAF">
        <w:t>Findings</w:t>
      </w:r>
    </w:p>
    <w:p w14:paraId="021DFB17" w14:textId="1E30AF2A" w:rsidR="00B22DEF" w:rsidRPr="00577649" w:rsidRDefault="00376FDE" w:rsidP="004D612A">
      <w:pPr>
        <w:pStyle w:val="NormalArial"/>
        <w:rPr>
          <w:rFonts w:eastAsia="Arial"/>
        </w:rPr>
      </w:pPr>
      <w:r w:rsidRPr="00577649">
        <w:t xml:space="preserve">Consumers and representatives said they are treated with dignity and respect and </w:t>
      </w:r>
      <w:r w:rsidR="003F330B" w:rsidRPr="00577649">
        <w:t>were satisfied the</w:t>
      </w:r>
      <w:r w:rsidRPr="00577649">
        <w:t xml:space="preserve"> service values </w:t>
      </w:r>
      <w:r w:rsidR="003F330B" w:rsidRPr="00577649">
        <w:t>the consumer’s</w:t>
      </w:r>
      <w:r w:rsidRPr="00577649">
        <w:t xml:space="preserve"> identity and diversity. </w:t>
      </w:r>
      <w:r w:rsidRPr="00577649">
        <w:rPr>
          <w:rFonts w:eastAsia="Arial"/>
        </w:rPr>
        <w:t xml:space="preserve">Staff provided examples of how they </w:t>
      </w:r>
      <w:r w:rsidR="003353CE" w:rsidRPr="00577649">
        <w:rPr>
          <w:rFonts w:eastAsia="Arial"/>
        </w:rPr>
        <w:t xml:space="preserve">deliver care in </w:t>
      </w:r>
      <w:r w:rsidR="000D5A57" w:rsidRPr="00577649">
        <w:rPr>
          <w:rFonts w:eastAsia="Arial"/>
        </w:rPr>
        <w:t>accordance</w:t>
      </w:r>
      <w:r w:rsidR="003353CE" w:rsidRPr="00577649">
        <w:rPr>
          <w:rFonts w:eastAsia="Arial"/>
        </w:rPr>
        <w:t xml:space="preserve"> with</w:t>
      </w:r>
      <w:r w:rsidR="008B60A9" w:rsidRPr="00577649">
        <w:rPr>
          <w:rFonts w:eastAsia="Arial"/>
        </w:rPr>
        <w:t xml:space="preserve"> each</w:t>
      </w:r>
      <w:r w:rsidRPr="00577649">
        <w:rPr>
          <w:rFonts w:eastAsia="Arial"/>
        </w:rPr>
        <w:t xml:space="preserve"> consumers’ needs</w:t>
      </w:r>
      <w:r w:rsidR="003353CE" w:rsidRPr="00577649">
        <w:rPr>
          <w:rFonts w:eastAsia="Arial"/>
        </w:rPr>
        <w:t>, interests and preferences</w:t>
      </w:r>
      <w:r w:rsidR="000D5A57" w:rsidRPr="00577649">
        <w:rPr>
          <w:rFonts w:eastAsia="Arial"/>
        </w:rPr>
        <w:t xml:space="preserve">, </w:t>
      </w:r>
      <w:r w:rsidR="003353CE" w:rsidRPr="00577649">
        <w:rPr>
          <w:rFonts w:eastAsia="Arial"/>
        </w:rPr>
        <w:t>this</w:t>
      </w:r>
      <w:r w:rsidRPr="00577649">
        <w:rPr>
          <w:rFonts w:eastAsia="Arial"/>
        </w:rPr>
        <w:t xml:space="preserve"> </w:t>
      </w:r>
      <w:r w:rsidR="003353CE" w:rsidRPr="00577649">
        <w:rPr>
          <w:rFonts w:eastAsia="Arial"/>
        </w:rPr>
        <w:t>was consistent</w:t>
      </w:r>
      <w:r w:rsidRPr="00577649">
        <w:rPr>
          <w:rFonts w:eastAsia="Arial"/>
        </w:rPr>
        <w:t xml:space="preserve"> with care planning documentation</w:t>
      </w:r>
      <w:r w:rsidR="008B60A9" w:rsidRPr="00577649">
        <w:rPr>
          <w:rFonts w:eastAsia="Arial"/>
        </w:rPr>
        <w:t xml:space="preserve"> that was</w:t>
      </w:r>
      <w:r w:rsidR="000D5A57" w:rsidRPr="00577649">
        <w:rPr>
          <w:rFonts w:eastAsia="Arial"/>
        </w:rPr>
        <w:t xml:space="preserve"> observed to be</w:t>
      </w:r>
      <w:r w:rsidR="008B60A9" w:rsidRPr="00577649">
        <w:rPr>
          <w:rFonts w:eastAsia="Arial"/>
        </w:rPr>
        <w:t xml:space="preserve"> personalised</w:t>
      </w:r>
      <w:r w:rsidRPr="00577649">
        <w:rPr>
          <w:rFonts w:eastAsia="Arial"/>
        </w:rPr>
        <w:t xml:space="preserve">.  Management </w:t>
      </w:r>
      <w:r w:rsidR="00724C53" w:rsidRPr="00577649">
        <w:rPr>
          <w:rFonts w:eastAsia="Arial"/>
        </w:rPr>
        <w:t xml:space="preserve">described how the </w:t>
      </w:r>
      <w:r w:rsidR="003727E2" w:rsidRPr="00577649">
        <w:rPr>
          <w:rFonts w:eastAsia="Arial"/>
        </w:rPr>
        <w:t>service</w:t>
      </w:r>
      <w:r w:rsidR="00724C53" w:rsidRPr="00577649">
        <w:rPr>
          <w:rFonts w:eastAsia="Arial"/>
        </w:rPr>
        <w:t xml:space="preserve"> actively learns about</w:t>
      </w:r>
      <w:r w:rsidR="00612BF4" w:rsidRPr="00577649">
        <w:rPr>
          <w:rFonts w:eastAsia="Arial"/>
        </w:rPr>
        <w:t xml:space="preserve"> </w:t>
      </w:r>
      <w:r w:rsidR="000D5A57" w:rsidRPr="00577649">
        <w:rPr>
          <w:rFonts w:eastAsia="Arial"/>
        </w:rPr>
        <w:t>each</w:t>
      </w:r>
      <w:r w:rsidR="00612BF4" w:rsidRPr="00577649">
        <w:rPr>
          <w:rFonts w:eastAsia="Arial"/>
        </w:rPr>
        <w:t xml:space="preserve"> consumer</w:t>
      </w:r>
      <w:r w:rsidR="000D5A57" w:rsidRPr="00577649">
        <w:rPr>
          <w:rFonts w:eastAsia="Arial"/>
        </w:rPr>
        <w:t>’s</w:t>
      </w:r>
      <w:r w:rsidR="00724C53" w:rsidRPr="00577649">
        <w:rPr>
          <w:rFonts w:eastAsia="Arial"/>
        </w:rPr>
        <w:t xml:space="preserve"> cultural influences</w:t>
      </w:r>
      <w:r w:rsidR="002604E3" w:rsidRPr="00577649">
        <w:rPr>
          <w:rFonts w:eastAsia="Arial"/>
        </w:rPr>
        <w:t xml:space="preserve"> and</w:t>
      </w:r>
      <w:r w:rsidR="00612BF4" w:rsidRPr="00577649">
        <w:rPr>
          <w:rFonts w:eastAsia="Arial"/>
        </w:rPr>
        <w:t xml:space="preserve"> </w:t>
      </w:r>
      <w:r w:rsidR="00190E46" w:rsidRPr="00577649">
        <w:rPr>
          <w:rFonts w:eastAsia="Arial"/>
        </w:rPr>
        <w:t>provides</w:t>
      </w:r>
      <w:r w:rsidR="000D5A57" w:rsidRPr="00577649">
        <w:rPr>
          <w:rFonts w:eastAsia="Arial"/>
        </w:rPr>
        <w:t xml:space="preserve"> an</w:t>
      </w:r>
      <w:r w:rsidR="00190E46" w:rsidRPr="00577649">
        <w:rPr>
          <w:rFonts w:eastAsia="Arial"/>
        </w:rPr>
        <w:t xml:space="preserve"> opportunity for</w:t>
      </w:r>
      <w:r w:rsidR="002604E3" w:rsidRPr="00577649">
        <w:rPr>
          <w:rFonts w:eastAsia="Arial"/>
        </w:rPr>
        <w:t xml:space="preserve"> </w:t>
      </w:r>
      <w:r w:rsidR="000D5A57" w:rsidRPr="00577649">
        <w:rPr>
          <w:rFonts w:eastAsia="Arial"/>
        </w:rPr>
        <w:t>consumers’</w:t>
      </w:r>
      <w:r w:rsidR="00190E46" w:rsidRPr="00577649">
        <w:rPr>
          <w:rFonts w:eastAsia="Arial"/>
        </w:rPr>
        <w:t xml:space="preserve"> to share their</w:t>
      </w:r>
      <w:r w:rsidR="002604E3" w:rsidRPr="00577649">
        <w:rPr>
          <w:rFonts w:eastAsia="Arial"/>
        </w:rPr>
        <w:t xml:space="preserve"> stories </w:t>
      </w:r>
      <w:r w:rsidR="00D710E1" w:rsidRPr="00577649">
        <w:rPr>
          <w:rFonts w:eastAsia="Arial"/>
        </w:rPr>
        <w:t>in the annual report.</w:t>
      </w:r>
      <w:r w:rsidR="00190E46" w:rsidRPr="00577649">
        <w:rPr>
          <w:rFonts w:eastAsia="Arial"/>
        </w:rPr>
        <w:t xml:space="preserve"> Consumers</w:t>
      </w:r>
      <w:r w:rsidR="000D5A57" w:rsidRPr="00577649">
        <w:rPr>
          <w:rFonts w:eastAsia="Arial"/>
        </w:rPr>
        <w:t xml:space="preserve"> who had participated in the annual report</w:t>
      </w:r>
      <w:r w:rsidR="00190E46" w:rsidRPr="00577649">
        <w:rPr>
          <w:rFonts w:eastAsia="Arial"/>
        </w:rPr>
        <w:t xml:space="preserve"> provided positive feedback about </w:t>
      </w:r>
      <w:r w:rsidR="00752E38" w:rsidRPr="00577649">
        <w:rPr>
          <w:rFonts w:eastAsia="Arial"/>
        </w:rPr>
        <w:t>experience</w:t>
      </w:r>
      <w:r w:rsidR="001B4B4E" w:rsidRPr="00577649">
        <w:rPr>
          <w:rFonts w:eastAsia="Arial"/>
        </w:rPr>
        <w:t xml:space="preserve">. </w:t>
      </w:r>
      <w:r w:rsidRPr="00577649">
        <w:t xml:space="preserve">The Assessment Team observed respectful interactions </w:t>
      </w:r>
      <w:r w:rsidR="001B4B4E" w:rsidRPr="00577649">
        <w:t>between staff and</w:t>
      </w:r>
      <w:r w:rsidRPr="00577649">
        <w:t xml:space="preserve"> consumers</w:t>
      </w:r>
      <w:r w:rsidR="001B4B4E" w:rsidRPr="00577649">
        <w:t xml:space="preserve"> during the Site Audit. T</w:t>
      </w:r>
      <w:r w:rsidRPr="00577649">
        <w:t>he Charter of</w:t>
      </w:r>
      <w:r w:rsidR="006201F7">
        <w:t xml:space="preserve"> Aged Care</w:t>
      </w:r>
      <w:r w:rsidRPr="00577649">
        <w:t xml:space="preserve"> Rights</w:t>
      </w:r>
      <w:r w:rsidR="001B4B4E" w:rsidRPr="00577649">
        <w:t xml:space="preserve"> was</w:t>
      </w:r>
      <w:r w:rsidRPr="00577649">
        <w:t xml:space="preserve"> displayed </w:t>
      </w:r>
      <w:r w:rsidR="001B4B4E" w:rsidRPr="00577649">
        <w:t>throughout the</w:t>
      </w:r>
      <w:r w:rsidRPr="00577649">
        <w:t xml:space="preserve"> service.</w:t>
      </w:r>
    </w:p>
    <w:p w14:paraId="2E00F388" w14:textId="77777777" w:rsidR="00B22DEF" w:rsidRPr="00577649" w:rsidRDefault="00376FDE" w:rsidP="004D612A">
      <w:pPr>
        <w:pStyle w:val="NormalArial"/>
        <w:rPr>
          <w:rFonts w:eastAsia="Arial"/>
          <w:color w:val="auto"/>
        </w:rPr>
      </w:pPr>
      <w:r w:rsidRPr="00577649">
        <w:t xml:space="preserve">Consumers said they were satisfied they are supported to exercise choice and independence by making decisions about their care, and who they wish to be involved. </w:t>
      </w:r>
      <w:r w:rsidRPr="00577649">
        <w:rPr>
          <w:color w:val="auto"/>
        </w:rPr>
        <w:t>Staff described how they support consumers to make informed decisions and maintain relationships of choice.</w:t>
      </w:r>
      <w:r w:rsidRPr="00577649">
        <w:rPr>
          <w:rFonts w:eastAsia="Arial"/>
          <w:color w:val="auto"/>
        </w:rPr>
        <w:t xml:space="preserve"> Care planning documents included consumers relationships of importance and daily routines</w:t>
      </w:r>
      <w:r w:rsidR="00B22DEF" w:rsidRPr="00577649">
        <w:rPr>
          <w:rFonts w:eastAsia="Arial"/>
          <w:color w:val="auto"/>
        </w:rPr>
        <w:t>.</w:t>
      </w:r>
    </w:p>
    <w:p w14:paraId="1AAA240C" w14:textId="77777777" w:rsidR="00B22DEF" w:rsidRPr="00577649" w:rsidRDefault="004E307C" w:rsidP="004D612A">
      <w:pPr>
        <w:pStyle w:val="NormalArial"/>
        <w:rPr>
          <w:rFonts w:eastAsia="Arial"/>
        </w:rPr>
      </w:pPr>
      <w:r w:rsidRPr="00577649">
        <w:t>C</w:t>
      </w:r>
      <w:r w:rsidR="005F75E1" w:rsidRPr="00577649">
        <w:t>onsumers said they are satisfied with the support they receive to take risks which enable them to live the best life they can. Management explained strategies they had implemented to support consumers</w:t>
      </w:r>
      <w:r w:rsidR="001B4B4E" w:rsidRPr="00577649">
        <w:t xml:space="preserve"> to</w:t>
      </w:r>
      <w:r w:rsidR="005F75E1" w:rsidRPr="00577649">
        <w:t xml:space="preserve"> participate in activities </w:t>
      </w:r>
      <w:r w:rsidR="001B4B4E" w:rsidRPr="00577649">
        <w:t>that include elements of risk</w:t>
      </w:r>
      <w:r w:rsidR="005F75E1" w:rsidRPr="00577649">
        <w:t xml:space="preserve">. Care documentation showed </w:t>
      </w:r>
      <w:r w:rsidR="005F75E1" w:rsidRPr="00577649">
        <w:lastRenderedPageBreak/>
        <w:t>that risk assessments and dignity of risk forms had been completed in consultation with consumers.</w:t>
      </w:r>
    </w:p>
    <w:p w14:paraId="6ACF7583" w14:textId="77777777" w:rsidR="00B22DEF" w:rsidRPr="00577649" w:rsidRDefault="00A23E35" w:rsidP="004D612A">
      <w:pPr>
        <w:pStyle w:val="NormalArial"/>
        <w:rPr>
          <w:rFonts w:eastAsia="Arial"/>
        </w:rPr>
      </w:pPr>
      <w:r w:rsidRPr="00577649">
        <w:t xml:space="preserve">Consumers and representatives said they receive timely and accurate information which enables them to exercise choice. Staff </w:t>
      </w:r>
      <w:r w:rsidR="005F32B9" w:rsidRPr="00577649">
        <w:t>provided examples of how information is communicated</w:t>
      </w:r>
      <w:r w:rsidR="00755F21" w:rsidRPr="00577649">
        <w:t xml:space="preserve"> to consumers</w:t>
      </w:r>
      <w:r w:rsidR="007E6D0D" w:rsidRPr="00577649">
        <w:t xml:space="preserve"> to support choice</w:t>
      </w:r>
      <w:r w:rsidR="003F2D44" w:rsidRPr="00577649">
        <w:t>.</w:t>
      </w:r>
      <w:r w:rsidR="005F32B9" w:rsidRPr="00577649">
        <w:t xml:space="preserve"> </w:t>
      </w:r>
      <w:r w:rsidR="003F2D44" w:rsidRPr="00577649">
        <w:t>F</w:t>
      </w:r>
      <w:r w:rsidR="005F32B9" w:rsidRPr="00577649">
        <w:t>or example</w:t>
      </w:r>
      <w:r w:rsidR="00B63775" w:rsidRPr="00577649">
        <w:t>, menus and activities calendars are provided in advance</w:t>
      </w:r>
      <w:r w:rsidR="006674D6" w:rsidRPr="00577649">
        <w:t xml:space="preserve">. </w:t>
      </w:r>
      <w:r w:rsidRPr="00577649">
        <w:t xml:space="preserve">Each consumer </w:t>
      </w:r>
      <w:r w:rsidR="00755F21" w:rsidRPr="00577649">
        <w:t>is allocated a</w:t>
      </w:r>
      <w:r w:rsidRPr="00577649">
        <w:t xml:space="preserve"> mailbox outside their door where information is provided to them.</w:t>
      </w:r>
      <w:r w:rsidR="007E6D0D" w:rsidRPr="00577649">
        <w:t xml:space="preserve"> </w:t>
      </w:r>
      <w:r w:rsidR="00915382" w:rsidRPr="00577649">
        <w:rPr>
          <w:color w:val="000000"/>
        </w:rPr>
        <w:t>The Assessment Team observed menus and activit</w:t>
      </w:r>
      <w:r w:rsidR="007E6D0D" w:rsidRPr="00577649">
        <w:rPr>
          <w:color w:val="000000"/>
        </w:rPr>
        <w:t>y</w:t>
      </w:r>
      <w:r w:rsidR="00915382" w:rsidRPr="00577649">
        <w:rPr>
          <w:color w:val="000000"/>
        </w:rPr>
        <w:t xml:space="preserve"> calendars placed in </w:t>
      </w:r>
      <w:r w:rsidR="001E6F87" w:rsidRPr="00577649">
        <w:t xml:space="preserve">the </w:t>
      </w:r>
      <w:r w:rsidR="00915382" w:rsidRPr="00577649">
        <w:rPr>
          <w:color w:val="000000"/>
        </w:rPr>
        <w:t xml:space="preserve">consumers mailboxes </w:t>
      </w:r>
      <w:r w:rsidR="001E6F87" w:rsidRPr="00577649">
        <w:t xml:space="preserve">and </w:t>
      </w:r>
      <w:r w:rsidR="00915382" w:rsidRPr="00577649">
        <w:rPr>
          <w:color w:val="000000"/>
        </w:rPr>
        <w:t>completed meal preference sheet</w:t>
      </w:r>
      <w:r w:rsidR="00123FEB" w:rsidRPr="00577649">
        <w:t>s</w:t>
      </w:r>
      <w:r w:rsidR="00915382" w:rsidRPr="00577649">
        <w:rPr>
          <w:color w:val="000000"/>
        </w:rPr>
        <w:t xml:space="preserve">. </w:t>
      </w:r>
    </w:p>
    <w:p w14:paraId="5A1E69BD" w14:textId="77EA1909" w:rsidR="00FC2EC9" w:rsidRPr="00577649" w:rsidRDefault="008434D7" w:rsidP="004D612A">
      <w:pPr>
        <w:pStyle w:val="NormalArial"/>
        <w:rPr>
          <w:rFonts w:eastAsia="Arial"/>
        </w:rPr>
      </w:pPr>
      <w:r w:rsidRPr="00577649">
        <w:t xml:space="preserve">Consumers said they </w:t>
      </w:r>
      <w:r w:rsidR="006A75AC" w:rsidRPr="00577649">
        <w:t>were</w:t>
      </w:r>
      <w:r w:rsidRPr="00577649">
        <w:t xml:space="preserve"> satisfied that their privacy is respected, and their personal information kept confidential. Staff </w:t>
      </w:r>
      <w:r w:rsidR="000A291E" w:rsidRPr="00577649">
        <w:t>described</w:t>
      </w:r>
      <w:r w:rsidRPr="00577649">
        <w:t xml:space="preserve"> strategies to maintain </w:t>
      </w:r>
      <w:r w:rsidR="000A291E" w:rsidRPr="00577649">
        <w:t xml:space="preserve">the </w:t>
      </w:r>
      <w:r w:rsidRPr="00577649">
        <w:t>consumers personal privacy while providing care</w:t>
      </w:r>
      <w:r w:rsidR="000A291E" w:rsidRPr="00577649">
        <w:t>,</w:t>
      </w:r>
      <w:r w:rsidRPr="00577649">
        <w:t xml:space="preserve"> and </w:t>
      </w:r>
      <w:r w:rsidR="00570F2C" w:rsidRPr="00577649">
        <w:t>how they keep</w:t>
      </w:r>
      <w:r w:rsidRPr="00577649">
        <w:t xml:space="preserve"> personal information confidential. </w:t>
      </w:r>
      <w:r w:rsidR="00FC2EC9" w:rsidRPr="00577649">
        <w:rPr>
          <w:color w:val="000000"/>
        </w:rPr>
        <w:t xml:space="preserve">The Assessment Team observed staff knocking on consumers doors before entering, and closed doors while consumers were receiving care. Personal information was observed to be stored within the locked nurses’ station and computer screens locked after use. </w:t>
      </w:r>
    </w:p>
    <w:p w14:paraId="541407A2" w14:textId="33119F11" w:rsidR="001A5684" w:rsidRPr="00712752" w:rsidRDefault="00165502" w:rsidP="0036130C">
      <w:pPr>
        <w:pStyle w:val="NormalArial"/>
      </w:pPr>
      <w:r w:rsidRPr="00996FAF">
        <w:br w:type="page"/>
      </w:r>
    </w:p>
    <w:p w14:paraId="541407A3" w14:textId="77777777" w:rsidR="00FC045E" w:rsidRPr="00996FAF" w:rsidRDefault="00165502"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6F00D9" w14:paraId="541407A6" w14:textId="77777777" w:rsidTr="006F00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541407A4" w14:textId="77777777" w:rsidR="00FC045E" w:rsidRPr="0075021E" w:rsidRDefault="00165502"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541407A5" w14:textId="77777777" w:rsidR="00FC045E" w:rsidRPr="00996FAF" w:rsidRDefault="007E5B6D"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F00D9" w14:paraId="541407AA" w14:textId="77777777" w:rsidTr="006F00D9">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41407A7" w14:textId="77777777" w:rsidR="00FC045E" w:rsidRPr="00996FAF" w:rsidRDefault="00165502"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541407A8" w14:textId="77777777" w:rsidR="00FC045E" w:rsidRPr="00996FAF" w:rsidRDefault="00165502"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541407A9" w14:textId="7E613076" w:rsidR="00FC045E" w:rsidRPr="00996FAF" w:rsidRDefault="007E5B6D"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2F1B03">
                  <w:rPr>
                    <w:rFonts w:ascii="Arial" w:hAnsi="Arial" w:cs="Arial"/>
                    <w:color w:val="auto"/>
                  </w:rPr>
                  <w:t>Compliant</w:t>
                </w:r>
              </w:sdtContent>
            </w:sdt>
            <w:r w:rsidR="00165502" w:rsidRPr="00996FAF">
              <w:rPr>
                <w:rFonts w:ascii="Arial" w:hAnsi="Arial" w:cs="Arial"/>
                <w:color w:val="0000FF"/>
              </w:rPr>
              <w:t xml:space="preserve"> </w:t>
            </w:r>
          </w:p>
        </w:tc>
      </w:tr>
      <w:tr w:rsidR="006F00D9" w14:paraId="541407AE" w14:textId="77777777" w:rsidTr="006F00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41407AB" w14:textId="77777777" w:rsidR="00FC045E" w:rsidRPr="00996FAF" w:rsidRDefault="00165502" w:rsidP="008E777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541407AC" w14:textId="77777777" w:rsidR="00FC045E" w:rsidRPr="00996FAF" w:rsidRDefault="00165502"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541407AD" w14:textId="4FA5936C" w:rsidR="00FC045E" w:rsidRPr="00996FAF" w:rsidRDefault="007E5B6D"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2F1B03">
                  <w:rPr>
                    <w:rFonts w:ascii="Arial" w:hAnsi="Arial" w:cs="Arial"/>
                    <w:color w:val="auto"/>
                  </w:rPr>
                  <w:t>Compliant</w:t>
                </w:r>
              </w:sdtContent>
            </w:sdt>
            <w:r w:rsidR="00165502" w:rsidRPr="00996FAF">
              <w:rPr>
                <w:rFonts w:ascii="Arial" w:hAnsi="Arial" w:cs="Arial"/>
                <w:color w:val="0000FF"/>
              </w:rPr>
              <w:t xml:space="preserve"> </w:t>
            </w:r>
          </w:p>
        </w:tc>
      </w:tr>
      <w:tr w:rsidR="006F00D9" w14:paraId="541407B4" w14:textId="77777777" w:rsidTr="006F00D9">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41407AF" w14:textId="77777777" w:rsidR="00FC045E" w:rsidRPr="00996FAF" w:rsidRDefault="00165502" w:rsidP="008E777B">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541407B0" w14:textId="77777777" w:rsidR="00FC045E" w:rsidRPr="00996FAF" w:rsidRDefault="00165502"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541407B1" w14:textId="77777777" w:rsidR="00FC045E" w:rsidRPr="00996FAF" w:rsidRDefault="00165502"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541407B2" w14:textId="77777777" w:rsidR="00FC045E" w:rsidRPr="00996FAF" w:rsidRDefault="00165502"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541407B3" w14:textId="3AA9B5D9" w:rsidR="00FC045E" w:rsidRPr="00996FAF" w:rsidRDefault="007E5B6D"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2F1B03">
                  <w:rPr>
                    <w:rFonts w:ascii="Arial" w:hAnsi="Arial" w:cs="Arial"/>
                    <w:color w:val="auto"/>
                  </w:rPr>
                  <w:t>Compliant</w:t>
                </w:r>
              </w:sdtContent>
            </w:sdt>
            <w:r w:rsidR="00165502" w:rsidRPr="00996FAF">
              <w:rPr>
                <w:rFonts w:ascii="Arial" w:hAnsi="Arial" w:cs="Arial"/>
                <w:color w:val="0000FF"/>
              </w:rPr>
              <w:t xml:space="preserve"> </w:t>
            </w:r>
          </w:p>
        </w:tc>
      </w:tr>
      <w:tr w:rsidR="006F00D9" w14:paraId="541407B8" w14:textId="77777777" w:rsidTr="006F00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41407B5" w14:textId="77777777" w:rsidR="00FC045E" w:rsidRPr="00996FAF" w:rsidRDefault="00165502" w:rsidP="008E777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541407B6" w14:textId="77777777" w:rsidR="00FC045E" w:rsidRPr="00996FAF" w:rsidRDefault="00165502"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541407B7" w14:textId="18793D8F" w:rsidR="00FC045E" w:rsidRPr="00996FAF" w:rsidRDefault="007E5B6D"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2F1B03">
                  <w:rPr>
                    <w:rFonts w:ascii="Arial" w:hAnsi="Arial" w:cs="Arial"/>
                    <w:color w:val="auto"/>
                  </w:rPr>
                  <w:t>Compliant</w:t>
                </w:r>
              </w:sdtContent>
            </w:sdt>
            <w:r w:rsidR="00165502" w:rsidRPr="00996FAF">
              <w:rPr>
                <w:rFonts w:ascii="Arial" w:hAnsi="Arial" w:cs="Arial"/>
                <w:color w:val="0000FF"/>
              </w:rPr>
              <w:t xml:space="preserve"> </w:t>
            </w:r>
          </w:p>
        </w:tc>
      </w:tr>
      <w:tr w:rsidR="006F00D9" w14:paraId="541407BC" w14:textId="77777777" w:rsidTr="006F00D9">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41407B9" w14:textId="77777777" w:rsidR="00FC045E" w:rsidRPr="00996FAF" w:rsidRDefault="00165502"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541407BA" w14:textId="77777777" w:rsidR="00FC045E" w:rsidRPr="00996FAF" w:rsidRDefault="00165502"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541407BB" w14:textId="46DEE406" w:rsidR="00FC045E" w:rsidRPr="00996FAF" w:rsidRDefault="007E5B6D"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2F1B03">
                  <w:rPr>
                    <w:rFonts w:ascii="Arial" w:hAnsi="Arial" w:cs="Arial"/>
                    <w:color w:val="auto"/>
                  </w:rPr>
                  <w:t>Compliant</w:t>
                </w:r>
              </w:sdtContent>
            </w:sdt>
            <w:r w:rsidR="00165502" w:rsidRPr="00996FAF">
              <w:rPr>
                <w:rFonts w:ascii="Arial" w:hAnsi="Arial" w:cs="Arial"/>
                <w:color w:val="0000FF"/>
              </w:rPr>
              <w:t xml:space="preserve"> </w:t>
            </w:r>
          </w:p>
        </w:tc>
      </w:tr>
    </w:tbl>
    <w:p w14:paraId="541407BD" w14:textId="77777777" w:rsidR="00D87E7C" w:rsidRDefault="00165502" w:rsidP="00D87E7C">
      <w:pPr>
        <w:pStyle w:val="Heading20"/>
      </w:pPr>
      <w:r w:rsidRPr="00996FAF">
        <w:t>Findings</w:t>
      </w:r>
    </w:p>
    <w:p w14:paraId="43CE243F" w14:textId="77777777" w:rsidR="00760537" w:rsidRPr="00577649" w:rsidRDefault="00B116AF" w:rsidP="00760537">
      <w:pPr>
        <w:pStyle w:val="NormalArial"/>
      </w:pPr>
      <w:r w:rsidRPr="00577649">
        <w:t xml:space="preserve">Consumers and representatives </w:t>
      </w:r>
      <w:r w:rsidR="008520EB" w:rsidRPr="00577649">
        <w:t xml:space="preserve">were satisfied </w:t>
      </w:r>
      <w:r w:rsidRPr="00577649">
        <w:t>the assessment and care planning process consider</w:t>
      </w:r>
      <w:r w:rsidR="003544D3" w:rsidRPr="00577649">
        <w:t>s</w:t>
      </w:r>
      <w:r w:rsidRPr="00577649">
        <w:t xml:space="preserve"> the risks to the consumer’s health and well-being.</w:t>
      </w:r>
      <w:r w:rsidR="00A63DEF" w:rsidRPr="00577649">
        <w:t xml:space="preserve"> C</w:t>
      </w:r>
      <w:r w:rsidRPr="00577649">
        <w:t xml:space="preserve">linical and care staff demonstrated knowledge of consumers’ risks and described strategies to ensure their safe and effective care. </w:t>
      </w:r>
      <w:r w:rsidR="002E07B7" w:rsidRPr="00577649">
        <w:t>Clinical staff described the assessment and care planning process for consumers entering the serv</w:t>
      </w:r>
      <w:r w:rsidR="008D03C5" w:rsidRPr="00577649">
        <w:t xml:space="preserve">ice. </w:t>
      </w:r>
      <w:r w:rsidRPr="00577649">
        <w:t>Care planning documents</w:t>
      </w:r>
      <w:r w:rsidR="006F0C17" w:rsidRPr="00577649">
        <w:t xml:space="preserve"> </w:t>
      </w:r>
      <w:r w:rsidR="00343D7C" w:rsidRPr="00577649">
        <w:t xml:space="preserve">reflected risks are considered and risk assessments are completed as part of assessment and care planning in </w:t>
      </w:r>
      <w:r w:rsidR="002757CF" w:rsidRPr="00577649">
        <w:t>line</w:t>
      </w:r>
      <w:r w:rsidR="00343D7C" w:rsidRPr="00577649">
        <w:t xml:space="preserve"> with the organisation’s admission processes.</w:t>
      </w:r>
      <w:r w:rsidRPr="00577649">
        <w:t xml:space="preserve"> The service</w:t>
      </w:r>
      <w:r w:rsidR="0036075B" w:rsidRPr="00577649">
        <w:t xml:space="preserve"> demonstrated</w:t>
      </w:r>
      <w:r w:rsidR="00C96407" w:rsidRPr="00577649">
        <w:t xml:space="preserve"> </w:t>
      </w:r>
      <w:r w:rsidR="003544D3" w:rsidRPr="00577649">
        <w:t>it has</w:t>
      </w:r>
      <w:r w:rsidRPr="00577649">
        <w:t xml:space="preserve"> a range of</w:t>
      </w:r>
      <w:r w:rsidR="002757CF" w:rsidRPr="00577649">
        <w:t xml:space="preserve"> validated</w:t>
      </w:r>
      <w:r w:rsidRPr="00577649">
        <w:t xml:space="preserve"> risk assessment tools</w:t>
      </w:r>
      <w:r w:rsidR="00430776" w:rsidRPr="00577649">
        <w:t xml:space="preserve"> in place</w:t>
      </w:r>
      <w:r w:rsidRPr="00577649">
        <w:t xml:space="preserve"> to guide staff </w:t>
      </w:r>
      <w:r w:rsidR="00696A0A" w:rsidRPr="00577649">
        <w:t>practice</w:t>
      </w:r>
      <w:r w:rsidRPr="00577649">
        <w:t xml:space="preserve">. </w:t>
      </w:r>
      <w:r w:rsidR="003B2C9E" w:rsidRPr="00577649">
        <w:t xml:space="preserve">The organisation has policies and procedures to guide staff in assessment, care planning and risk management. </w:t>
      </w:r>
    </w:p>
    <w:p w14:paraId="55CE4AC1" w14:textId="77777777" w:rsidR="00760537" w:rsidRPr="00577649" w:rsidRDefault="00406096" w:rsidP="00760537">
      <w:pPr>
        <w:pStyle w:val="NormalArial"/>
      </w:pPr>
      <w:r w:rsidRPr="00577649">
        <w:t>Consumers and representatives confirmed they were aware of assessment and planning information and were confident that the information was reflective of current care needs.  Clinical staff described the organisation’s process in developing advance care directive</w:t>
      </w:r>
      <w:r w:rsidR="00AD4A4B" w:rsidRPr="00577649">
        <w:t>s</w:t>
      </w:r>
      <w:r w:rsidRPr="00577649">
        <w:t xml:space="preserve">. </w:t>
      </w:r>
      <w:r w:rsidR="009D379D" w:rsidRPr="00577649">
        <w:t>Most</w:t>
      </w:r>
      <w:r w:rsidR="00B217B1" w:rsidRPr="00577649">
        <w:t xml:space="preserve"> c</w:t>
      </w:r>
      <w:r w:rsidR="009D379D" w:rsidRPr="00577649">
        <w:t xml:space="preserve">onsumer files included </w:t>
      </w:r>
      <w:r w:rsidR="00AD4A4B" w:rsidRPr="00577649">
        <w:t xml:space="preserve">documented advance care directives </w:t>
      </w:r>
      <w:r w:rsidR="009D379D" w:rsidRPr="00577649">
        <w:t xml:space="preserve">completed in consultation with the consumer and their </w:t>
      </w:r>
      <w:r w:rsidR="00AD4A4B" w:rsidRPr="00577649">
        <w:t>representative</w:t>
      </w:r>
      <w:r w:rsidR="009D379D" w:rsidRPr="00577649">
        <w:t xml:space="preserve">, where appropriate. </w:t>
      </w:r>
    </w:p>
    <w:p w14:paraId="7019459F" w14:textId="77777777" w:rsidR="00760537" w:rsidRPr="00577649" w:rsidRDefault="007D6777" w:rsidP="00760537">
      <w:pPr>
        <w:pStyle w:val="NormalArial"/>
        <w:rPr>
          <w:rFonts w:eastAsia="Arial"/>
          <w:color w:val="auto"/>
        </w:rPr>
      </w:pPr>
      <w:r w:rsidRPr="00577649">
        <w:t>Consumers and representatives expressed satisfaction with their involvement in planning care</w:t>
      </w:r>
      <w:r w:rsidR="00B272B5" w:rsidRPr="00577649">
        <w:t xml:space="preserve"> and felt well-informed</w:t>
      </w:r>
      <w:r w:rsidRPr="00577649">
        <w:t>.</w:t>
      </w:r>
      <w:r w:rsidR="00E925E7" w:rsidRPr="00577649">
        <w:rPr>
          <w:rFonts w:eastAsia="Arial"/>
          <w:color w:val="auto"/>
        </w:rPr>
        <w:t xml:space="preserve"> </w:t>
      </w:r>
      <w:r w:rsidR="00ED1245" w:rsidRPr="00577649">
        <w:t xml:space="preserve">While some representatives said they have not seen a care plan, they were confident it would be provided on request. </w:t>
      </w:r>
      <w:r w:rsidR="00B272B5" w:rsidRPr="00577649">
        <w:rPr>
          <w:rFonts w:eastAsia="Arial"/>
          <w:color w:val="auto"/>
        </w:rPr>
        <w:t xml:space="preserve">Care </w:t>
      </w:r>
      <w:r w:rsidR="00726406" w:rsidRPr="00577649">
        <w:rPr>
          <w:rFonts w:eastAsia="Arial"/>
          <w:color w:val="auto"/>
        </w:rPr>
        <w:t>documentation</w:t>
      </w:r>
      <w:r w:rsidR="00B272B5" w:rsidRPr="00577649">
        <w:rPr>
          <w:rFonts w:eastAsia="Arial"/>
          <w:color w:val="auto"/>
        </w:rPr>
        <w:t xml:space="preserve"> demonstrated ongoing partnership between consumers and representatives</w:t>
      </w:r>
      <w:r w:rsidR="00726406" w:rsidRPr="00577649">
        <w:rPr>
          <w:rFonts w:eastAsia="Arial"/>
          <w:color w:val="auto"/>
        </w:rPr>
        <w:t xml:space="preserve"> with</w:t>
      </w:r>
      <w:r w:rsidR="00DF6156" w:rsidRPr="00577649">
        <w:rPr>
          <w:rFonts w:eastAsia="Arial"/>
          <w:color w:val="auto"/>
        </w:rPr>
        <w:t xml:space="preserve"> outcomes of assessment and </w:t>
      </w:r>
      <w:r w:rsidR="00DF6156" w:rsidRPr="00577649">
        <w:rPr>
          <w:rFonts w:eastAsia="Arial"/>
          <w:color w:val="auto"/>
        </w:rPr>
        <w:lastRenderedPageBreak/>
        <w:t>planning effectively communicated and documented</w:t>
      </w:r>
      <w:r w:rsidR="00B272B5" w:rsidRPr="00577649">
        <w:rPr>
          <w:rFonts w:eastAsia="Arial"/>
          <w:color w:val="auto"/>
        </w:rPr>
        <w:t xml:space="preserve"> </w:t>
      </w:r>
      <w:r w:rsidR="00DF6156" w:rsidRPr="00577649">
        <w:rPr>
          <w:rFonts w:eastAsia="Arial"/>
          <w:color w:val="auto"/>
        </w:rPr>
        <w:t>with</w:t>
      </w:r>
      <w:r w:rsidR="00B272B5" w:rsidRPr="00577649">
        <w:rPr>
          <w:rFonts w:eastAsia="Arial"/>
          <w:color w:val="auto"/>
        </w:rPr>
        <w:t xml:space="preserve"> input from other individuals and organisations involved in the care of the consumer.</w:t>
      </w:r>
      <w:r w:rsidR="00726406" w:rsidRPr="00577649">
        <w:rPr>
          <w:rFonts w:eastAsia="Arial"/>
          <w:color w:val="auto"/>
        </w:rPr>
        <w:t xml:space="preserve"> </w:t>
      </w:r>
    </w:p>
    <w:p w14:paraId="541407BE" w14:textId="69D6CA3C" w:rsidR="0087700C" w:rsidRPr="00760537" w:rsidRDefault="0078365E" w:rsidP="00760537">
      <w:pPr>
        <w:pStyle w:val="NormalArial"/>
        <w:rPr>
          <w:rFonts w:eastAsia="Arial"/>
        </w:rPr>
      </w:pPr>
      <w:r w:rsidRPr="00577649">
        <w:t xml:space="preserve">Consumers and representatives expressed satisfaction in how the service reviews care and services following changes in care needs and incidents. Clinical staff </w:t>
      </w:r>
      <w:r w:rsidR="007F1AAC" w:rsidRPr="00577649">
        <w:t xml:space="preserve">demonstrated understanding of review processes and </w:t>
      </w:r>
      <w:r w:rsidRPr="00577649">
        <w:t xml:space="preserve">could identify the </w:t>
      </w:r>
      <w:r w:rsidR="00E8180E" w:rsidRPr="00577649">
        <w:t>relevant</w:t>
      </w:r>
      <w:r w:rsidRPr="00577649">
        <w:t xml:space="preserve"> type of review required depending on the incident or change in </w:t>
      </w:r>
      <w:r w:rsidR="00E8180E" w:rsidRPr="00577649">
        <w:t xml:space="preserve">consumer </w:t>
      </w:r>
      <w:r w:rsidRPr="00577649">
        <w:t xml:space="preserve">circumstances. </w:t>
      </w:r>
      <w:r w:rsidR="00CE1222" w:rsidRPr="00577649">
        <w:t>Care</w:t>
      </w:r>
      <w:r w:rsidRPr="00577649">
        <w:t xml:space="preserve"> and services are reviewed for effectiveness during the three-monthly evaluation proces</w:t>
      </w:r>
      <w:r w:rsidR="00CE1222" w:rsidRPr="00577649">
        <w:t>s</w:t>
      </w:r>
      <w:r w:rsidRPr="00577649">
        <w:t xml:space="preserve">. </w:t>
      </w:r>
      <w:r w:rsidR="0046631C" w:rsidRPr="00577649">
        <w:t xml:space="preserve">Care planning documentation demonstrated review and reassessment for consumer’s </w:t>
      </w:r>
      <w:r w:rsidR="00666428" w:rsidRPr="00577649">
        <w:t>following discharge</w:t>
      </w:r>
      <w:r w:rsidR="0046631C" w:rsidRPr="00577649">
        <w:t xml:space="preserve"> from hospital with</w:t>
      </w:r>
      <w:r w:rsidR="00CE1222" w:rsidRPr="00577649">
        <w:t xml:space="preserve"> further review by </w:t>
      </w:r>
      <w:r w:rsidR="00295E6F" w:rsidRPr="00577649">
        <w:t xml:space="preserve">medical practitioners and </w:t>
      </w:r>
      <w:r w:rsidR="00CE1222" w:rsidRPr="00577649">
        <w:t>allied health providers.</w:t>
      </w:r>
      <w:r w:rsidR="00CE1222">
        <w:rPr>
          <w:sz w:val="23"/>
          <w:szCs w:val="23"/>
        </w:rPr>
        <w:t xml:space="preserve"> </w:t>
      </w:r>
      <w:r w:rsidR="00165502" w:rsidRPr="00996FAF">
        <w:br w:type="page"/>
      </w:r>
    </w:p>
    <w:p w14:paraId="541407BF" w14:textId="77777777" w:rsidR="00FC045E" w:rsidRPr="00996FAF" w:rsidRDefault="00165502"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6F00D9" w14:paraId="541407C2" w14:textId="77777777" w:rsidTr="006F00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1" w:type="dxa"/>
            <w:gridSpan w:val="2"/>
            <w:tcBorders>
              <w:right w:val="none" w:sz="0" w:space="0" w:color="auto"/>
            </w:tcBorders>
          </w:tcPr>
          <w:p w14:paraId="541407C0" w14:textId="77777777" w:rsidR="00FC045E" w:rsidRPr="00996FAF" w:rsidRDefault="00165502"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541407C1" w14:textId="77777777" w:rsidR="00FC045E" w:rsidRPr="00996FAF" w:rsidRDefault="007E5B6D"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F00D9" w14:paraId="541407C9" w14:textId="77777777" w:rsidTr="006F00D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1407C3" w14:textId="77777777" w:rsidR="00FC045E" w:rsidRPr="00996FAF" w:rsidRDefault="00165502"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541407C4" w14:textId="77777777" w:rsidR="00FC045E" w:rsidRPr="00996FAF" w:rsidRDefault="00165502"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41407C5" w14:textId="77777777" w:rsidR="00FC045E" w:rsidRPr="00996FAF" w:rsidRDefault="00165502"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541407C6" w14:textId="77777777" w:rsidR="00FC045E" w:rsidRPr="00996FAF" w:rsidRDefault="00165502"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541407C7" w14:textId="77777777" w:rsidR="00FC045E" w:rsidRPr="00996FAF" w:rsidRDefault="00165502"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541407C8" w14:textId="4931D1DE" w:rsidR="00FC045E" w:rsidRPr="00996FAF" w:rsidRDefault="007E5B6D"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2F1B03">
                  <w:rPr>
                    <w:rFonts w:ascii="Arial" w:hAnsi="Arial" w:cs="Arial"/>
                    <w:color w:val="auto"/>
                  </w:rPr>
                  <w:t>Compliant</w:t>
                </w:r>
              </w:sdtContent>
            </w:sdt>
            <w:r w:rsidR="00165502" w:rsidRPr="00996FAF">
              <w:rPr>
                <w:rFonts w:ascii="Arial" w:hAnsi="Arial" w:cs="Arial"/>
                <w:color w:val="0000FF"/>
              </w:rPr>
              <w:t xml:space="preserve"> </w:t>
            </w:r>
          </w:p>
        </w:tc>
      </w:tr>
      <w:tr w:rsidR="006F00D9" w14:paraId="541407CD" w14:textId="77777777" w:rsidTr="006F00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1407CA" w14:textId="77777777" w:rsidR="00FC045E" w:rsidRPr="00996FAF" w:rsidRDefault="00165502"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541407CB" w14:textId="77777777" w:rsidR="00FC045E" w:rsidRPr="00996FAF" w:rsidRDefault="00165502"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541407CC" w14:textId="01A78D1F" w:rsidR="00FC045E" w:rsidRPr="00996FAF" w:rsidRDefault="007E5B6D"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2F1B03">
                  <w:rPr>
                    <w:rFonts w:ascii="Arial" w:hAnsi="Arial" w:cs="Arial"/>
                    <w:color w:val="auto"/>
                  </w:rPr>
                  <w:t>Compliant</w:t>
                </w:r>
              </w:sdtContent>
            </w:sdt>
            <w:r w:rsidR="00165502" w:rsidRPr="00996FAF">
              <w:rPr>
                <w:rFonts w:ascii="Arial" w:hAnsi="Arial" w:cs="Arial"/>
                <w:color w:val="0000FF"/>
              </w:rPr>
              <w:t xml:space="preserve"> </w:t>
            </w:r>
          </w:p>
        </w:tc>
      </w:tr>
      <w:tr w:rsidR="006F00D9" w14:paraId="541407D1" w14:textId="77777777" w:rsidTr="006F00D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1407CE" w14:textId="77777777" w:rsidR="00FC045E" w:rsidRPr="00996FAF" w:rsidRDefault="00165502"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541407CF" w14:textId="77777777" w:rsidR="00FC045E" w:rsidRPr="00996FAF" w:rsidRDefault="00165502"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541407D0" w14:textId="354C9B6C" w:rsidR="00FC045E" w:rsidRPr="00996FAF" w:rsidRDefault="007E5B6D"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2F1B03">
                  <w:rPr>
                    <w:rFonts w:ascii="Arial" w:hAnsi="Arial" w:cs="Arial"/>
                    <w:color w:val="auto"/>
                  </w:rPr>
                  <w:t>Compliant</w:t>
                </w:r>
              </w:sdtContent>
            </w:sdt>
            <w:r w:rsidR="00165502" w:rsidRPr="00996FAF">
              <w:rPr>
                <w:rFonts w:ascii="Arial" w:hAnsi="Arial" w:cs="Arial"/>
                <w:color w:val="0000FF"/>
              </w:rPr>
              <w:t xml:space="preserve"> </w:t>
            </w:r>
          </w:p>
        </w:tc>
      </w:tr>
      <w:tr w:rsidR="006F00D9" w14:paraId="541407D5" w14:textId="77777777" w:rsidTr="006F00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1407D2" w14:textId="77777777" w:rsidR="00FC045E" w:rsidRPr="00996FAF" w:rsidRDefault="00165502" w:rsidP="00B31E03">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541407D3" w14:textId="77777777" w:rsidR="00FC045E" w:rsidRPr="00996FAF" w:rsidRDefault="00165502"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541407D4" w14:textId="4E9C88A0" w:rsidR="00FC045E" w:rsidRPr="00996FAF" w:rsidRDefault="007E5B6D"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2F1B03">
                  <w:rPr>
                    <w:rFonts w:ascii="Arial" w:hAnsi="Arial" w:cs="Arial"/>
                    <w:color w:val="auto"/>
                  </w:rPr>
                  <w:t>Compliant</w:t>
                </w:r>
              </w:sdtContent>
            </w:sdt>
            <w:r w:rsidR="00165502" w:rsidRPr="00996FAF">
              <w:rPr>
                <w:rFonts w:ascii="Arial" w:hAnsi="Arial" w:cs="Arial"/>
                <w:color w:val="0000FF"/>
              </w:rPr>
              <w:t xml:space="preserve"> </w:t>
            </w:r>
          </w:p>
        </w:tc>
      </w:tr>
      <w:tr w:rsidR="006F00D9" w14:paraId="541407D9" w14:textId="77777777" w:rsidTr="006F00D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1407D6" w14:textId="77777777" w:rsidR="00FC045E" w:rsidRPr="00996FAF" w:rsidRDefault="00165502" w:rsidP="00B31E03">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541407D7" w14:textId="77777777" w:rsidR="00FC045E" w:rsidRPr="00996FAF" w:rsidRDefault="00165502"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541407D8" w14:textId="2F10F177" w:rsidR="00FC045E" w:rsidRPr="00996FAF" w:rsidRDefault="007E5B6D"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2F1B03">
                  <w:rPr>
                    <w:rFonts w:ascii="Arial" w:hAnsi="Arial" w:cs="Arial"/>
                    <w:color w:val="auto"/>
                  </w:rPr>
                  <w:t>Compliant</w:t>
                </w:r>
              </w:sdtContent>
            </w:sdt>
            <w:r w:rsidR="00165502" w:rsidRPr="00996FAF">
              <w:rPr>
                <w:rFonts w:ascii="Arial" w:hAnsi="Arial" w:cs="Arial"/>
                <w:color w:val="0000FF"/>
              </w:rPr>
              <w:t xml:space="preserve"> </w:t>
            </w:r>
          </w:p>
        </w:tc>
      </w:tr>
      <w:tr w:rsidR="006F00D9" w14:paraId="541407DD" w14:textId="77777777" w:rsidTr="006F00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1407DA" w14:textId="77777777" w:rsidR="00FC045E" w:rsidRPr="00996FAF" w:rsidRDefault="00165502" w:rsidP="00B31E03">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541407DB" w14:textId="77777777" w:rsidR="00FC045E" w:rsidRPr="00996FAF" w:rsidRDefault="00165502"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541407DC" w14:textId="477ABAF2" w:rsidR="00FC045E" w:rsidRPr="00996FAF" w:rsidRDefault="007E5B6D"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2F1B03">
                  <w:rPr>
                    <w:rFonts w:ascii="Arial" w:hAnsi="Arial" w:cs="Arial"/>
                    <w:color w:val="auto"/>
                  </w:rPr>
                  <w:t>Compliant</w:t>
                </w:r>
              </w:sdtContent>
            </w:sdt>
            <w:r w:rsidR="00165502" w:rsidRPr="00996FAF">
              <w:rPr>
                <w:rFonts w:ascii="Arial" w:hAnsi="Arial" w:cs="Arial"/>
                <w:color w:val="0000FF"/>
              </w:rPr>
              <w:t xml:space="preserve"> </w:t>
            </w:r>
          </w:p>
        </w:tc>
      </w:tr>
      <w:tr w:rsidR="006F00D9" w14:paraId="541407E3" w14:textId="77777777" w:rsidTr="006F00D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1407DE" w14:textId="77777777" w:rsidR="00FC045E" w:rsidRPr="00996FAF" w:rsidRDefault="00165502" w:rsidP="00B31E03">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541407DF" w14:textId="77777777" w:rsidR="00FC045E" w:rsidRPr="00996FAF" w:rsidRDefault="00165502"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541407E0" w14:textId="77777777" w:rsidR="00FC045E" w:rsidRPr="00996FAF" w:rsidRDefault="00165502"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541407E1" w14:textId="77777777" w:rsidR="00FC045E" w:rsidRPr="00996FAF" w:rsidRDefault="00165502"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541407E2" w14:textId="4670771F" w:rsidR="00FC045E" w:rsidRPr="00996FAF" w:rsidRDefault="007E5B6D"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2F1B03">
                  <w:rPr>
                    <w:rFonts w:ascii="Arial" w:hAnsi="Arial" w:cs="Arial"/>
                    <w:color w:val="auto"/>
                  </w:rPr>
                  <w:t>Compliant</w:t>
                </w:r>
              </w:sdtContent>
            </w:sdt>
            <w:r w:rsidR="00165502" w:rsidRPr="00996FAF">
              <w:rPr>
                <w:rFonts w:ascii="Arial" w:hAnsi="Arial" w:cs="Arial"/>
                <w:color w:val="0000FF"/>
              </w:rPr>
              <w:t xml:space="preserve"> </w:t>
            </w:r>
          </w:p>
        </w:tc>
      </w:tr>
    </w:tbl>
    <w:p w14:paraId="541407E4" w14:textId="0CA8C15E" w:rsidR="00D87E7C" w:rsidRDefault="00165502" w:rsidP="00D87E7C">
      <w:pPr>
        <w:pStyle w:val="Heading20"/>
      </w:pPr>
      <w:r w:rsidRPr="00996FAF">
        <w:t>Findings</w:t>
      </w:r>
    </w:p>
    <w:p w14:paraId="63E488B4" w14:textId="1CD77ECC" w:rsidR="0036733A" w:rsidRPr="00577649" w:rsidRDefault="004E1D51" w:rsidP="00802D62">
      <w:pPr>
        <w:pStyle w:val="NormalArial"/>
      </w:pPr>
      <w:r w:rsidRPr="00577649">
        <w:t xml:space="preserve">Consumers and representatives were satisfied the provision of personal and clinical care </w:t>
      </w:r>
      <w:r w:rsidR="004E777A" w:rsidRPr="00577649">
        <w:t>is tailored to meet</w:t>
      </w:r>
      <w:r w:rsidRPr="00577649">
        <w:t xml:space="preserve"> the consumer’s needs and preferences</w:t>
      </w:r>
      <w:r w:rsidR="008C08C8" w:rsidRPr="00577649">
        <w:t xml:space="preserve"> and optimise their health and well-being</w:t>
      </w:r>
      <w:r w:rsidRPr="00577649">
        <w:t>.</w:t>
      </w:r>
      <w:r w:rsidR="00296EAD" w:rsidRPr="00577649">
        <w:t xml:space="preserve"> </w:t>
      </w:r>
      <w:r w:rsidR="00216BA2" w:rsidRPr="00577649">
        <w:t xml:space="preserve">Representatives provided positive feedback specifically in relation to the management of pain, wounds and restrictive practices. </w:t>
      </w:r>
      <w:r w:rsidR="004E777A" w:rsidRPr="00577649">
        <w:t>Staff demonstrated a sound knowledge and understanding of individual consumer care needs that aligned with</w:t>
      </w:r>
      <w:r w:rsidR="00264B45" w:rsidRPr="00577649">
        <w:t xml:space="preserve"> care planning documents.</w:t>
      </w:r>
      <w:r w:rsidR="004E777A" w:rsidRPr="00577649">
        <w:t xml:space="preserve"> </w:t>
      </w:r>
      <w:r w:rsidR="002D1895">
        <w:t>C</w:t>
      </w:r>
      <w:r w:rsidR="003727E2" w:rsidRPr="00577649">
        <w:t>are</w:t>
      </w:r>
      <w:r w:rsidR="005F1C89" w:rsidRPr="00577649">
        <w:t xml:space="preserve"> planning documents detailed individualised care that is safe, </w:t>
      </w:r>
      <w:proofErr w:type="gramStart"/>
      <w:r w:rsidR="005F1C89" w:rsidRPr="00577649">
        <w:t>effective</w:t>
      </w:r>
      <w:proofErr w:type="gramEnd"/>
      <w:r w:rsidR="005F1C89" w:rsidRPr="00577649">
        <w:t xml:space="preserve"> and tailored to the needs of the consumer in collaboration with specialist services. </w:t>
      </w:r>
      <w:r w:rsidR="009723F6" w:rsidRPr="00577649">
        <w:t>For consumer</w:t>
      </w:r>
      <w:r w:rsidR="00264B45" w:rsidRPr="00577649">
        <w:t>s</w:t>
      </w:r>
      <w:r w:rsidR="009723F6" w:rsidRPr="00577649">
        <w:t xml:space="preserve"> subject to restrictive practice</w:t>
      </w:r>
      <w:r w:rsidR="00264B45" w:rsidRPr="00577649">
        <w:t>s</w:t>
      </w:r>
      <w:r w:rsidR="009723F6" w:rsidRPr="00577649">
        <w:t>, b</w:t>
      </w:r>
      <w:r w:rsidR="000A1A73" w:rsidRPr="00577649">
        <w:t>ehaviour management plans, informed consent</w:t>
      </w:r>
      <w:r w:rsidR="0091522F" w:rsidRPr="00577649">
        <w:t xml:space="preserve"> </w:t>
      </w:r>
      <w:r w:rsidR="000A1A73" w:rsidRPr="00577649">
        <w:t xml:space="preserve">and ongoing </w:t>
      </w:r>
      <w:r w:rsidR="0091522F" w:rsidRPr="00577649">
        <w:t xml:space="preserve">medical </w:t>
      </w:r>
      <w:r w:rsidR="000A1A73" w:rsidRPr="00577649">
        <w:t>review</w:t>
      </w:r>
      <w:r w:rsidR="00CE7940" w:rsidRPr="00577649">
        <w:t xml:space="preserve"> </w:t>
      </w:r>
      <w:r w:rsidR="00264B45" w:rsidRPr="00577649">
        <w:t xml:space="preserve">were </w:t>
      </w:r>
      <w:r w:rsidR="00CE7940" w:rsidRPr="00577649">
        <w:t>place</w:t>
      </w:r>
      <w:r w:rsidR="002D1895">
        <w:t>d</w:t>
      </w:r>
      <w:r w:rsidR="000A1A73" w:rsidRPr="00577649">
        <w:t xml:space="preserve"> </w:t>
      </w:r>
      <w:r w:rsidR="0091522F" w:rsidRPr="00577649">
        <w:t>in accordance with</w:t>
      </w:r>
      <w:r w:rsidR="000A1A73" w:rsidRPr="00577649">
        <w:t xml:space="preserve"> legislative requirements.</w:t>
      </w:r>
      <w:r w:rsidR="0091522F" w:rsidRPr="00577649">
        <w:t xml:space="preserve"> The service has a comprehensive range of clinical care policies and work instructions </w:t>
      </w:r>
      <w:r w:rsidR="00D551B4" w:rsidRPr="00577649">
        <w:t>available</w:t>
      </w:r>
      <w:r w:rsidR="0091522F" w:rsidRPr="00577649">
        <w:t xml:space="preserve"> to guide staff practice. </w:t>
      </w:r>
      <w:r w:rsidR="00041091" w:rsidRPr="00577649">
        <w:t xml:space="preserve">Consumers and representatives were </w:t>
      </w:r>
      <w:r w:rsidR="003727E2" w:rsidRPr="00577649">
        <w:t>satisfied</w:t>
      </w:r>
      <w:r w:rsidR="00041091" w:rsidRPr="00577649">
        <w:t xml:space="preserve"> that high risk care needs are well managed.</w:t>
      </w:r>
      <w:r w:rsidR="003257E1" w:rsidRPr="00577649">
        <w:rPr>
          <w:rFonts w:eastAsia="Calibri"/>
        </w:rPr>
        <w:t xml:space="preserve"> Care planning documents demonstrated risks are identified, assessed and include </w:t>
      </w:r>
      <w:r w:rsidR="003257E1" w:rsidRPr="00577649">
        <w:rPr>
          <w:rFonts w:eastAsia="Arial"/>
          <w:color w:val="auto"/>
        </w:rPr>
        <w:t>individualised strategies and care interventions with</w:t>
      </w:r>
      <w:r w:rsidR="00D551B4" w:rsidRPr="00577649">
        <w:rPr>
          <w:rFonts w:eastAsia="Arial"/>
          <w:color w:val="auto"/>
        </w:rPr>
        <w:t xml:space="preserve"> ongoing</w:t>
      </w:r>
      <w:r w:rsidR="003257E1" w:rsidRPr="00577649">
        <w:rPr>
          <w:rFonts w:eastAsia="Arial"/>
          <w:color w:val="auto"/>
        </w:rPr>
        <w:t xml:space="preserve"> review and monitoring to minimise </w:t>
      </w:r>
      <w:r w:rsidR="003257E1" w:rsidRPr="00577649">
        <w:rPr>
          <w:rFonts w:eastAsia="Arial"/>
          <w:color w:val="auto"/>
        </w:rPr>
        <w:lastRenderedPageBreak/>
        <w:t>and manage the risks</w:t>
      </w:r>
      <w:r w:rsidR="003257E1" w:rsidRPr="00577649">
        <w:rPr>
          <w:color w:val="auto"/>
        </w:rPr>
        <w:t>.</w:t>
      </w:r>
      <w:r w:rsidR="0036733A" w:rsidRPr="00577649">
        <w:rPr>
          <w:color w:val="auto"/>
        </w:rPr>
        <w:t xml:space="preserve"> </w:t>
      </w:r>
      <w:r w:rsidR="003257E1" w:rsidRPr="00577649">
        <w:rPr>
          <w:color w:val="auto"/>
        </w:rPr>
        <w:t>Staff demonstrated an understanding of the high impact and high prevalence risks associated with each consumer and the assessed strategies to manage and minimise risk to the consumer.</w:t>
      </w:r>
      <w:r w:rsidR="00677B63" w:rsidRPr="00577649">
        <w:rPr>
          <w:color w:val="auto"/>
        </w:rPr>
        <w:t xml:space="preserve"> The Assessment Team observed risk prevention strategies in place for consumers in accordance with their assessed needs and care planning documentation.</w:t>
      </w:r>
    </w:p>
    <w:p w14:paraId="4B8C55EA" w14:textId="44EF17F8" w:rsidR="0036733A" w:rsidRPr="00577649" w:rsidRDefault="001E744D" w:rsidP="00802D62">
      <w:pPr>
        <w:pStyle w:val="NormalArial"/>
      </w:pPr>
      <w:r w:rsidRPr="00577649">
        <w:t xml:space="preserve">Consumers and representatives expressed satisfaction with the palliative care approach provided by the service. Care documentation showed that end of life needs </w:t>
      </w:r>
      <w:r w:rsidR="000C52CB" w:rsidRPr="00577649">
        <w:t>are</w:t>
      </w:r>
      <w:r w:rsidRPr="00577649">
        <w:t xml:space="preserve"> met in line with </w:t>
      </w:r>
      <w:r w:rsidR="000C52CB" w:rsidRPr="00577649">
        <w:t xml:space="preserve">the </w:t>
      </w:r>
      <w:r w:rsidRPr="00577649">
        <w:t>consumer</w:t>
      </w:r>
      <w:r w:rsidR="000C52CB" w:rsidRPr="00577649">
        <w:t>’s</w:t>
      </w:r>
      <w:r w:rsidRPr="00577649">
        <w:t xml:space="preserve"> wishes and comfort is </w:t>
      </w:r>
      <w:r w:rsidR="000C52CB" w:rsidRPr="00577649">
        <w:t>maximised</w:t>
      </w:r>
      <w:r w:rsidRPr="00577649">
        <w:t>. Staff described the end</w:t>
      </w:r>
      <w:r w:rsidR="000C52CB" w:rsidRPr="00577649">
        <w:t xml:space="preserve"> </w:t>
      </w:r>
      <w:r w:rsidRPr="00577649">
        <w:t>of</w:t>
      </w:r>
      <w:r w:rsidR="000C52CB" w:rsidRPr="00577649">
        <w:t xml:space="preserve"> </w:t>
      </w:r>
      <w:r w:rsidRPr="00577649">
        <w:t>life care resources available to them to support consumers nearing end of life. The service has organisational policies and procedures to guide the provision of palliative care.</w:t>
      </w:r>
    </w:p>
    <w:p w14:paraId="6F7A76B0" w14:textId="3B5C41DC" w:rsidR="0036733A" w:rsidRPr="00577649" w:rsidRDefault="00802D62" w:rsidP="0036733A">
      <w:pPr>
        <w:pStyle w:val="NormalArial"/>
      </w:pPr>
      <w:r w:rsidRPr="00577649">
        <w:t>Consumers and representatives were satisfied</w:t>
      </w:r>
      <w:r w:rsidR="000C52CB" w:rsidRPr="00577649">
        <w:t xml:space="preserve"> that</w:t>
      </w:r>
      <w:r w:rsidRPr="00577649">
        <w:t xml:space="preserve"> staff recognise</w:t>
      </w:r>
      <w:r w:rsidR="008A7629" w:rsidRPr="00577649">
        <w:t xml:space="preserve"> and respond to</w:t>
      </w:r>
      <w:r w:rsidRPr="00577649">
        <w:t xml:space="preserve"> signs of deterioration or changes to the consumers health </w:t>
      </w:r>
      <w:r w:rsidR="00033C9D" w:rsidRPr="00577649">
        <w:t xml:space="preserve">status </w:t>
      </w:r>
      <w:r w:rsidRPr="00577649">
        <w:t xml:space="preserve">in a timely manner.  Clinical staff described how changes to a consumer’s circumstance or condition are identified, actioned, communicated and escalated, where necessary. </w:t>
      </w:r>
      <w:r w:rsidR="007A4AEE" w:rsidRPr="00577649">
        <w:t xml:space="preserve">For example, </w:t>
      </w:r>
      <w:r w:rsidR="008A7629" w:rsidRPr="00577649">
        <w:t>c</w:t>
      </w:r>
      <w:r w:rsidR="007A4AEE" w:rsidRPr="00577649">
        <w:t xml:space="preserve">linical staff described how </w:t>
      </w:r>
      <w:r w:rsidR="003727E2" w:rsidRPr="00577649">
        <w:t>recognised</w:t>
      </w:r>
      <w:r w:rsidR="00033C9D" w:rsidRPr="00577649">
        <w:t xml:space="preserve"> </w:t>
      </w:r>
      <w:r w:rsidR="007A4AEE" w:rsidRPr="00577649">
        <w:t>changes are discussed at handover</w:t>
      </w:r>
      <w:r w:rsidR="008A7629" w:rsidRPr="00577649">
        <w:t xml:space="preserve"> and</w:t>
      </w:r>
      <w:r w:rsidR="007A4AEE" w:rsidRPr="00577649">
        <w:t xml:space="preserve"> staff meetings, and would trigger a referral to an appropriate health provider or transfer to hospital for further investigation and treatment. </w:t>
      </w:r>
      <w:r w:rsidRPr="00577649">
        <w:t>Care planning documents recorded the identification of, and response to, deterioration or changes in the consumer’s condition</w:t>
      </w:r>
      <w:r w:rsidR="00441F0B" w:rsidRPr="00577649">
        <w:t xml:space="preserve"> or function</w:t>
      </w:r>
      <w:r w:rsidRPr="00577649">
        <w:t>.</w:t>
      </w:r>
      <w:r w:rsidR="00DA2043" w:rsidRPr="00577649">
        <w:t xml:space="preserve"> The service has organisational policies and procedures to guide staff in the timely identification and response to consumer deterioration.</w:t>
      </w:r>
    </w:p>
    <w:p w14:paraId="0FA99B57" w14:textId="4743214E" w:rsidR="0036733A" w:rsidRPr="00577649" w:rsidRDefault="00B00361" w:rsidP="00DF4365">
      <w:pPr>
        <w:pStyle w:val="NormalArial"/>
      </w:pPr>
      <w:r w:rsidRPr="00577649">
        <w:rPr>
          <w:rFonts w:eastAsia="Calibri"/>
          <w:color w:val="auto"/>
        </w:rPr>
        <w:t>The service has systems and processes in place for communicating information about consumers’ conditions, needs and preferences</w:t>
      </w:r>
      <w:r w:rsidRPr="00577649">
        <w:rPr>
          <w:rFonts w:eastAsia="Calibri"/>
        </w:rPr>
        <w:t xml:space="preserve">. </w:t>
      </w:r>
      <w:r w:rsidRPr="00577649">
        <w:rPr>
          <w:color w:val="auto"/>
        </w:rPr>
        <w:t xml:space="preserve">Information is </w:t>
      </w:r>
      <w:r w:rsidR="004521E8" w:rsidRPr="00577649">
        <w:rPr>
          <w:color w:val="auto"/>
        </w:rPr>
        <w:t xml:space="preserve">recorded </w:t>
      </w:r>
      <w:r w:rsidRPr="00577649">
        <w:rPr>
          <w:color w:val="auto"/>
        </w:rPr>
        <w:t xml:space="preserve">in the consumer’s </w:t>
      </w:r>
      <w:r w:rsidR="00217235" w:rsidRPr="00577649">
        <w:rPr>
          <w:color w:val="auto"/>
        </w:rPr>
        <w:t>care documentation</w:t>
      </w:r>
      <w:r w:rsidRPr="00577649">
        <w:rPr>
          <w:color w:val="auto"/>
        </w:rPr>
        <w:t xml:space="preserve"> and is effectively communicated within the service and shared with external services involved in the consumers care, as required</w:t>
      </w:r>
      <w:r w:rsidRPr="00577649">
        <w:t>. Staff described how they refer to consumer care documentation</w:t>
      </w:r>
      <w:r w:rsidR="00443B49" w:rsidRPr="00577649">
        <w:t xml:space="preserve"> including progress notes, </w:t>
      </w:r>
      <w:r w:rsidR="002B765B" w:rsidRPr="00577649">
        <w:t>charts, handover</w:t>
      </w:r>
      <w:r w:rsidR="00D558C4" w:rsidRPr="00577649">
        <w:t xml:space="preserve"> sheets</w:t>
      </w:r>
      <w:r w:rsidR="002B765B" w:rsidRPr="00577649">
        <w:t xml:space="preserve"> and care plan</w:t>
      </w:r>
      <w:r w:rsidR="00D558C4" w:rsidRPr="00577649">
        <w:t>s</w:t>
      </w:r>
      <w:r w:rsidRPr="00577649">
        <w:t xml:space="preserve"> </w:t>
      </w:r>
      <w:r w:rsidR="002A19A1" w:rsidRPr="00577649">
        <w:t xml:space="preserve">for </w:t>
      </w:r>
      <w:r w:rsidR="002B765B" w:rsidRPr="00577649">
        <w:rPr>
          <w:color w:val="000000"/>
        </w:rPr>
        <w:t>guidance about any aspect of the consumers’ car</w:t>
      </w:r>
      <w:r w:rsidR="00026EF0" w:rsidRPr="00577649">
        <w:rPr>
          <w:color w:val="000000"/>
        </w:rPr>
        <w:t xml:space="preserve">e. </w:t>
      </w:r>
    </w:p>
    <w:p w14:paraId="4245267D" w14:textId="2102FC18" w:rsidR="0036733A" w:rsidRPr="00577649" w:rsidRDefault="004D4E2D" w:rsidP="00DF4365">
      <w:pPr>
        <w:pStyle w:val="NormalArial"/>
      </w:pPr>
      <w:r w:rsidRPr="00577649">
        <w:t>Consumers and representatives expressed satisfaction with the access and referral to their medical practitioner and other health professionals</w:t>
      </w:r>
      <w:r w:rsidR="002A19A1" w:rsidRPr="00577649">
        <w:t>,</w:t>
      </w:r>
      <w:r w:rsidRPr="00577649">
        <w:t xml:space="preserve"> as needed. </w:t>
      </w:r>
      <w:r w:rsidRPr="00577649">
        <w:rPr>
          <w:rFonts w:eastAsia="Calibri"/>
          <w:color w:val="auto"/>
        </w:rPr>
        <w:t>Care planning documents demonstrated timely and appropriate referrals to individual health professionals, other organisations and providers of other care and services. Staff described the service’s referral processes.</w:t>
      </w:r>
    </w:p>
    <w:p w14:paraId="57754A80" w14:textId="5D575822" w:rsidR="00DF4365" w:rsidRPr="00577649" w:rsidRDefault="000575B7" w:rsidP="00DF4365">
      <w:pPr>
        <w:pStyle w:val="NormalArial"/>
      </w:pPr>
      <w:r w:rsidRPr="00577649">
        <w:rPr>
          <w:rFonts w:eastAsia="Calibri"/>
        </w:rPr>
        <w:t>Consumers and representatives provided positive feedback on how the service manages infections</w:t>
      </w:r>
      <w:r w:rsidR="00CE420C" w:rsidRPr="00577649">
        <w:rPr>
          <w:rFonts w:eastAsia="Calibri"/>
        </w:rPr>
        <w:t xml:space="preserve"> </w:t>
      </w:r>
      <w:r w:rsidR="00E474BE" w:rsidRPr="00577649">
        <w:rPr>
          <w:rFonts w:eastAsia="Calibri"/>
        </w:rPr>
        <w:t>including</w:t>
      </w:r>
      <w:r w:rsidR="00CE420C" w:rsidRPr="00577649">
        <w:rPr>
          <w:rFonts w:eastAsia="Calibri"/>
        </w:rPr>
        <w:t xml:space="preserve"> their COVID-19 outbreaks</w:t>
      </w:r>
      <w:r w:rsidRPr="00577649">
        <w:rPr>
          <w:rFonts w:eastAsia="Calibri"/>
        </w:rPr>
        <w:t xml:space="preserve">. </w:t>
      </w:r>
      <w:r w:rsidR="00651187" w:rsidRPr="00577649">
        <w:t xml:space="preserve">Staff demonstrated knowledge and understanding of infection control practices to reduce the spread of infection as well as practices to promote </w:t>
      </w:r>
      <w:r w:rsidR="00E474BE" w:rsidRPr="00577649">
        <w:t xml:space="preserve">antimicrobial </w:t>
      </w:r>
      <w:r w:rsidR="00651187" w:rsidRPr="00577649">
        <w:t xml:space="preserve">stewardship. </w:t>
      </w:r>
      <w:r w:rsidRPr="00577649">
        <w:rPr>
          <w:color w:val="auto"/>
        </w:rPr>
        <w:t xml:space="preserve">The service </w:t>
      </w:r>
      <w:r w:rsidR="009770A2" w:rsidRPr="00577649">
        <w:rPr>
          <w:color w:val="auto"/>
        </w:rPr>
        <w:t>maintains a</w:t>
      </w:r>
      <w:r w:rsidRPr="00577649">
        <w:rPr>
          <w:color w:val="auto"/>
        </w:rPr>
        <w:t xml:space="preserve"> COVID-19 outbreak management plan, infection control and antimicrobial stewardship policies to guide staff practice.</w:t>
      </w:r>
      <w:r w:rsidR="00CE420C" w:rsidRPr="00577649">
        <w:rPr>
          <w:color w:val="auto"/>
        </w:rPr>
        <w:t xml:space="preserve"> The </w:t>
      </w:r>
      <w:r w:rsidR="00607D06" w:rsidRPr="00577649">
        <w:rPr>
          <w:color w:val="auto"/>
        </w:rPr>
        <w:t>service</w:t>
      </w:r>
      <w:r w:rsidR="00CE420C" w:rsidRPr="00577649">
        <w:rPr>
          <w:color w:val="auto"/>
        </w:rPr>
        <w:t xml:space="preserve"> has appointed an Infection Prevention and Control (IPC) Lead. </w:t>
      </w:r>
      <w:r w:rsidR="00DF4365" w:rsidRPr="00577649">
        <w:rPr>
          <w:rFonts w:eastAsia="Calibri"/>
        </w:rPr>
        <w:t>The service was observed to undertake appropriate entry screening in line with transmission based precautions and staff adhered to infection control practices, including the use of Personal Protective Equipment (PPE).</w:t>
      </w:r>
    </w:p>
    <w:p w14:paraId="541407E5" w14:textId="0B8A2FDD" w:rsidR="002B0C90" w:rsidRPr="00262C0B" w:rsidRDefault="00165502" w:rsidP="0036130C">
      <w:pPr>
        <w:pStyle w:val="NormalArial"/>
      </w:pPr>
      <w:r>
        <w:br w:type="page"/>
      </w:r>
    </w:p>
    <w:p w14:paraId="541407E6" w14:textId="77777777" w:rsidR="00FC045E" w:rsidRPr="00996FAF" w:rsidRDefault="00165502"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6F00D9" w14:paraId="541407E9" w14:textId="77777777" w:rsidTr="006F00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2" w:type="dxa"/>
            <w:gridSpan w:val="2"/>
            <w:tcBorders>
              <w:right w:val="none" w:sz="0" w:space="0" w:color="auto"/>
            </w:tcBorders>
          </w:tcPr>
          <w:p w14:paraId="541407E7" w14:textId="77777777" w:rsidR="00FC045E" w:rsidRPr="00996FAF" w:rsidRDefault="00165502"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541407E8" w14:textId="77777777" w:rsidR="00FC045E" w:rsidRPr="00996FAF" w:rsidRDefault="007E5B6D"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F00D9" w14:paraId="541407ED" w14:textId="77777777" w:rsidTr="006F00D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1407EA" w14:textId="77777777" w:rsidR="00FC045E" w:rsidRPr="00996FAF" w:rsidRDefault="00165502"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541407EB" w14:textId="77777777" w:rsidR="00FC045E" w:rsidRPr="00996FAF" w:rsidRDefault="00165502"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541407EC" w14:textId="26345318" w:rsidR="00FC045E" w:rsidRPr="00996FAF" w:rsidRDefault="007E5B6D"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390E22">
                  <w:rPr>
                    <w:rFonts w:ascii="Arial" w:hAnsi="Arial" w:cs="Arial"/>
                    <w:color w:val="auto"/>
                  </w:rPr>
                  <w:t>Compliant</w:t>
                </w:r>
              </w:sdtContent>
            </w:sdt>
            <w:r w:rsidR="00165502" w:rsidRPr="00996FAF">
              <w:rPr>
                <w:rFonts w:ascii="Arial" w:hAnsi="Arial" w:cs="Arial"/>
                <w:color w:val="0000FF"/>
              </w:rPr>
              <w:t xml:space="preserve"> </w:t>
            </w:r>
          </w:p>
        </w:tc>
      </w:tr>
      <w:tr w:rsidR="006F00D9" w14:paraId="541407F1" w14:textId="77777777" w:rsidTr="006F00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1407EE" w14:textId="77777777" w:rsidR="00FC045E" w:rsidRPr="00996FAF" w:rsidRDefault="00165502" w:rsidP="004A13BF">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541407EF" w14:textId="77777777" w:rsidR="00FC045E" w:rsidRPr="00996FAF" w:rsidRDefault="00165502"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541407F0" w14:textId="69C669C6" w:rsidR="00FC045E" w:rsidRPr="00996FAF" w:rsidRDefault="007E5B6D"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390E22">
                  <w:rPr>
                    <w:rFonts w:ascii="Arial" w:hAnsi="Arial" w:cs="Arial"/>
                    <w:color w:val="auto"/>
                  </w:rPr>
                  <w:t>Compliant</w:t>
                </w:r>
              </w:sdtContent>
            </w:sdt>
            <w:r w:rsidR="00165502" w:rsidRPr="00996FAF">
              <w:rPr>
                <w:rFonts w:ascii="Arial" w:hAnsi="Arial" w:cs="Arial"/>
                <w:color w:val="0000FF"/>
              </w:rPr>
              <w:t xml:space="preserve"> </w:t>
            </w:r>
          </w:p>
        </w:tc>
      </w:tr>
      <w:tr w:rsidR="006F00D9" w14:paraId="541407F8" w14:textId="77777777" w:rsidTr="006F00D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1407F2" w14:textId="77777777" w:rsidR="00FC045E" w:rsidRPr="00996FAF" w:rsidRDefault="00165502" w:rsidP="004A13BF">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541407F3" w14:textId="77777777" w:rsidR="00FC045E" w:rsidRPr="00996FAF" w:rsidRDefault="00165502"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541407F4" w14:textId="77777777" w:rsidR="00FC045E" w:rsidRPr="00996FAF" w:rsidRDefault="00165502"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541407F5" w14:textId="77777777" w:rsidR="00FC045E" w:rsidRPr="00996FAF" w:rsidRDefault="00165502"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541407F6" w14:textId="77777777" w:rsidR="00FC045E" w:rsidRPr="00996FAF" w:rsidRDefault="00165502"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541407F7" w14:textId="2974300F" w:rsidR="00FC045E" w:rsidRPr="00996FAF" w:rsidRDefault="007E5B6D"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390E22">
                  <w:rPr>
                    <w:rFonts w:ascii="Arial" w:hAnsi="Arial" w:cs="Arial"/>
                    <w:color w:val="auto"/>
                  </w:rPr>
                  <w:t>Compliant</w:t>
                </w:r>
              </w:sdtContent>
            </w:sdt>
            <w:r w:rsidR="00165502" w:rsidRPr="00996FAF">
              <w:rPr>
                <w:rFonts w:ascii="Arial" w:hAnsi="Arial" w:cs="Arial"/>
                <w:color w:val="0000FF"/>
              </w:rPr>
              <w:t xml:space="preserve"> </w:t>
            </w:r>
          </w:p>
        </w:tc>
      </w:tr>
      <w:tr w:rsidR="006F00D9" w14:paraId="541407FC" w14:textId="77777777" w:rsidTr="006F00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1407F9" w14:textId="77777777" w:rsidR="00FC045E" w:rsidRPr="00996FAF" w:rsidRDefault="00165502" w:rsidP="004A13BF">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541407FA" w14:textId="77777777" w:rsidR="00FC045E" w:rsidRPr="00996FAF" w:rsidRDefault="00165502"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541407FB" w14:textId="4D4A97B7" w:rsidR="00FC045E" w:rsidRPr="00996FAF" w:rsidRDefault="007E5B6D"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390E22">
                  <w:rPr>
                    <w:rFonts w:ascii="Arial" w:hAnsi="Arial" w:cs="Arial"/>
                    <w:color w:val="auto"/>
                  </w:rPr>
                  <w:t>Compliant</w:t>
                </w:r>
              </w:sdtContent>
            </w:sdt>
            <w:r w:rsidR="00165502" w:rsidRPr="00996FAF">
              <w:rPr>
                <w:rFonts w:ascii="Arial" w:hAnsi="Arial" w:cs="Arial"/>
                <w:color w:val="0000FF"/>
              </w:rPr>
              <w:t xml:space="preserve"> </w:t>
            </w:r>
          </w:p>
        </w:tc>
      </w:tr>
      <w:tr w:rsidR="006F00D9" w14:paraId="54140800" w14:textId="77777777" w:rsidTr="006F00D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1407FD" w14:textId="77777777" w:rsidR="00FC045E" w:rsidRPr="00996FAF" w:rsidRDefault="00165502" w:rsidP="004A13BF">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541407FE" w14:textId="77777777" w:rsidR="00FC045E" w:rsidRPr="00996FAF" w:rsidRDefault="00165502"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541407FF" w14:textId="5D3597F1" w:rsidR="00FC045E" w:rsidRPr="00996FAF" w:rsidRDefault="007E5B6D"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390E22">
                  <w:rPr>
                    <w:rFonts w:ascii="Arial" w:hAnsi="Arial" w:cs="Arial"/>
                    <w:color w:val="auto"/>
                  </w:rPr>
                  <w:t>Compliant</w:t>
                </w:r>
              </w:sdtContent>
            </w:sdt>
            <w:r w:rsidR="00165502" w:rsidRPr="00996FAF">
              <w:rPr>
                <w:rFonts w:ascii="Arial" w:hAnsi="Arial" w:cs="Arial"/>
                <w:color w:val="0000FF"/>
              </w:rPr>
              <w:t xml:space="preserve"> </w:t>
            </w:r>
          </w:p>
        </w:tc>
      </w:tr>
      <w:tr w:rsidR="006F00D9" w14:paraId="54140804" w14:textId="77777777" w:rsidTr="006F00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140801" w14:textId="77777777" w:rsidR="00FC045E" w:rsidRPr="00996FAF" w:rsidRDefault="00165502" w:rsidP="004A13BF">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54140802" w14:textId="77777777" w:rsidR="00FC045E" w:rsidRPr="00996FAF" w:rsidRDefault="00165502"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54140803" w14:textId="2C543304" w:rsidR="00FC045E" w:rsidRPr="00996FAF" w:rsidRDefault="007E5B6D"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390E22">
                  <w:rPr>
                    <w:rFonts w:ascii="Arial" w:hAnsi="Arial" w:cs="Arial"/>
                    <w:color w:val="auto"/>
                  </w:rPr>
                  <w:t>Compliant</w:t>
                </w:r>
              </w:sdtContent>
            </w:sdt>
            <w:r w:rsidR="00165502" w:rsidRPr="00996FAF">
              <w:rPr>
                <w:rFonts w:ascii="Arial" w:hAnsi="Arial" w:cs="Arial"/>
                <w:color w:val="0000FF"/>
              </w:rPr>
              <w:t xml:space="preserve"> </w:t>
            </w:r>
          </w:p>
        </w:tc>
      </w:tr>
      <w:tr w:rsidR="006F00D9" w14:paraId="54140808" w14:textId="77777777" w:rsidTr="006F00D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140805" w14:textId="77777777" w:rsidR="00FC045E" w:rsidRPr="00996FAF" w:rsidRDefault="00165502" w:rsidP="004A13BF">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54140806" w14:textId="77777777" w:rsidR="00FC045E" w:rsidRPr="00996FAF" w:rsidRDefault="00165502"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54140807" w14:textId="6E97118B" w:rsidR="00FC045E" w:rsidRPr="00996FAF" w:rsidRDefault="007E5B6D"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390E22">
                  <w:rPr>
                    <w:rFonts w:ascii="Arial" w:hAnsi="Arial" w:cs="Arial"/>
                    <w:color w:val="auto"/>
                  </w:rPr>
                  <w:t>Compliant</w:t>
                </w:r>
              </w:sdtContent>
            </w:sdt>
            <w:r w:rsidR="00165502" w:rsidRPr="00996FAF">
              <w:rPr>
                <w:rFonts w:ascii="Arial" w:hAnsi="Arial" w:cs="Arial"/>
                <w:color w:val="0000FF"/>
              </w:rPr>
              <w:t xml:space="preserve"> </w:t>
            </w:r>
          </w:p>
        </w:tc>
      </w:tr>
    </w:tbl>
    <w:p w14:paraId="54140809" w14:textId="77777777" w:rsidR="00D87E7C" w:rsidRDefault="00165502" w:rsidP="00D87E7C">
      <w:pPr>
        <w:pStyle w:val="Heading20"/>
      </w:pPr>
      <w:r w:rsidRPr="00996FAF">
        <w:t>Findings</w:t>
      </w:r>
    </w:p>
    <w:p w14:paraId="462F46E4" w14:textId="076E4B04" w:rsidR="000B06D2" w:rsidRPr="00577649" w:rsidRDefault="008A4282" w:rsidP="000B06D2">
      <w:pPr>
        <w:pStyle w:val="NormalArial"/>
        <w:rPr>
          <w:color w:val="000000"/>
        </w:rPr>
      </w:pPr>
      <w:r w:rsidRPr="00577649">
        <w:t>Consumers and representatives were satisfied that consumers receive services and supports</w:t>
      </w:r>
      <w:r w:rsidR="00522155" w:rsidRPr="00577649">
        <w:t xml:space="preserve"> for daily living</w:t>
      </w:r>
      <w:r w:rsidRPr="00577649">
        <w:t xml:space="preserve"> which optimise their independence and quality of life. Care planning documentation </w:t>
      </w:r>
      <w:r w:rsidR="00222CFE" w:rsidRPr="00577649">
        <w:t xml:space="preserve">was personalised </w:t>
      </w:r>
      <w:r w:rsidR="00914657" w:rsidRPr="00577649">
        <w:t xml:space="preserve">and </w:t>
      </w:r>
      <w:r w:rsidRPr="00577649">
        <w:t>identified consumer’s</w:t>
      </w:r>
      <w:r w:rsidR="00222CFE" w:rsidRPr="00577649">
        <w:t xml:space="preserve"> goals, needs and preferences</w:t>
      </w:r>
      <w:r w:rsidRPr="00577649">
        <w:t xml:space="preserve"> and provided information about the services and supports needed to </w:t>
      </w:r>
      <w:r w:rsidR="00C60F8E" w:rsidRPr="00577649">
        <w:t>maximise</w:t>
      </w:r>
      <w:r w:rsidR="002C7078" w:rsidRPr="00577649">
        <w:t xml:space="preserve"> their independence and well-being</w:t>
      </w:r>
      <w:r w:rsidR="00557737" w:rsidRPr="00577649">
        <w:t xml:space="preserve">, </w:t>
      </w:r>
      <w:r w:rsidR="00607D06" w:rsidRPr="00577649">
        <w:t>aligning with</w:t>
      </w:r>
      <w:r w:rsidR="003E20E9" w:rsidRPr="00577649">
        <w:t xml:space="preserve"> feedback provided by staff. </w:t>
      </w:r>
      <w:r w:rsidR="00881FAD" w:rsidRPr="00577649">
        <w:rPr>
          <w:color w:val="000000"/>
        </w:rPr>
        <w:t xml:space="preserve">Lifestyle staff </w:t>
      </w:r>
      <w:r w:rsidR="0079702C" w:rsidRPr="00577649">
        <w:rPr>
          <w:color w:val="000000"/>
        </w:rPr>
        <w:t xml:space="preserve">described how </w:t>
      </w:r>
      <w:r w:rsidR="00881FAD" w:rsidRPr="00577649">
        <w:rPr>
          <w:color w:val="000000"/>
        </w:rPr>
        <w:t xml:space="preserve">the activities program is planned around consumers’ interests and goals. The </w:t>
      </w:r>
      <w:r w:rsidR="00881FAD" w:rsidRPr="00577649">
        <w:t xml:space="preserve">Assessment Team observed the </w:t>
      </w:r>
      <w:r w:rsidR="00881FAD" w:rsidRPr="00577649">
        <w:rPr>
          <w:color w:val="000000"/>
        </w:rPr>
        <w:t>activities program</w:t>
      </w:r>
      <w:r w:rsidR="00881FAD" w:rsidRPr="00577649">
        <w:t xml:space="preserve"> to include various activities </w:t>
      </w:r>
      <w:r w:rsidR="00151632" w:rsidRPr="00577649">
        <w:t>including</w:t>
      </w:r>
      <w:r w:rsidR="00881FAD" w:rsidRPr="00577649">
        <w:rPr>
          <w:color w:val="000000"/>
        </w:rPr>
        <w:t xml:space="preserve"> singalongs, walking group, craft, bingo and bus trips.</w:t>
      </w:r>
    </w:p>
    <w:p w14:paraId="36BC9972" w14:textId="77777777" w:rsidR="000B06D2" w:rsidRPr="00577649" w:rsidRDefault="00334775" w:rsidP="000B06D2">
      <w:pPr>
        <w:pStyle w:val="NormalArial"/>
        <w:rPr>
          <w:color w:val="auto"/>
        </w:rPr>
      </w:pPr>
      <w:r w:rsidRPr="00577649">
        <w:rPr>
          <w:color w:val="auto"/>
        </w:rPr>
        <w:t>Consumers and representatives described the services and supports available to promote emotional, spiritual and psychological well-being including access to church services</w:t>
      </w:r>
      <w:r w:rsidR="007B3B74" w:rsidRPr="00577649">
        <w:rPr>
          <w:color w:val="auto"/>
        </w:rPr>
        <w:t xml:space="preserve">, pastoral </w:t>
      </w:r>
      <w:r w:rsidR="00FE3960" w:rsidRPr="00577649">
        <w:rPr>
          <w:color w:val="auto"/>
        </w:rPr>
        <w:t>staff</w:t>
      </w:r>
      <w:r w:rsidR="007B3B74" w:rsidRPr="00577649">
        <w:rPr>
          <w:color w:val="auto"/>
        </w:rPr>
        <w:t xml:space="preserve"> and </w:t>
      </w:r>
      <w:r w:rsidRPr="00577649">
        <w:rPr>
          <w:color w:val="auto"/>
        </w:rPr>
        <w:t xml:space="preserve">volunteers. Staff demonstrated knowledge of consumers’ emotional and spiritual needs and described how they support individual consumers in accordance with care documentation. </w:t>
      </w:r>
      <w:r w:rsidR="00881FAD" w:rsidRPr="00577649">
        <w:rPr>
          <w:color w:val="auto"/>
        </w:rPr>
        <w:t xml:space="preserve">The service holds weekly church services run by pastoral staff. </w:t>
      </w:r>
    </w:p>
    <w:p w14:paraId="65E5EA7D" w14:textId="123BDEC5" w:rsidR="000B06D2" w:rsidRPr="00577649" w:rsidRDefault="00E8736A" w:rsidP="000B06D2">
      <w:pPr>
        <w:pStyle w:val="NormalArial"/>
      </w:pPr>
      <w:r w:rsidRPr="00577649">
        <w:t xml:space="preserve">Consumers and representatives were satisfied the service provides support for consumers to maintain relationships, participate in the community and do things that interest them. </w:t>
      </w:r>
      <w:r w:rsidR="00CE3FE7" w:rsidRPr="00577649">
        <w:t xml:space="preserve">Staff described how they support consumers to keep in touch with family and friends and </w:t>
      </w:r>
      <w:r w:rsidR="000C37F8" w:rsidRPr="00577649">
        <w:t>partici</w:t>
      </w:r>
      <w:r w:rsidR="005C1828" w:rsidRPr="00577649">
        <w:t xml:space="preserve">pate in activities </w:t>
      </w:r>
      <w:r w:rsidR="00CE3FE7" w:rsidRPr="00577649">
        <w:t xml:space="preserve">within the service and in the wider community. </w:t>
      </w:r>
      <w:r w:rsidRPr="00577649">
        <w:t>Care planning documents contained information about consumer interest</w:t>
      </w:r>
      <w:r w:rsidR="00F24D8E" w:rsidRPr="00577649">
        <w:t>s, people of significance and family relationships</w:t>
      </w:r>
      <w:r w:rsidRPr="00577649">
        <w:t>.</w:t>
      </w:r>
    </w:p>
    <w:p w14:paraId="427901F6" w14:textId="6F1C5A07" w:rsidR="000B06D2" w:rsidRPr="00577649" w:rsidRDefault="003101F7" w:rsidP="009469E1">
      <w:pPr>
        <w:pStyle w:val="NormalArial"/>
      </w:pPr>
      <w:r w:rsidRPr="00577649">
        <w:lastRenderedPageBreak/>
        <w:t>The service has processes in p</w:t>
      </w:r>
      <w:r w:rsidR="00AF7958">
        <w:t>l</w:t>
      </w:r>
      <w:r w:rsidRPr="00577649">
        <w:t>ace to ensure information about the consumers condition, needs and preferences are communicated within the organisation and with others involved in care.</w:t>
      </w:r>
      <w:r w:rsidR="00877B07" w:rsidRPr="00577649">
        <w:t xml:space="preserve"> </w:t>
      </w:r>
      <w:r w:rsidR="00DD0FF9" w:rsidRPr="00577649">
        <w:t>Clinical and care s</w:t>
      </w:r>
      <w:r w:rsidR="00877B07" w:rsidRPr="00577649">
        <w:t>taff described how they are informed of changes to consumer needs and this is communicated through written notes, handover sheets and handover meetings.</w:t>
      </w:r>
      <w:r w:rsidR="000B06D2" w:rsidRPr="00577649">
        <w:t xml:space="preserve"> </w:t>
      </w:r>
      <w:r w:rsidR="00974263" w:rsidRPr="00577649">
        <w:rPr>
          <w:color w:val="000000"/>
        </w:rPr>
        <w:t>Kitchen staff confirmed receiving</w:t>
      </w:r>
      <w:r w:rsidR="00AF641F" w:rsidRPr="00577649">
        <w:rPr>
          <w:color w:val="000000"/>
        </w:rPr>
        <w:t xml:space="preserve"> prompt updates regarding changes </w:t>
      </w:r>
      <w:r w:rsidR="00607D06" w:rsidRPr="00577649">
        <w:rPr>
          <w:color w:val="000000"/>
        </w:rPr>
        <w:t>to consumer</w:t>
      </w:r>
      <w:r w:rsidR="00974263" w:rsidRPr="00577649">
        <w:rPr>
          <w:color w:val="000000"/>
        </w:rPr>
        <w:t xml:space="preserve"> dietary </w:t>
      </w:r>
      <w:r w:rsidR="00AF641F" w:rsidRPr="00577649">
        <w:rPr>
          <w:color w:val="000000"/>
        </w:rPr>
        <w:t>needs</w:t>
      </w:r>
      <w:r w:rsidR="00974263" w:rsidRPr="00577649">
        <w:rPr>
          <w:color w:val="000000"/>
        </w:rPr>
        <w:t xml:space="preserve"> following</w:t>
      </w:r>
      <w:r w:rsidR="00D433B2" w:rsidRPr="00577649">
        <w:rPr>
          <w:color w:val="000000"/>
        </w:rPr>
        <w:t xml:space="preserve"> medical</w:t>
      </w:r>
      <w:r w:rsidR="00974263" w:rsidRPr="00577649">
        <w:rPr>
          <w:color w:val="000000"/>
        </w:rPr>
        <w:t xml:space="preserve"> reviews</w:t>
      </w:r>
      <w:r w:rsidR="00995AC1" w:rsidRPr="00577649">
        <w:rPr>
          <w:color w:val="000000"/>
        </w:rPr>
        <w:t>. L</w:t>
      </w:r>
      <w:r w:rsidR="00974263" w:rsidRPr="00577649">
        <w:rPr>
          <w:color w:val="000000"/>
        </w:rPr>
        <w:t xml:space="preserve">ifestyle staff said regular updates of </w:t>
      </w:r>
      <w:r w:rsidR="002C2677" w:rsidRPr="00577649">
        <w:rPr>
          <w:color w:val="000000"/>
        </w:rPr>
        <w:t xml:space="preserve">a </w:t>
      </w:r>
      <w:r w:rsidR="00974263" w:rsidRPr="00577649">
        <w:rPr>
          <w:color w:val="000000"/>
        </w:rPr>
        <w:t xml:space="preserve">consumer’s condition occurs through verbal communication and emails. </w:t>
      </w:r>
      <w:r w:rsidR="00DD0FF9" w:rsidRPr="00577649">
        <w:rPr>
          <w:color w:val="000000"/>
        </w:rPr>
        <w:t>Consumers and representatives were satisfied</w:t>
      </w:r>
      <w:r w:rsidR="005C178B" w:rsidRPr="00577649">
        <w:rPr>
          <w:color w:val="000000"/>
        </w:rPr>
        <w:t xml:space="preserve"> with the continuity of care </w:t>
      </w:r>
      <w:r w:rsidR="002C2677" w:rsidRPr="00577649">
        <w:rPr>
          <w:color w:val="000000"/>
        </w:rPr>
        <w:t xml:space="preserve">provided by the </w:t>
      </w:r>
      <w:r w:rsidR="00607D06" w:rsidRPr="00577649">
        <w:rPr>
          <w:color w:val="000000"/>
        </w:rPr>
        <w:t>service</w:t>
      </w:r>
      <w:r w:rsidR="002C2677" w:rsidRPr="00577649">
        <w:rPr>
          <w:color w:val="000000"/>
        </w:rPr>
        <w:t>.</w:t>
      </w:r>
      <w:r w:rsidR="005C178B" w:rsidRPr="00577649">
        <w:rPr>
          <w:color w:val="000000"/>
        </w:rPr>
        <w:t xml:space="preserve"> </w:t>
      </w:r>
    </w:p>
    <w:p w14:paraId="0BD19080" w14:textId="77777777" w:rsidR="000B06D2" w:rsidRPr="00577649" w:rsidRDefault="009469E1" w:rsidP="00C761C5">
      <w:pPr>
        <w:pStyle w:val="NormalArial"/>
      </w:pPr>
      <w:r w:rsidRPr="00577649">
        <w:t>Consumers and representatives confirmed that referrals occur promptly. Care documents demonstrated the service makes appropriate and timely referrals and staff have access to a range of services and organisations. Staff demonstrated understanding and practical application of referral processes</w:t>
      </w:r>
      <w:r w:rsidR="004F609A" w:rsidRPr="00577649">
        <w:t xml:space="preserve"> and provided examples of referrals including volunteers, pastoral care</w:t>
      </w:r>
      <w:r w:rsidR="00017917" w:rsidRPr="00577649">
        <w:t xml:space="preserve"> and local community groups</w:t>
      </w:r>
      <w:r w:rsidRPr="00577649">
        <w:t>.</w:t>
      </w:r>
    </w:p>
    <w:p w14:paraId="643D325E" w14:textId="319E55BC" w:rsidR="000B06D2" w:rsidRPr="00577649" w:rsidRDefault="00530104" w:rsidP="00C761C5">
      <w:pPr>
        <w:pStyle w:val="NormalArial"/>
      </w:pPr>
      <w:r w:rsidRPr="00577649">
        <w:rPr>
          <w:color w:val="000000"/>
        </w:rPr>
        <w:t xml:space="preserve">Most consumers were satisfied with the quality, quantity and </w:t>
      </w:r>
      <w:r w:rsidR="00607D06" w:rsidRPr="00577649">
        <w:rPr>
          <w:color w:val="000000"/>
        </w:rPr>
        <w:t>variety</w:t>
      </w:r>
      <w:r w:rsidRPr="00577649">
        <w:rPr>
          <w:color w:val="000000"/>
        </w:rPr>
        <w:t xml:space="preserve"> of meals provided. Care planning documentation reflect</w:t>
      </w:r>
      <w:r w:rsidR="00751221" w:rsidRPr="00577649">
        <w:rPr>
          <w:color w:val="000000"/>
        </w:rPr>
        <w:t>ed</w:t>
      </w:r>
      <w:r w:rsidRPr="00577649">
        <w:rPr>
          <w:color w:val="000000"/>
        </w:rPr>
        <w:t xml:space="preserve"> the dietary needs and preferences of consumers. </w:t>
      </w:r>
      <w:r w:rsidR="00523033" w:rsidRPr="00577649">
        <w:rPr>
          <w:color w:val="000000"/>
        </w:rPr>
        <w:t xml:space="preserve">Alternative options are available for consumers </w:t>
      </w:r>
      <w:r w:rsidR="00C91F1A" w:rsidRPr="00577649">
        <w:rPr>
          <w:color w:val="auto"/>
        </w:rPr>
        <w:t xml:space="preserve">if they do not like </w:t>
      </w:r>
      <w:r w:rsidR="008C4F36" w:rsidRPr="00577649">
        <w:rPr>
          <w:color w:val="auto"/>
        </w:rPr>
        <w:t>a meal that is being</w:t>
      </w:r>
      <w:r w:rsidR="00C91F1A" w:rsidRPr="00577649">
        <w:rPr>
          <w:color w:val="auto"/>
        </w:rPr>
        <w:t xml:space="preserve"> offered.</w:t>
      </w:r>
      <w:r w:rsidR="008C4F36" w:rsidRPr="00577649">
        <w:rPr>
          <w:color w:val="auto"/>
        </w:rPr>
        <w:t xml:space="preserve"> Food is prepared fresh in the kitchen</w:t>
      </w:r>
      <w:r w:rsidR="00497B6B" w:rsidRPr="00577649">
        <w:rPr>
          <w:color w:val="auto"/>
        </w:rPr>
        <w:t xml:space="preserve"> with pureed foods prepared to look like the texture has not been altered. Dietary information is documented and uploaded to the electronic</w:t>
      </w:r>
      <w:r w:rsidRPr="00577649">
        <w:rPr>
          <w:color w:val="auto"/>
        </w:rPr>
        <w:t xml:space="preserve"> catering</w:t>
      </w:r>
      <w:r w:rsidR="00497B6B" w:rsidRPr="00577649">
        <w:rPr>
          <w:color w:val="auto"/>
        </w:rPr>
        <w:t xml:space="preserve"> system, accessible for all staff who work in the </w:t>
      </w:r>
      <w:r w:rsidR="00150AB9" w:rsidRPr="00577649">
        <w:rPr>
          <w:color w:val="auto"/>
        </w:rPr>
        <w:t>kitchen. The menu is a three-month</w:t>
      </w:r>
      <w:r w:rsidR="00A40568" w:rsidRPr="00577649">
        <w:rPr>
          <w:color w:val="auto"/>
        </w:rPr>
        <w:t>ly</w:t>
      </w:r>
      <w:r w:rsidR="00150AB9" w:rsidRPr="00577649">
        <w:rPr>
          <w:color w:val="auto"/>
        </w:rPr>
        <w:t xml:space="preserve"> seasonal</w:t>
      </w:r>
      <w:r w:rsidR="00DA0882" w:rsidRPr="00577649">
        <w:rPr>
          <w:color w:val="auto"/>
        </w:rPr>
        <w:t xml:space="preserve"> menu that is reviewed regularly to include feedback and the preferences of consumers. </w:t>
      </w:r>
      <w:r w:rsidR="00CB0949" w:rsidRPr="00577649">
        <w:rPr>
          <w:color w:val="auto"/>
        </w:rPr>
        <w:t>Consumers can provide feedback directly to kitchen staff or during food focus meeting</w:t>
      </w:r>
      <w:r w:rsidR="00A40568" w:rsidRPr="00577649">
        <w:rPr>
          <w:color w:val="auto"/>
        </w:rPr>
        <w:t>s</w:t>
      </w:r>
      <w:r w:rsidR="00CB0949" w:rsidRPr="00577649">
        <w:rPr>
          <w:color w:val="auto"/>
        </w:rPr>
        <w:t xml:space="preserve">. </w:t>
      </w:r>
      <w:r w:rsidR="00303478" w:rsidRPr="00577649">
        <w:rPr>
          <w:color w:val="auto"/>
        </w:rPr>
        <w:t>The Assessment Team observed</w:t>
      </w:r>
      <w:r w:rsidR="00920CD1" w:rsidRPr="00577649">
        <w:rPr>
          <w:color w:val="auto"/>
        </w:rPr>
        <w:t xml:space="preserve"> meal times to be a positive social experience with consumers conversing with each other and enjoying the meals served. Assisti</w:t>
      </w:r>
      <w:r w:rsidR="0014789B" w:rsidRPr="00577649">
        <w:rPr>
          <w:color w:val="auto"/>
        </w:rPr>
        <w:t xml:space="preserve">ve equipment </w:t>
      </w:r>
      <w:r w:rsidR="00952756" w:rsidRPr="00577649">
        <w:rPr>
          <w:color w:val="auto"/>
        </w:rPr>
        <w:t xml:space="preserve">was </w:t>
      </w:r>
      <w:r w:rsidR="0014789B" w:rsidRPr="00577649">
        <w:rPr>
          <w:color w:val="auto"/>
        </w:rPr>
        <w:t xml:space="preserve">available to consumers who need it and </w:t>
      </w:r>
      <w:r w:rsidR="009D1443" w:rsidRPr="00577649">
        <w:rPr>
          <w:color w:val="auto"/>
        </w:rPr>
        <w:t xml:space="preserve">individual consumer dietary information cards were observed on food trays. </w:t>
      </w:r>
    </w:p>
    <w:p w14:paraId="1AC57437" w14:textId="2D034598" w:rsidR="009D1443" w:rsidRPr="00577649" w:rsidRDefault="00192CB2" w:rsidP="00C761C5">
      <w:pPr>
        <w:pStyle w:val="NormalArial"/>
      </w:pPr>
      <w:r w:rsidRPr="00577649">
        <w:t>Staff were satisfied that they have access to suitable and well maintained equipment</w:t>
      </w:r>
      <w:r w:rsidR="001A4964" w:rsidRPr="00577649">
        <w:t xml:space="preserve"> and described</w:t>
      </w:r>
      <w:r w:rsidR="000A09A7" w:rsidRPr="00577649">
        <w:t xml:space="preserve"> </w:t>
      </w:r>
      <w:r w:rsidR="00AB2C02" w:rsidRPr="00577649">
        <w:t>cleaning processe</w:t>
      </w:r>
      <w:r w:rsidR="00952756" w:rsidRPr="00577649">
        <w:t>s</w:t>
      </w:r>
      <w:r w:rsidR="00AB2C02" w:rsidRPr="00577649">
        <w:t xml:space="preserve"> for shared equipment. Equipment was observed to be clean, well maintained and available to meet the needs of consumers.</w:t>
      </w:r>
    </w:p>
    <w:p w14:paraId="5414080A" w14:textId="293E8E44" w:rsidR="002B0C90" w:rsidRPr="00262C0B" w:rsidRDefault="00165502" w:rsidP="0036130C">
      <w:pPr>
        <w:pStyle w:val="NormalArial"/>
      </w:pPr>
      <w:r>
        <w:br w:type="page"/>
      </w:r>
    </w:p>
    <w:p w14:paraId="5414080B" w14:textId="77777777" w:rsidR="00FC045E" w:rsidRPr="00996FAF" w:rsidRDefault="00165502"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6F00D9" w14:paraId="5414080E" w14:textId="77777777" w:rsidTr="006F00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bottom w:val="single" w:sz="4" w:space="0" w:color="BFBFBF" w:themeColor="background1" w:themeShade="BF"/>
              <w:right w:val="none" w:sz="0" w:space="0" w:color="auto"/>
            </w:tcBorders>
          </w:tcPr>
          <w:p w14:paraId="5414080C" w14:textId="77777777" w:rsidR="00FC045E" w:rsidRPr="00996FAF" w:rsidRDefault="00165502"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5414080D" w14:textId="77777777" w:rsidR="00FC045E" w:rsidRPr="00996FAF" w:rsidRDefault="007E5B6D"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F00D9" w14:paraId="54140812" w14:textId="77777777" w:rsidTr="006F00D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14080F" w14:textId="77777777" w:rsidR="00FC045E" w:rsidRPr="00996FAF" w:rsidRDefault="00165502" w:rsidP="004A13BF">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54140810" w14:textId="77777777" w:rsidR="00FC045E" w:rsidRPr="00996FAF" w:rsidRDefault="00165502"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54140811" w14:textId="66396AB1" w:rsidR="00FC045E" w:rsidRPr="00996FAF" w:rsidRDefault="007E5B6D"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1260E6">
                  <w:rPr>
                    <w:rFonts w:ascii="Arial" w:hAnsi="Arial" w:cs="Arial"/>
                    <w:color w:val="auto"/>
                  </w:rPr>
                  <w:t>Compliant</w:t>
                </w:r>
              </w:sdtContent>
            </w:sdt>
            <w:r w:rsidR="00165502" w:rsidRPr="00996FAF">
              <w:rPr>
                <w:rFonts w:ascii="Arial" w:hAnsi="Arial" w:cs="Arial"/>
                <w:color w:val="0000FF"/>
              </w:rPr>
              <w:t xml:space="preserve"> </w:t>
            </w:r>
          </w:p>
        </w:tc>
      </w:tr>
      <w:tr w:rsidR="006F00D9" w14:paraId="54140818" w14:textId="77777777" w:rsidTr="006F00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140813" w14:textId="77777777" w:rsidR="00FC045E" w:rsidRPr="00996FAF" w:rsidRDefault="00165502" w:rsidP="004A13BF">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54140814" w14:textId="77777777" w:rsidR="00FC045E" w:rsidRPr="00996FAF" w:rsidRDefault="00165502"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54140815" w14:textId="77777777" w:rsidR="00FC045E" w:rsidRPr="00996FAF" w:rsidRDefault="00165502"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54140816" w14:textId="77777777" w:rsidR="00FC045E" w:rsidRPr="00996FAF" w:rsidRDefault="00165502"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54140817" w14:textId="0DB6E817" w:rsidR="00FC045E" w:rsidRPr="00996FAF" w:rsidRDefault="007E5B6D"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1260E6">
                  <w:rPr>
                    <w:rFonts w:ascii="Arial" w:hAnsi="Arial" w:cs="Arial"/>
                    <w:color w:val="auto"/>
                  </w:rPr>
                  <w:t>Compliant</w:t>
                </w:r>
              </w:sdtContent>
            </w:sdt>
            <w:r w:rsidR="00165502" w:rsidRPr="00996FAF">
              <w:rPr>
                <w:rFonts w:ascii="Arial" w:hAnsi="Arial" w:cs="Arial"/>
                <w:color w:val="0000FF"/>
              </w:rPr>
              <w:t xml:space="preserve"> </w:t>
            </w:r>
          </w:p>
        </w:tc>
      </w:tr>
      <w:tr w:rsidR="006F00D9" w14:paraId="5414081C" w14:textId="77777777" w:rsidTr="006F00D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140819" w14:textId="77777777" w:rsidR="00FC045E" w:rsidRPr="00996FAF" w:rsidRDefault="00165502" w:rsidP="004A13BF">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5414081A" w14:textId="77777777" w:rsidR="00FC045E" w:rsidRPr="00996FAF" w:rsidRDefault="00165502"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5414081B" w14:textId="3A38C3E4" w:rsidR="00FC045E" w:rsidRPr="00996FAF" w:rsidRDefault="007E5B6D"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1260E6">
                  <w:rPr>
                    <w:rFonts w:ascii="Arial" w:hAnsi="Arial" w:cs="Arial"/>
                    <w:color w:val="auto"/>
                  </w:rPr>
                  <w:t>Compliant</w:t>
                </w:r>
              </w:sdtContent>
            </w:sdt>
            <w:r w:rsidR="00165502" w:rsidRPr="00996FAF">
              <w:rPr>
                <w:rFonts w:ascii="Arial" w:hAnsi="Arial" w:cs="Arial"/>
                <w:color w:val="0000FF"/>
              </w:rPr>
              <w:t xml:space="preserve"> </w:t>
            </w:r>
          </w:p>
        </w:tc>
      </w:tr>
    </w:tbl>
    <w:p w14:paraId="5414081D" w14:textId="77777777" w:rsidR="002B0C90" w:rsidRDefault="00165502" w:rsidP="002B0C90">
      <w:pPr>
        <w:pStyle w:val="Heading20"/>
      </w:pPr>
      <w:r>
        <w:t>Findings</w:t>
      </w:r>
    </w:p>
    <w:p w14:paraId="011540FC" w14:textId="29A2BDA9" w:rsidR="004F5516" w:rsidRPr="00577649" w:rsidRDefault="00E1274B" w:rsidP="004F5516">
      <w:pPr>
        <w:pStyle w:val="NormalArial"/>
      </w:pPr>
      <w:r w:rsidRPr="00577649">
        <w:t xml:space="preserve">Consumers said they feel welcome and comfortable at the service and are encouraged to personalise their rooms. </w:t>
      </w:r>
      <w:r w:rsidR="007A303A" w:rsidRPr="00577649">
        <w:t xml:space="preserve">The service was observed to </w:t>
      </w:r>
      <w:r w:rsidR="00B6752C" w:rsidRPr="00577649">
        <w:t>be welcoming and provide</w:t>
      </w:r>
      <w:r w:rsidR="006171BD" w:rsidRPr="00577649">
        <w:t>d</w:t>
      </w:r>
      <w:r w:rsidR="00B6752C" w:rsidRPr="00577649">
        <w:t xml:space="preserve"> comfortably </w:t>
      </w:r>
      <w:r w:rsidR="00607D06" w:rsidRPr="00577649">
        <w:t>furnished</w:t>
      </w:r>
      <w:r w:rsidR="00B6752C" w:rsidRPr="00577649">
        <w:t xml:space="preserve"> communal areas that optimise consumer interaction and engagement. Consumers were observed </w:t>
      </w:r>
      <w:r w:rsidR="002D7C0D" w:rsidRPr="00577649">
        <w:t>interacting with others in the communal areas and ambulating with assistance or indepen</w:t>
      </w:r>
      <w:r w:rsidR="00050DEB" w:rsidRPr="00577649">
        <w:t xml:space="preserve">dently throughout the </w:t>
      </w:r>
      <w:r w:rsidR="00607D06" w:rsidRPr="00577649">
        <w:t>service</w:t>
      </w:r>
      <w:r w:rsidR="00050DEB" w:rsidRPr="00577649">
        <w:t>.</w:t>
      </w:r>
    </w:p>
    <w:p w14:paraId="4B27EE81" w14:textId="78CF918C" w:rsidR="004F5516" w:rsidRPr="00577649" w:rsidRDefault="000A0F6F" w:rsidP="004F5516">
      <w:pPr>
        <w:pStyle w:val="NormalArial"/>
      </w:pPr>
      <w:r w:rsidRPr="00577649">
        <w:t xml:space="preserve">All consumers and representatives said their rooms are clean and they are satisfied with the maintenance and cleanliness of the </w:t>
      </w:r>
      <w:r w:rsidR="00607D06" w:rsidRPr="00577649">
        <w:t>service</w:t>
      </w:r>
      <w:r w:rsidRPr="00577649">
        <w:t xml:space="preserve"> environment. </w:t>
      </w:r>
      <w:r w:rsidR="005C6E30" w:rsidRPr="00577649">
        <w:t>Preventative and reactive maintenance systems are in place</w:t>
      </w:r>
      <w:r w:rsidR="0021205C" w:rsidRPr="00577649">
        <w:t xml:space="preserve">. </w:t>
      </w:r>
      <w:r w:rsidR="005E3ECE" w:rsidRPr="00577649">
        <w:t>Review</w:t>
      </w:r>
      <w:r w:rsidR="0021205C" w:rsidRPr="00577649">
        <w:t xml:space="preserve"> of maintenance </w:t>
      </w:r>
      <w:r w:rsidR="00D90550" w:rsidRPr="00577649">
        <w:t>documentation demonstrated</w:t>
      </w:r>
      <w:r w:rsidR="0021205C" w:rsidRPr="00577649">
        <w:t xml:space="preserve"> all requests were completed, any outstanding requests </w:t>
      </w:r>
      <w:r w:rsidR="00957330" w:rsidRPr="00577649">
        <w:t xml:space="preserve">were </w:t>
      </w:r>
      <w:r w:rsidR="0021205C" w:rsidRPr="00577649">
        <w:t xml:space="preserve">due to parts on order or requiring external contractors to attend the service. </w:t>
      </w:r>
      <w:r w:rsidR="005E3ECE" w:rsidRPr="00577649">
        <w:t xml:space="preserve">Consumers were observed moving freely and accessing internal and external areas of the </w:t>
      </w:r>
      <w:r w:rsidR="00607D06" w:rsidRPr="00577649">
        <w:t>service</w:t>
      </w:r>
      <w:r w:rsidR="005E3ECE" w:rsidRPr="00577649">
        <w:t xml:space="preserve">. </w:t>
      </w:r>
    </w:p>
    <w:p w14:paraId="5414081E" w14:textId="7659AA07" w:rsidR="002B0C90" w:rsidRPr="00262C0B" w:rsidRDefault="00AD3654" w:rsidP="004F5516">
      <w:pPr>
        <w:pStyle w:val="NormalArial"/>
      </w:pPr>
      <w:r w:rsidRPr="00577649">
        <w:t xml:space="preserve">Consumers and representatives were satisfied the furniture and equipment is suitable to their needs. </w:t>
      </w:r>
      <w:r w:rsidR="00C16510" w:rsidRPr="00577649">
        <w:t xml:space="preserve">Furniture, fittings and equipment were observed to be safe, </w:t>
      </w:r>
      <w:r w:rsidR="000F12BF" w:rsidRPr="00577649">
        <w:t>clean and well</w:t>
      </w:r>
      <w:r w:rsidR="00534ECC">
        <w:t xml:space="preserve"> </w:t>
      </w:r>
      <w:r w:rsidR="000F12BF" w:rsidRPr="00577649">
        <w:t>maintained.</w:t>
      </w:r>
      <w:r w:rsidR="00165502">
        <w:br w:type="page"/>
      </w:r>
    </w:p>
    <w:p w14:paraId="5414081F" w14:textId="77777777" w:rsidR="00FC045E" w:rsidRPr="00996FAF" w:rsidRDefault="00165502"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6F00D9" w14:paraId="54140822" w14:textId="77777777" w:rsidTr="006F00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right w:val="none" w:sz="0" w:space="0" w:color="auto"/>
            </w:tcBorders>
          </w:tcPr>
          <w:p w14:paraId="54140820" w14:textId="77777777" w:rsidR="00FC045E" w:rsidRPr="00996FAF" w:rsidRDefault="00165502"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54140821" w14:textId="77777777" w:rsidR="00FC045E" w:rsidRPr="00996FAF" w:rsidRDefault="007E5B6D"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F00D9" w14:paraId="54140826" w14:textId="77777777" w:rsidTr="006F00D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140823" w14:textId="77777777" w:rsidR="00FC045E" w:rsidRPr="00996FAF" w:rsidRDefault="00165502" w:rsidP="003574D0">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54140824" w14:textId="77777777" w:rsidR="00FC045E" w:rsidRPr="00996FAF" w:rsidRDefault="0016550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54140825" w14:textId="0E614311" w:rsidR="00FC045E" w:rsidRPr="00996FAF" w:rsidRDefault="007E5B6D"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1260E6">
                  <w:rPr>
                    <w:rFonts w:ascii="Arial" w:hAnsi="Arial" w:cs="Arial"/>
                    <w:color w:val="auto"/>
                  </w:rPr>
                  <w:t>Compliant</w:t>
                </w:r>
              </w:sdtContent>
            </w:sdt>
            <w:r w:rsidR="00165502" w:rsidRPr="00996FAF">
              <w:rPr>
                <w:rFonts w:ascii="Arial" w:hAnsi="Arial" w:cs="Arial"/>
                <w:color w:val="0000FF"/>
              </w:rPr>
              <w:t xml:space="preserve"> </w:t>
            </w:r>
          </w:p>
        </w:tc>
      </w:tr>
      <w:tr w:rsidR="006F00D9" w14:paraId="5414082A" w14:textId="77777777" w:rsidTr="006F00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140827" w14:textId="77777777" w:rsidR="00FC045E" w:rsidRPr="00996FAF" w:rsidRDefault="00165502" w:rsidP="003574D0">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54140828" w14:textId="77777777" w:rsidR="00FC045E" w:rsidRPr="00996FAF" w:rsidRDefault="00165502"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54140829" w14:textId="4B7C1835" w:rsidR="00FC045E" w:rsidRPr="00996FAF" w:rsidRDefault="007E5B6D"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1260E6">
                  <w:rPr>
                    <w:rFonts w:ascii="Arial" w:hAnsi="Arial" w:cs="Arial"/>
                    <w:color w:val="auto"/>
                  </w:rPr>
                  <w:t>Compliant</w:t>
                </w:r>
              </w:sdtContent>
            </w:sdt>
            <w:r w:rsidR="00165502" w:rsidRPr="00996FAF">
              <w:rPr>
                <w:rFonts w:ascii="Arial" w:hAnsi="Arial" w:cs="Arial"/>
                <w:color w:val="0000FF"/>
              </w:rPr>
              <w:t xml:space="preserve"> </w:t>
            </w:r>
          </w:p>
        </w:tc>
      </w:tr>
      <w:tr w:rsidR="006F00D9" w14:paraId="5414082E" w14:textId="77777777" w:rsidTr="006F00D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14082B" w14:textId="77777777" w:rsidR="00FC045E" w:rsidRPr="00996FAF" w:rsidRDefault="00165502" w:rsidP="003574D0">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5414082C" w14:textId="77777777" w:rsidR="00FC045E" w:rsidRPr="00996FAF" w:rsidRDefault="0016550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5414082D" w14:textId="51AAA41B" w:rsidR="00FC045E" w:rsidRPr="00996FAF" w:rsidRDefault="007E5B6D"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1260E6">
                  <w:rPr>
                    <w:rFonts w:ascii="Arial" w:hAnsi="Arial" w:cs="Arial"/>
                    <w:color w:val="auto"/>
                  </w:rPr>
                  <w:t>Compliant</w:t>
                </w:r>
              </w:sdtContent>
            </w:sdt>
            <w:r w:rsidR="00165502" w:rsidRPr="00996FAF">
              <w:rPr>
                <w:rFonts w:ascii="Arial" w:hAnsi="Arial" w:cs="Arial"/>
                <w:color w:val="0000FF"/>
              </w:rPr>
              <w:t xml:space="preserve"> </w:t>
            </w:r>
          </w:p>
        </w:tc>
      </w:tr>
      <w:tr w:rsidR="006F00D9" w14:paraId="54140832" w14:textId="77777777" w:rsidTr="006F00D9">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14082F" w14:textId="77777777" w:rsidR="00FC045E" w:rsidRPr="00996FAF" w:rsidRDefault="00165502" w:rsidP="003574D0">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54140830" w14:textId="77777777" w:rsidR="00FC045E" w:rsidRPr="00996FAF" w:rsidRDefault="00165502"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54140831" w14:textId="69BFD6AE" w:rsidR="00FC045E" w:rsidRPr="00996FAF" w:rsidRDefault="007E5B6D"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1260E6">
                  <w:rPr>
                    <w:rFonts w:ascii="Arial" w:hAnsi="Arial" w:cs="Arial"/>
                    <w:color w:val="auto"/>
                  </w:rPr>
                  <w:t>Compliant</w:t>
                </w:r>
              </w:sdtContent>
            </w:sdt>
            <w:r w:rsidR="00165502" w:rsidRPr="00996FAF">
              <w:rPr>
                <w:rFonts w:ascii="Arial" w:hAnsi="Arial" w:cs="Arial"/>
                <w:color w:val="0000FF"/>
              </w:rPr>
              <w:t xml:space="preserve"> </w:t>
            </w:r>
          </w:p>
        </w:tc>
      </w:tr>
    </w:tbl>
    <w:p w14:paraId="54140833" w14:textId="77777777" w:rsidR="00D87E7C" w:rsidRDefault="00165502" w:rsidP="00D87E7C">
      <w:pPr>
        <w:pStyle w:val="Heading20"/>
      </w:pPr>
      <w:r w:rsidRPr="00996FAF">
        <w:t>Findings</w:t>
      </w:r>
    </w:p>
    <w:p w14:paraId="4599C767" w14:textId="2362874D" w:rsidR="00647FC4" w:rsidRPr="00577649" w:rsidRDefault="00067140" w:rsidP="0036130C">
      <w:pPr>
        <w:pStyle w:val="NormalArial"/>
      </w:pPr>
      <w:r w:rsidRPr="00577649">
        <w:t>All consumers and representatives felt comfortable</w:t>
      </w:r>
      <w:r w:rsidR="00750F89" w:rsidRPr="00577649">
        <w:t xml:space="preserve"> and supported to provide feedback and make complaints. </w:t>
      </w:r>
      <w:r w:rsidR="00ED73AD" w:rsidRPr="00577649">
        <w:t>Management described the various methods feedback and complaints can be lodged including</w:t>
      </w:r>
      <w:r w:rsidR="00BA70C7" w:rsidRPr="00577649">
        <w:t xml:space="preserve"> electronically and </w:t>
      </w:r>
      <w:r w:rsidR="00ED73AD" w:rsidRPr="00577649">
        <w:t xml:space="preserve">feedback </w:t>
      </w:r>
      <w:r w:rsidR="00CF7D61" w:rsidRPr="00577649">
        <w:t>forms</w:t>
      </w:r>
      <w:r w:rsidR="00BA70C7" w:rsidRPr="00577649">
        <w:t xml:space="preserve">. </w:t>
      </w:r>
      <w:r w:rsidR="000F1A41" w:rsidRPr="00577649">
        <w:rPr>
          <w:rFonts w:cs="Times New Roman"/>
        </w:rPr>
        <w:t>Staff were aware of advocacy and language services available to consumers and provided examples of how they would support access to these</w:t>
      </w:r>
      <w:r w:rsidR="005030E5" w:rsidRPr="00577649">
        <w:rPr>
          <w:rFonts w:cs="Times New Roman"/>
        </w:rPr>
        <w:t xml:space="preserve"> </w:t>
      </w:r>
      <w:r w:rsidR="009943D5" w:rsidRPr="00577649">
        <w:rPr>
          <w:rFonts w:cs="Times New Roman"/>
        </w:rPr>
        <w:t>services</w:t>
      </w:r>
      <w:r w:rsidR="000F1A41" w:rsidRPr="00577649">
        <w:rPr>
          <w:rFonts w:cs="Times New Roman"/>
        </w:rPr>
        <w:t xml:space="preserve">, if required. </w:t>
      </w:r>
      <w:r w:rsidR="00BA70C7" w:rsidRPr="00577649">
        <w:t>QR codes</w:t>
      </w:r>
      <w:r w:rsidR="000F1A41" w:rsidRPr="00577649">
        <w:t xml:space="preserve">, </w:t>
      </w:r>
      <w:r w:rsidR="00BA70C7" w:rsidRPr="00577649">
        <w:t xml:space="preserve">feedback </w:t>
      </w:r>
      <w:r w:rsidR="00004E84" w:rsidRPr="00577649">
        <w:t>boxes</w:t>
      </w:r>
      <w:r w:rsidR="000F1A41" w:rsidRPr="00577649">
        <w:t xml:space="preserve"> and written information on advocacy and other external services available</w:t>
      </w:r>
      <w:r w:rsidR="00004E84" w:rsidRPr="00577649">
        <w:t xml:space="preserve"> were displayed throughout the </w:t>
      </w:r>
      <w:r w:rsidR="009943D5" w:rsidRPr="00577649">
        <w:t>service</w:t>
      </w:r>
      <w:r w:rsidR="00004E84" w:rsidRPr="00577649">
        <w:t xml:space="preserve">. </w:t>
      </w:r>
    </w:p>
    <w:p w14:paraId="48E0CC88" w14:textId="77777777" w:rsidR="00647FC4" w:rsidRPr="00577649" w:rsidRDefault="00964EDF" w:rsidP="00647FC4">
      <w:pPr>
        <w:pStyle w:val="NormalArial"/>
      </w:pPr>
      <w:r w:rsidRPr="00577649">
        <w:rPr>
          <w:rFonts w:cs="Times New Roman"/>
        </w:rPr>
        <w:t xml:space="preserve">Consumers and representatives </w:t>
      </w:r>
      <w:r w:rsidRPr="00577649">
        <w:t xml:space="preserve">were satisfied appropriate and timely actions are taken in response to complaints.  </w:t>
      </w:r>
      <w:r w:rsidR="005030E5" w:rsidRPr="00577649">
        <w:t>Staff demonstrated understanding of open disclosure processes including being open and transparent with consumers and their representatives and apologising for mistakes.</w:t>
      </w:r>
    </w:p>
    <w:p w14:paraId="05BB6713" w14:textId="0D4A1CD3" w:rsidR="00C92153" w:rsidRPr="00577649" w:rsidRDefault="004F20FD" w:rsidP="00647FC4">
      <w:pPr>
        <w:pStyle w:val="NormalArial"/>
      </w:pPr>
      <w:r w:rsidRPr="00577649">
        <w:t xml:space="preserve">Consumers and representatives were satisfied their feedback is used to improve care and services. </w:t>
      </w:r>
      <w:r w:rsidR="00BA70C7" w:rsidRPr="00577649">
        <w:t xml:space="preserve">Management described </w:t>
      </w:r>
      <w:r w:rsidR="003273FB" w:rsidRPr="00577649">
        <w:t>that</w:t>
      </w:r>
      <w:r w:rsidR="00BA70C7" w:rsidRPr="00577649">
        <w:t xml:space="preserve"> all feedback and complaints are recorded in </w:t>
      </w:r>
      <w:r w:rsidR="00964EDF" w:rsidRPr="00577649">
        <w:t xml:space="preserve">the </w:t>
      </w:r>
      <w:r w:rsidR="00262663" w:rsidRPr="00577649">
        <w:t>online</w:t>
      </w:r>
      <w:r w:rsidR="00964EDF" w:rsidRPr="00577649">
        <w:t xml:space="preserve"> complaints</w:t>
      </w:r>
      <w:r w:rsidR="003273FB" w:rsidRPr="00577649">
        <w:t xml:space="preserve"> </w:t>
      </w:r>
      <w:r w:rsidR="00262663" w:rsidRPr="00577649">
        <w:t xml:space="preserve">management </w:t>
      </w:r>
      <w:r w:rsidR="003273FB" w:rsidRPr="00577649">
        <w:t>system</w:t>
      </w:r>
      <w:r w:rsidR="005C14BB" w:rsidRPr="00577649">
        <w:t xml:space="preserve">. Feedback and complaints are reviewed to </w:t>
      </w:r>
      <w:r w:rsidR="00453047" w:rsidRPr="00577649">
        <w:t xml:space="preserve">identify trends and opportunities for </w:t>
      </w:r>
      <w:r w:rsidR="009943D5" w:rsidRPr="00577649">
        <w:t>continuous</w:t>
      </w:r>
      <w:r w:rsidR="00453047" w:rsidRPr="00577649">
        <w:t xml:space="preserve"> improvement. </w:t>
      </w:r>
      <w:r w:rsidR="00636C8C" w:rsidRPr="00577649">
        <w:t>Following complaints about food</w:t>
      </w:r>
      <w:r w:rsidR="001E7CA8" w:rsidRPr="00577649">
        <w:t>, the service implemented several initiatives to improve consumer satisfaction in relation to meals.</w:t>
      </w:r>
      <w:r w:rsidR="00262663" w:rsidRPr="00577649">
        <w:t xml:space="preserve"> </w:t>
      </w:r>
      <w:r w:rsidR="006C7DDF" w:rsidRPr="00577649">
        <w:t>A r</w:t>
      </w:r>
      <w:r w:rsidR="00262663" w:rsidRPr="00577649">
        <w:t xml:space="preserve">eview of the complaints management system demonstrated an increase in compliments from consumers about the food. </w:t>
      </w:r>
      <w:r w:rsidR="007B07D0" w:rsidRPr="00577649">
        <w:t>Common</w:t>
      </w:r>
      <w:r w:rsidR="00611D4F" w:rsidRPr="00577649">
        <w:t xml:space="preserve"> feedback trends</w:t>
      </w:r>
      <w:r w:rsidR="007B07D0" w:rsidRPr="00577649">
        <w:t xml:space="preserve"> are discussed</w:t>
      </w:r>
      <w:r w:rsidR="00C92153" w:rsidRPr="00577649">
        <w:t xml:space="preserve"> at the </w:t>
      </w:r>
      <w:r w:rsidR="009943D5" w:rsidRPr="00577649">
        <w:t>Resident</w:t>
      </w:r>
      <w:r w:rsidR="00C92153" w:rsidRPr="00577649">
        <w:t xml:space="preserve"> advisory committee meetings and</w:t>
      </w:r>
      <w:r w:rsidR="007B07D0" w:rsidRPr="00577649">
        <w:t xml:space="preserve"> the service</w:t>
      </w:r>
      <w:r w:rsidR="00C92153" w:rsidRPr="00577649">
        <w:t xml:space="preserve"> work</w:t>
      </w:r>
      <w:r w:rsidR="007B07D0" w:rsidRPr="00577649">
        <w:t>s</w:t>
      </w:r>
      <w:r w:rsidR="00C92153" w:rsidRPr="00577649">
        <w:t xml:space="preserve"> with consumers to make improvement</w:t>
      </w:r>
      <w:r w:rsidR="00C72DDE" w:rsidRPr="00577649">
        <w:t xml:space="preserve"> to care and </w:t>
      </w:r>
      <w:r w:rsidR="009943D5" w:rsidRPr="00577649">
        <w:t>services</w:t>
      </w:r>
      <w:r w:rsidR="00C92153" w:rsidRPr="00577649">
        <w:t xml:space="preserve">. This was supported by committee meeting </w:t>
      </w:r>
      <w:r w:rsidR="009943D5" w:rsidRPr="00577649">
        <w:t>minutes</w:t>
      </w:r>
      <w:r w:rsidR="00C92153" w:rsidRPr="00577649">
        <w:t xml:space="preserve">. </w:t>
      </w:r>
      <w:r w:rsidR="00611D4F" w:rsidRPr="00577649">
        <w:t xml:space="preserve"> </w:t>
      </w:r>
    </w:p>
    <w:p w14:paraId="54140834" w14:textId="2F2A52E8" w:rsidR="002B0C90" w:rsidRPr="00712752" w:rsidRDefault="00165502" w:rsidP="0036130C">
      <w:pPr>
        <w:pStyle w:val="NormalArial"/>
      </w:pPr>
      <w:r w:rsidRPr="00712752">
        <w:br w:type="page"/>
      </w:r>
    </w:p>
    <w:p w14:paraId="54140835" w14:textId="77777777" w:rsidR="00FC045E" w:rsidRPr="00996FAF" w:rsidRDefault="00165502"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6F00D9" w14:paraId="54140838" w14:textId="77777777" w:rsidTr="006F00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0" w:type="dxa"/>
            <w:gridSpan w:val="2"/>
            <w:tcBorders>
              <w:right w:val="none" w:sz="0" w:space="0" w:color="auto"/>
            </w:tcBorders>
          </w:tcPr>
          <w:p w14:paraId="54140836" w14:textId="77777777" w:rsidR="00FC045E" w:rsidRPr="00996FAF" w:rsidRDefault="00165502"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54140837" w14:textId="77777777" w:rsidR="00FC045E" w:rsidRPr="00996FAF" w:rsidRDefault="007E5B6D"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F00D9" w14:paraId="5414083C" w14:textId="77777777" w:rsidTr="006F00D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140839" w14:textId="77777777" w:rsidR="00FC045E" w:rsidRPr="00996FAF" w:rsidRDefault="00165502"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5414083A" w14:textId="77777777" w:rsidR="00FC045E" w:rsidRPr="00996FAF" w:rsidRDefault="0016550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5414083B" w14:textId="1498C565" w:rsidR="00FC045E" w:rsidRPr="00996FAF" w:rsidRDefault="007E5B6D"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1260E6">
                  <w:rPr>
                    <w:rFonts w:ascii="Arial" w:hAnsi="Arial" w:cs="Arial"/>
                    <w:color w:val="auto"/>
                  </w:rPr>
                  <w:t>Compliant</w:t>
                </w:r>
              </w:sdtContent>
            </w:sdt>
            <w:r w:rsidR="00165502" w:rsidRPr="00996FAF">
              <w:rPr>
                <w:rFonts w:ascii="Arial" w:hAnsi="Arial" w:cs="Arial"/>
                <w:color w:val="0000FF"/>
              </w:rPr>
              <w:t xml:space="preserve"> </w:t>
            </w:r>
          </w:p>
        </w:tc>
      </w:tr>
      <w:tr w:rsidR="006F00D9" w14:paraId="54140840" w14:textId="77777777" w:rsidTr="006F00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14083D" w14:textId="77777777" w:rsidR="00FC045E" w:rsidRPr="00996FAF" w:rsidRDefault="00165502" w:rsidP="003574D0">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5414083E" w14:textId="77777777" w:rsidR="00FC045E" w:rsidRPr="00996FAF" w:rsidRDefault="00165502"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5414083F" w14:textId="06BF29A4" w:rsidR="00FC045E" w:rsidRPr="00996FAF" w:rsidRDefault="007E5B6D"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1260E6">
                  <w:rPr>
                    <w:rFonts w:ascii="Arial" w:hAnsi="Arial" w:cs="Arial"/>
                    <w:color w:val="auto"/>
                  </w:rPr>
                  <w:t>Compliant</w:t>
                </w:r>
              </w:sdtContent>
            </w:sdt>
            <w:r w:rsidR="00165502" w:rsidRPr="00996FAF">
              <w:rPr>
                <w:rFonts w:ascii="Arial" w:hAnsi="Arial" w:cs="Arial"/>
                <w:color w:val="0000FF"/>
              </w:rPr>
              <w:t xml:space="preserve"> </w:t>
            </w:r>
          </w:p>
        </w:tc>
      </w:tr>
      <w:tr w:rsidR="006F00D9" w14:paraId="54140844" w14:textId="77777777" w:rsidTr="006F00D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140841" w14:textId="77777777" w:rsidR="00FC045E" w:rsidRPr="00996FAF" w:rsidRDefault="00165502" w:rsidP="003574D0">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54140842" w14:textId="77777777" w:rsidR="00FC045E" w:rsidRPr="00996FAF" w:rsidRDefault="0016550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54140843" w14:textId="05321EBE" w:rsidR="00FC045E" w:rsidRPr="00996FAF" w:rsidRDefault="007E5B6D"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1260E6">
                  <w:rPr>
                    <w:rFonts w:ascii="Arial" w:hAnsi="Arial" w:cs="Arial"/>
                    <w:color w:val="auto"/>
                  </w:rPr>
                  <w:t>Compliant</w:t>
                </w:r>
              </w:sdtContent>
            </w:sdt>
            <w:r w:rsidR="00165502" w:rsidRPr="00996FAF">
              <w:rPr>
                <w:rFonts w:ascii="Arial" w:hAnsi="Arial" w:cs="Arial"/>
                <w:color w:val="0000FF"/>
              </w:rPr>
              <w:t xml:space="preserve"> </w:t>
            </w:r>
          </w:p>
        </w:tc>
      </w:tr>
      <w:tr w:rsidR="006F00D9" w14:paraId="54140848" w14:textId="77777777" w:rsidTr="006F00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140845" w14:textId="77777777" w:rsidR="00FC045E" w:rsidRPr="00996FAF" w:rsidRDefault="00165502"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54140846" w14:textId="77777777" w:rsidR="00FC045E" w:rsidRPr="00996FAF" w:rsidRDefault="00165502"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54140847" w14:textId="0DFF7473" w:rsidR="00FC045E" w:rsidRPr="00996FAF" w:rsidRDefault="007E5B6D"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1260E6">
                  <w:rPr>
                    <w:rFonts w:ascii="Arial" w:hAnsi="Arial" w:cs="Arial"/>
                    <w:color w:val="auto"/>
                  </w:rPr>
                  <w:t>Compliant</w:t>
                </w:r>
              </w:sdtContent>
            </w:sdt>
            <w:r w:rsidR="00165502" w:rsidRPr="00996FAF">
              <w:rPr>
                <w:rFonts w:ascii="Arial" w:hAnsi="Arial" w:cs="Arial"/>
                <w:color w:val="0000FF"/>
              </w:rPr>
              <w:t xml:space="preserve"> </w:t>
            </w:r>
          </w:p>
        </w:tc>
      </w:tr>
      <w:tr w:rsidR="006F00D9" w14:paraId="5414084C" w14:textId="77777777" w:rsidTr="006F00D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140849" w14:textId="77777777" w:rsidR="00FC045E" w:rsidRPr="00996FAF" w:rsidRDefault="00165502"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5414084A" w14:textId="77777777" w:rsidR="00FC045E" w:rsidRPr="00996FAF" w:rsidRDefault="0016550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5414084B" w14:textId="1EF86CEC" w:rsidR="00FC045E" w:rsidRPr="00996FAF" w:rsidRDefault="007E5B6D"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281438">
                  <w:rPr>
                    <w:rFonts w:ascii="Arial" w:hAnsi="Arial" w:cs="Arial"/>
                    <w:color w:val="auto"/>
                  </w:rPr>
                  <w:t>Compliant</w:t>
                </w:r>
              </w:sdtContent>
            </w:sdt>
            <w:r w:rsidR="00165502" w:rsidRPr="00996FAF">
              <w:rPr>
                <w:rFonts w:ascii="Arial" w:hAnsi="Arial" w:cs="Arial"/>
                <w:color w:val="0000FF"/>
              </w:rPr>
              <w:t xml:space="preserve"> </w:t>
            </w:r>
          </w:p>
        </w:tc>
      </w:tr>
    </w:tbl>
    <w:p w14:paraId="5414084D" w14:textId="77777777" w:rsidR="002B0C90" w:rsidRDefault="00165502" w:rsidP="002B0C90">
      <w:pPr>
        <w:pStyle w:val="Heading20"/>
      </w:pPr>
      <w:r>
        <w:t>Findings</w:t>
      </w:r>
    </w:p>
    <w:p w14:paraId="4D1837B7" w14:textId="5CFCBD31" w:rsidR="00645904" w:rsidRPr="00577649" w:rsidRDefault="00E938E5" w:rsidP="00645904">
      <w:pPr>
        <w:pStyle w:val="NormalArial"/>
      </w:pPr>
      <w:r w:rsidRPr="00577649">
        <w:t>Overall consumers and representatives provided positive feedback in relation to staffing levels and call bell re</w:t>
      </w:r>
      <w:r w:rsidR="00455AEF" w:rsidRPr="00577649">
        <w:t>sponse times. Clinical and care staff said there is enough</w:t>
      </w:r>
      <w:r w:rsidR="00CA1D34" w:rsidRPr="00577649">
        <w:t xml:space="preserve"> planned</w:t>
      </w:r>
      <w:r w:rsidR="00455AEF" w:rsidRPr="00577649">
        <w:t xml:space="preserve"> staf</w:t>
      </w:r>
      <w:r w:rsidR="00CA1D34" w:rsidRPr="00577649">
        <w:t xml:space="preserve">f, that </w:t>
      </w:r>
      <w:r w:rsidR="00321BDF" w:rsidRPr="00577649">
        <w:t xml:space="preserve">shifts resulting from </w:t>
      </w:r>
      <w:r w:rsidR="00CA1D34" w:rsidRPr="00577649">
        <w:t xml:space="preserve">unplanned leave </w:t>
      </w:r>
      <w:r w:rsidR="00321BDF" w:rsidRPr="00577649">
        <w:t>are</w:t>
      </w:r>
      <w:r w:rsidR="00CA1D34" w:rsidRPr="00577649">
        <w:t xml:space="preserve"> generally filled</w:t>
      </w:r>
      <w:r w:rsidR="00321BDF" w:rsidRPr="00577649">
        <w:t>, and</w:t>
      </w:r>
      <w:r w:rsidR="00CA1D34" w:rsidRPr="00577649">
        <w:t xml:space="preserve"> </w:t>
      </w:r>
      <w:r w:rsidR="00455AEF" w:rsidRPr="00577649">
        <w:t>staffing numbers are improving due to active recruitment by the service</w:t>
      </w:r>
      <w:r w:rsidR="00321BDF" w:rsidRPr="00577649">
        <w:t>.</w:t>
      </w:r>
      <w:r w:rsidR="008B70C2" w:rsidRPr="00577649">
        <w:t xml:space="preserve"> Management described strategies to manage unplanned leave and unfilled shifts, this </w:t>
      </w:r>
      <w:r w:rsidR="00C72DDE" w:rsidRPr="00577649">
        <w:t>was</w:t>
      </w:r>
      <w:r w:rsidR="008B70C2" w:rsidRPr="00577649">
        <w:t xml:space="preserve"> support</w:t>
      </w:r>
      <w:r w:rsidR="009C51C7" w:rsidRPr="00577649">
        <w:t>ed by rostering systems. R</w:t>
      </w:r>
      <w:r w:rsidR="003969FD" w:rsidRPr="00577649">
        <w:t xml:space="preserve">ostering documentation demonstrated a consistent mix of skill </w:t>
      </w:r>
      <w:r w:rsidR="001C2715" w:rsidRPr="00577649">
        <w:t xml:space="preserve">across all roles </w:t>
      </w:r>
      <w:r w:rsidR="003969FD" w:rsidRPr="00577649">
        <w:t>with</w:t>
      </w:r>
      <w:r w:rsidR="001C2715" w:rsidRPr="00577649">
        <w:t xml:space="preserve"> a</w:t>
      </w:r>
      <w:r w:rsidR="003969FD" w:rsidRPr="00577649">
        <w:t xml:space="preserve"> r</w:t>
      </w:r>
      <w:r w:rsidR="009C51C7" w:rsidRPr="00577649">
        <w:t xml:space="preserve">egistered nurse </w:t>
      </w:r>
      <w:r w:rsidR="001C2715" w:rsidRPr="00577649">
        <w:t>allocated to</w:t>
      </w:r>
      <w:r w:rsidR="009C51C7" w:rsidRPr="00577649">
        <w:t xml:space="preserve"> each shift</w:t>
      </w:r>
      <w:r w:rsidR="003558BD" w:rsidRPr="00577649">
        <w:t>, with support from senior registered nurses and enrolled nurses</w:t>
      </w:r>
      <w:r w:rsidR="00C72DDE" w:rsidRPr="00577649">
        <w:t xml:space="preserve"> on</w:t>
      </w:r>
      <w:r w:rsidR="003558BD" w:rsidRPr="00577649">
        <w:t xml:space="preserve"> weekdays and weekends. </w:t>
      </w:r>
      <w:r w:rsidR="00C950E1" w:rsidRPr="00577649">
        <w:t xml:space="preserve">Call bell reports demonstrated staff respond to call bells in a timely manner and </w:t>
      </w:r>
      <w:r w:rsidR="001674E9" w:rsidRPr="00577649">
        <w:t xml:space="preserve">escalation processes are in place to monitor call bell response times over 10 minutes. </w:t>
      </w:r>
    </w:p>
    <w:p w14:paraId="55EFC96E" w14:textId="77777777" w:rsidR="00577649" w:rsidRPr="00577649" w:rsidRDefault="00645904" w:rsidP="00577649">
      <w:pPr>
        <w:pStyle w:val="NormalArial"/>
      </w:pPr>
      <w:r w:rsidRPr="00577649">
        <w:t>C</w:t>
      </w:r>
      <w:r w:rsidR="001674E9" w:rsidRPr="00577649">
        <w:t>onsumers and representatives were satisfied staff were kind</w:t>
      </w:r>
      <w:r w:rsidR="00702166" w:rsidRPr="00577649">
        <w:t xml:space="preserve"> and </w:t>
      </w:r>
      <w:r w:rsidR="001674E9" w:rsidRPr="00577649">
        <w:t xml:space="preserve">caring. </w:t>
      </w:r>
      <w:r w:rsidR="00B642EB" w:rsidRPr="00577649">
        <w:t>Care planning documentation is individualised and includes the cultural and personal preferences, needs, and interests of each consumer at the service</w:t>
      </w:r>
      <w:r w:rsidR="001D5CEB" w:rsidRPr="00577649">
        <w:t xml:space="preserve">. </w:t>
      </w:r>
      <w:r w:rsidR="002D524D" w:rsidRPr="00577649">
        <w:t xml:space="preserve">Staff demonstrated </w:t>
      </w:r>
      <w:r w:rsidR="009943D5" w:rsidRPr="00577649">
        <w:t>understanding</w:t>
      </w:r>
      <w:r w:rsidR="002D524D" w:rsidRPr="00577649">
        <w:t xml:space="preserve"> of person-centred care.</w:t>
      </w:r>
      <w:r w:rsidR="001D5CEB" w:rsidRPr="00577649">
        <w:rPr>
          <w:color w:val="000000"/>
        </w:rPr>
        <w:t xml:space="preserve"> </w:t>
      </w:r>
      <w:r w:rsidR="009943D5" w:rsidRPr="00577649">
        <w:t>Service</w:t>
      </w:r>
      <w:r w:rsidR="007170E4" w:rsidRPr="00577649">
        <w:t xml:space="preserve"> documentation including position descriptions and meeting minutes </w:t>
      </w:r>
      <w:r w:rsidR="00BC2074" w:rsidRPr="00577649">
        <w:t>include</w:t>
      </w:r>
      <w:r w:rsidR="006C6E57" w:rsidRPr="00577649">
        <w:t>d</w:t>
      </w:r>
      <w:r w:rsidR="00BC2074" w:rsidRPr="00577649">
        <w:t xml:space="preserve"> reference to respect, dignity and supporting consumers to maintain their identity.</w:t>
      </w:r>
      <w:r w:rsidR="002D524D" w:rsidRPr="00577649">
        <w:t xml:space="preserve"> The Assessment Team observed positive and respectful interactions between staff and consumers.</w:t>
      </w:r>
    </w:p>
    <w:p w14:paraId="5D85F065" w14:textId="77777777" w:rsidR="00577649" w:rsidRPr="00577649" w:rsidRDefault="00645904" w:rsidP="00577649">
      <w:pPr>
        <w:pStyle w:val="NormalArial"/>
      </w:pPr>
      <w:r w:rsidRPr="00577649">
        <w:t>Consumers and representatives</w:t>
      </w:r>
      <w:r w:rsidR="00082B6D" w:rsidRPr="00577649">
        <w:t xml:space="preserve"> were satisfied staff were knowledgeable and competent to effectively perform their roles. </w:t>
      </w:r>
      <w:r w:rsidR="001C7D52" w:rsidRPr="00577649">
        <w:t xml:space="preserve">While mandatory reporting documentation reflected that </w:t>
      </w:r>
      <w:r w:rsidR="00D71C32" w:rsidRPr="00577649">
        <w:t>some</w:t>
      </w:r>
      <w:r w:rsidR="001C7D52" w:rsidRPr="00577649">
        <w:t xml:space="preserve"> staff have</w:t>
      </w:r>
      <w:r w:rsidR="005B57DD" w:rsidRPr="00577649">
        <w:t xml:space="preserve"> not</w:t>
      </w:r>
      <w:r w:rsidR="001C7D52" w:rsidRPr="00577649">
        <w:t xml:space="preserve"> completed their mandatory training</w:t>
      </w:r>
      <w:r w:rsidR="006B770D" w:rsidRPr="00577649">
        <w:t>,</w:t>
      </w:r>
      <w:r w:rsidR="00D71C32" w:rsidRPr="00577649">
        <w:t xml:space="preserve"> it reflected that most staff had</w:t>
      </w:r>
      <w:r w:rsidR="005B57DD" w:rsidRPr="00577649">
        <w:t>.</w:t>
      </w:r>
      <w:r w:rsidR="00D71C32" w:rsidRPr="00577649">
        <w:t xml:space="preserve"> </w:t>
      </w:r>
      <w:r w:rsidR="005B57DD" w:rsidRPr="00577649">
        <w:t>The</w:t>
      </w:r>
      <w:r w:rsidR="006B770D" w:rsidRPr="00577649">
        <w:t xml:space="preserve"> service demonstrated it has</w:t>
      </w:r>
      <w:r w:rsidR="00F1345D" w:rsidRPr="00577649">
        <w:t xml:space="preserve"> planned actions in its Plan for Continuous </w:t>
      </w:r>
      <w:r w:rsidR="00794161" w:rsidRPr="00577649">
        <w:t>Improvement (PCI) and</w:t>
      </w:r>
      <w:r w:rsidR="006B770D" w:rsidRPr="00577649">
        <w:t xml:space="preserve"> processes in place to monitor and manage</w:t>
      </w:r>
      <w:r w:rsidR="005B57DD" w:rsidRPr="00577649">
        <w:t xml:space="preserve"> the outstanding</w:t>
      </w:r>
      <w:r w:rsidR="006B770D" w:rsidRPr="00577649">
        <w:t xml:space="preserve"> completion</w:t>
      </w:r>
      <w:r w:rsidR="005B57DD" w:rsidRPr="00577649">
        <w:t xml:space="preserve"> of mandatory training</w:t>
      </w:r>
      <w:r w:rsidR="006B770D" w:rsidRPr="00577649">
        <w:t xml:space="preserve">. </w:t>
      </w:r>
      <w:r w:rsidR="00D71C32" w:rsidRPr="00577649">
        <w:t xml:space="preserve">Management described how they determine whether staff are competent and capable in their role during the recruitment process. This is achieved through interviews, pre-employment checks such as registrations, and reference checks. </w:t>
      </w:r>
    </w:p>
    <w:p w14:paraId="31EF610A" w14:textId="77777777" w:rsidR="00577649" w:rsidRPr="00577649" w:rsidRDefault="00E91CD5" w:rsidP="00577649">
      <w:pPr>
        <w:pStyle w:val="NormalArial"/>
      </w:pPr>
      <w:r w:rsidRPr="00577649">
        <w:lastRenderedPageBreak/>
        <w:t xml:space="preserve">Consumers and representatives were satisfied staff were trained and supported to provide quality care and services. Staff expressed satisfaction with the training provided by the service, and </w:t>
      </w:r>
      <w:r w:rsidR="001D76C0" w:rsidRPr="00577649">
        <w:t xml:space="preserve">confirmed having access to additional training, where requested. </w:t>
      </w:r>
      <w:r w:rsidR="00FB77D4" w:rsidRPr="00577649">
        <w:t>The service demonstrated it identifies staff training</w:t>
      </w:r>
      <w:r w:rsidR="007B45E4" w:rsidRPr="00577649">
        <w:t xml:space="preserve"> needs through trends identified through surveys and feedback, </w:t>
      </w:r>
      <w:r w:rsidR="00985DFA" w:rsidRPr="00577649">
        <w:t xml:space="preserve">industry requirements and incidents. </w:t>
      </w:r>
    </w:p>
    <w:p w14:paraId="60D958C6" w14:textId="1CBA4B81" w:rsidR="005C53B3" w:rsidRPr="00577649" w:rsidRDefault="00C4493A" w:rsidP="00577649">
      <w:pPr>
        <w:pStyle w:val="NormalArial"/>
      </w:pPr>
      <w:r w:rsidRPr="00577649">
        <w:t xml:space="preserve">The </w:t>
      </w:r>
      <w:r w:rsidR="009943D5" w:rsidRPr="00577649">
        <w:t>service</w:t>
      </w:r>
      <w:r w:rsidRPr="00577649">
        <w:t xml:space="preserve"> demonstrated that is has processes in place for regular assessment, monitoring and review of the performance of the workforce. </w:t>
      </w:r>
      <w:r w:rsidR="002A3F94" w:rsidRPr="00577649">
        <w:t>Staff feedback and review of workforce documentation identified deficits in the documenting and regular completion of annual</w:t>
      </w:r>
      <w:r w:rsidR="009A184B" w:rsidRPr="00577649">
        <w:t xml:space="preserve"> performance appraisals. Management</w:t>
      </w:r>
      <w:r w:rsidR="007E2849" w:rsidRPr="00577649">
        <w:t xml:space="preserve"> </w:t>
      </w:r>
      <w:r w:rsidR="002C48F1" w:rsidRPr="00577649">
        <w:t>explained they</w:t>
      </w:r>
      <w:r w:rsidR="007E2849" w:rsidRPr="00577649">
        <w:t xml:space="preserve"> had </w:t>
      </w:r>
      <w:r w:rsidR="009943D5" w:rsidRPr="00577649">
        <w:t>self-identified</w:t>
      </w:r>
      <w:r w:rsidR="007E2849" w:rsidRPr="00577649">
        <w:t xml:space="preserve"> a gap in the completion of performance appraisals and have included planned actions in the P</w:t>
      </w:r>
      <w:r w:rsidR="002C48F1" w:rsidRPr="00577649">
        <w:t xml:space="preserve">lan </w:t>
      </w:r>
      <w:r w:rsidR="00121E6F" w:rsidRPr="00577649">
        <w:t>f</w:t>
      </w:r>
      <w:r w:rsidR="002C48F1" w:rsidRPr="00577649">
        <w:t xml:space="preserve">or </w:t>
      </w:r>
      <w:r w:rsidR="007E2849" w:rsidRPr="00577649">
        <w:t>C</w:t>
      </w:r>
      <w:r w:rsidR="002C48F1" w:rsidRPr="00577649">
        <w:t>onti</w:t>
      </w:r>
      <w:r w:rsidR="009943D5" w:rsidRPr="00577649">
        <w:t>nu</w:t>
      </w:r>
      <w:r w:rsidR="002C48F1" w:rsidRPr="00577649">
        <w:t xml:space="preserve">ous </w:t>
      </w:r>
      <w:r w:rsidR="009943D5" w:rsidRPr="00577649">
        <w:t>Improvement</w:t>
      </w:r>
      <w:r w:rsidR="007E2849" w:rsidRPr="00577649">
        <w:t xml:space="preserve"> to </w:t>
      </w:r>
      <w:r w:rsidR="00933C4E" w:rsidRPr="00577649">
        <w:t>address the deficit including education and complet</w:t>
      </w:r>
      <w:r w:rsidR="00121E6F" w:rsidRPr="00577649">
        <w:t>ion</w:t>
      </w:r>
      <w:r w:rsidR="00933C4E" w:rsidRPr="00577649">
        <w:t xml:space="preserve"> of appraisals. </w:t>
      </w:r>
      <w:r w:rsidR="00FB4E5F" w:rsidRPr="00577649">
        <w:t>The service has policies and procedures in place in relation to staff performance and disciplinary matter</w:t>
      </w:r>
      <w:r w:rsidR="007510AF" w:rsidRPr="00577649">
        <w:t xml:space="preserve">s including the staff induction program and position descriptions that outline responsibilities for staff. </w:t>
      </w:r>
      <w:r w:rsidR="009A1888" w:rsidRPr="00577649">
        <w:rPr>
          <w:color w:val="auto"/>
        </w:rPr>
        <w:t xml:space="preserve">The Approved Provider submitted a written response with clarifying information and documentation including </w:t>
      </w:r>
      <w:r w:rsidR="00841910" w:rsidRPr="00577649">
        <w:t xml:space="preserve">appraisal register, </w:t>
      </w:r>
      <w:r w:rsidR="007510AF" w:rsidRPr="00577649">
        <w:t xml:space="preserve">updated </w:t>
      </w:r>
      <w:r w:rsidR="00841910" w:rsidRPr="00577649">
        <w:t xml:space="preserve">policies and procedures, </w:t>
      </w:r>
      <w:r w:rsidR="007510AF" w:rsidRPr="00577649">
        <w:t xml:space="preserve">appraisal </w:t>
      </w:r>
      <w:r w:rsidR="007E7730" w:rsidRPr="00577649">
        <w:t>forms</w:t>
      </w:r>
      <w:r w:rsidR="00841910" w:rsidRPr="00577649">
        <w:t xml:space="preserve">, staff performance appraisal memorandum </w:t>
      </w:r>
      <w:r w:rsidR="009A1888" w:rsidRPr="00577649">
        <w:t xml:space="preserve">and a </w:t>
      </w:r>
      <w:r w:rsidR="00121E6F" w:rsidRPr="00577649">
        <w:t>P</w:t>
      </w:r>
      <w:r w:rsidR="009A1888" w:rsidRPr="00577649">
        <w:t xml:space="preserve">lan for </w:t>
      </w:r>
      <w:r w:rsidR="00121E6F" w:rsidRPr="00577649">
        <w:t>C</w:t>
      </w:r>
      <w:r w:rsidR="009A1888" w:rsidRPr="00577649">
        <w:t xml:space="preserve">ontinuous </w:t>
      </w:r>
      <w:r w:rsidR="00121E6F" w:rsidRPr="00577649">
        <w:t>I</w:t>
      </w:r>
      <w:r w:rsidR="009A1888" w:rsidRPr="00577649">
        <w:t xml:space="preserve">mprovement. I am satisfied the documentation provided by the Approved Provider </w:t>
      </w:r>
      <w:r w:rsidR="007510AF" w:rsidRPr="00577649">
        <w:t xml:space="preserve">demonstrates the service is </w:t>
      </w:r>
      <w:r w:rsidR="001B5BAC" w:rsidRPr="00577649">
        <w:t>addressing the deficits in relation to annual performance appraisals</w:t>
      </w:r>
      <w:r w:rsidR="009F3F17" w:rsidRPr="00577649">
        <w:t>, I encourage the service to embed these actions into usual practice</w:t>
      </w:r>
      <w:r w:rsidR="009A1888" w:rsidRPr="00577649">
        <w:t xml:space="preserve">.  </w:t>
      </w:r>
      <w:r w:rsidR="001B5BAC" w:rsidRPr="00577649">
        <w:t xml:space="preserve">I find Requirement 7(3)(e) is Compliant. </w:t>
      </w:r>
    </w:p>
    <w:p w14:paraId="5414084E" w14:textId="695074DF" w:rsidR="002B0C90" w:rsidRPr="00262C0B" w:rsidRDefault="00165502" w:rsidP="0036130C">
      <w:pPr>
        <w:pStyle w:val="NormalArial"/>
      </w:pPr>
      <w:r>
        <w:br w:type="page"/>
      </w:r>
    </w:p>
    <w:p w14:paraId="5414084F" w14:textId="77777777" w:rsidR="00FC045E" w:rsidRPr="00996FAF" w:rsidRDefault="00165502"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6F00D9" w14:paraId="54140852" w14:textId="77777777" w:rsidTr="006F00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54140850" w14:textId="77777777" w:rsidR="00FC045E" w:rsidRPr="00996FAF" w:rsidRDefault="00165502"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54140851" w14:textId="77777777" w:rsidR="00FC045E" w:rsidRPr="00996FAF" w:rsidRDefault="007E5B6D"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F00D9" w14:paraId="54140856" w14:textId="77777777" w:rsidTr="006F00D9">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4140853" w14:textId="77777777" w:rsidR="00FC045E" w:rsidRPr="00996FAF" w:rsidRDefault="00165502" w:rsidP="003574D0">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54140854" w14:textId="77777777" w:rsidR="00FC045E" w:rsidRPr="00996FAF" w:rsidRDefault="0016550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54140855" w14:textId="0855F9E9" w:rsidR="00FC045E" w:rsidRPr="00996FAF" w:rsidRDefault="007E5B6D"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1260E6">
                  <w:rPr>
                    <w:rFonts w:ascii="Arial" w:hAnsi="Arial" w:cs="Arial"/>
                    <w:color w:val="auto"/>
                  </w:rPr>
                  <w:t>Compliant</w:t>
                </w:r>
              </w:sdtContent>
            </w:sdt>
          </w:p>
        </w:tc>
      </w:tr>
      <w:tr w:rsidR="006F00D9" w14:paraId="5414085A" w14:textId="77777777" w:rsidTr="006F00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4140857" w14:textId="77777777" w:rsidR="00FC045E" w:rsidRPr="00996FAF" w:rsidRDefault="00165502" w:rsidP="003574D0">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54140858" w14:textId="77777777" w:rsidR="00FC045E" w:rsidRPr="00996FAF" w:rsidRDefault="00165502"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54140859" w14:textId="58219E31" w:rsidR="00FC045E" w:rsidRPr="00996FAF" w:rsidRDefault="007E5B6D"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1260E6">
                  <w:rPr>
                    <w:rFonts w:ascii="Arial" w:hAnsi="Arial" w:cs="Arial"/>
                    <w:color w:val="auto"/>
                  </w:rPr>
                  <w:t>Compliant</w:t>
                </w:r>
              </w:sdtContent>
            </w:sdt>
          </w:p>
        </w:tc>
      </w:tr>
      <w:tr w:rsidR="006F00D9" w14:paraId="54140864" w14:textId="77777777" w:rsidTr="006F00D9">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414085B" w14:textId="77777777" w:rsidR="00FC045E" w:rsidRPr="00996FAF" w:rsidRDefault="00165502"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5414085C" w14:textId="77777777" w:rsidR="00FC045E" w:rsidRPr="00996FAF" w:rsidRDefault="0016550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5414085D" w14:textId="77777777" w:rsidR="00FC045E" w:rsidRPr="00996FAF" w:rsidRDefault="00165502"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5414085E" w14:textId="77777777" w:rsidR="00FC045E" w:rsidRPr="00996FAF" w:rsidRDefault="00165502"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5414085F" w14:textId="77777777" w:rsidR="00FC045E" w:rsidRPr="00996FAF" w:rsidRDefault="00165502"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54140860" w14:textId="77777777" w:rsidR="00FC045E" w:rsidRPr="00996FAF" w:rsidRDefault="00165502"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54140861" w14:textId="77777777" w:rsidR="00FC045E" w:rsidRPr="00996FAF" w:rsidRDefault="00165502"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54140862" w14:textId="77777777" w:rsidR="00FC045E" w:rsidRPr="00996FAF" w:rsidRDefault="00165502"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54140863" w14:textId="57F732CD" w:rsidR="00FC045E" w:rsidRPr="00996FAF" w:rsidRDefault="007E5B6D"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1260E6">
                  <w:rPr>
                    <w:rFonts w:ascii="Arial" w:hAnsi="Arial" w:cs="Arial"/>
                    <w:color w:val="auto"/>
                  </w:rPr>
                  <w:t>Compliant</w:t>
                </w:r>
              </w:sdtContent>
            </w:sdt>
          </w:p>
        </w:tc>
      </w:tr>
      <w:tr w:rsidR="006F00D9" w14:paraId="5414086C" w14:textId="77777777" w:rsidTr="006F00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4140865" w14:textId="77777777" w:rsidR="00FC045E" w:rsidRPr="00996FAF" w:rsidRDefault="00165502"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54140866" w14:textId="77777777" w:rsidR="00FC045E" w:rsidRPr="00996FAF" w:rsidRDefault="00165502"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54140867" w14:textId="77777777" w:rsidR="00FC045E" w:rsidRPr="00996FAF" w:rsidRDefault="00165502"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54140868" w14:textId="77777777" w:rsidR="00FC045E" w:rsidRPr="00996FAF" w:rsidRDefault="00165502"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54140869" w14:textId="77777777" w:rsidR="00FC045E" w:rsidRPr="00996FAF" w:rsidRDefault="00165502"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5414086A" w14:textId="77777777" w:rsidR="00FC045E" w:rsidRPr="00996FAF" w:rsidRDefault="00165502"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5414086B" w14:textId="4F8AE6E4" w:rsidR="00FC045E" w:rsidRPr="00996FAF" w:rsidRDefault="007E5B6D"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1260E6">
                  <w:rPr>
                    <w:rFonts w:ascii="Arial" w:hAnsi="Arial" w:cs="Arial"/>
                    <w:color w:val="auto"/>
                  </w:rPr>
                  <w:t>Compliant</w:t>
                </w:r>
              </w:sdtContent>
            </w:sdt>
          </w:p>
        </w:tc>
      </w:tr>
      <w:tr w:rsidR="006F00D9" w14:paraId="54140873" w14:textId="77777777" w:rsidTr="006F00D9">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414086D" w14:textId="77777777" w:rsidR="00FC045E" w:rsidRPr="00996FAF" w:rsidRDefault="00165502"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5414086E" w14:textId="77777777" w:rsidR="00FC045E" w:rsidRPr="00996FAF" w:rsidRDefault="0016550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5414086F" w14:textId="77777777" w:rsidR="00FC045E" w:rsidRPr="00996FAF" w:rsidRDefault="00165502"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4140870" w14:textId="77777777" w:rsidR="00FC045E" w:rsidRPr="00996FAF" w:rsidRDefault="00165502"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54140871" w14:textId="77777777" w:rsidR="00FC045E" w:rsidRPr="00996FAF" w:rsidRDefault="00165502"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54140872" w14:textId="102DF61B" w:rsidR="00FC045E" w:rsidRPr="00996FAF" w:rsidRDefault="007E5B6D"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1260E6">
                  <w:rPr>
                    <w:rFonts w:ascii="Arial" w:hAnsi="Arial" w:cs="Arial"/>
                    <w:color w:val="auto"/>
                  </w:rPr>
                  <w:t>Compliant</w:t>
                </w:r>
              </w:sdtContent>
            </w:sdt>
          </w:p>
        </w:tc>
      </w:tr>
    </w:tbl>
    <w:p w14:paraId="54140874" w14:textId="77777777" w:rsidR="00D87E7C" w:rsidRDefault="00165502" w:rsidP="00D87E7C">
      <w:pPr>
        <w:pStyle w:val="Heading20"/>
      </w:pPr>
      <w:r w:rsidRPr="00996FAF">
        <w:t>Findings</w:t>
      </w:r>
    </w:p>
    <w:p w14:paraId="76D5C4D8" w14:textId="77777777" w:rsidR="00577649" w:rsidRPr="00577649" w:rsidRDefault="00F317E3" w:rsidP="00577649">
      <w:pPr>
        <w:pStyle w:val="NormalArial"/>
      </w:pPr>
      <w:r w:rsidRPr="00577649">
        <w:t>Consumers and representatives said they are engaged in support planning and service provision and confirmed they are invited to and attend consumer meetings. Management seek input from consumers and representatives through participation in consumer meetings, surveys and individual conversations.</w:t>
      </w:r>
      <w:r w:rsidR="00130260" w:rsidRPr="00577649">
        <w:t xml:space="preserve"> </w:t>
      </w:r>
      <w:r w:rsidR="003C5949" w:rsidRPr="00577649">
        <w:t>Meeting</w:t>
      </w:r>
      <w:r w:rsidR="00E76F74" w:rsidRPr="00577649">
        <w:t xml:space="preserve"> minutes confirmed consumer attendance</w:t>
      </w:r>
      <w:r w:rsidR="0072456B" w:rsidRPr="00577649">
        <w:t xml:space="preserve">, </w:t>
      </w:r>
      <w:r w:rsidR="00341013" w:rsidRPr="00577649">
        <w:t>engagement</w:t>
      </w:r>
      <w:r w:rsidR="00E76F74" w:rsidRPr="00577649">
        <w:t xml:space="preserve"> and </w:t>
      </w:r>
      <w:r w:rsidR="0066284B" w:rsidRPr="00577649">
        <w:t xml:space="preserve">the discussion </w:t>
      </w:r>
      <w:r w:rsidR="00E76855" w:rsidRPr="00577649">
        <w:t xml:space="preserve">of </w:t>
      </w:r>
      <w:r w:rsidR="003F65B7" w:rsidRPr="00577649">
        <w:t xml:space="preserve">concerns and associated </w:t>
      </w:r>
      <w:r w:rsidR="00341013" w:rsidRPr="00577649">
        <w:t xml:space="preserve">quality improvements. </w:t>
      </w:r>
      <w:r w:rsidR="00D851D7" w:rsidRPr="00577649">
        <w:t xml:space="preserve">Board members are invited to attend consumer meetings. </w:t>
      </w:r>
      <w:r w:rsidRPr="00577649">
        <w:t>The service maintains a quality improvement plan to</w:t>
      </w:r>
      <w:r w:rsidR="00D728E8" w:rsidRPr="00577649">
        <w:t xml:space="preserve"> capture</w:t>
      </w:r>
      <w:r w:rsidR="008C3470" w:rsidRPr="00577649">
        <w:t xml:space="preserve"> consumer feedback</w:t>
      </w:r>
      <w:r w:rsidR="00034065" w:rsidRPr="00577649">
        <w:t xml:space="preserve"> and</w:t>
      </w:r>
      <w:r w:rsidRPr="00577649">
        <w:t xml:space="preserve"> record and action improvement ideas.</w:t>
      </w:r>
      <w:r w:rsidR="00BA412B" w:rsidRPr="00577649">
        <w:t xml:space="preserve"> </w:t>
      </w:r>
    </w:p>
    <w:p w14:paraId="6114409E" w14:textId="77777777" w:rsidR="00577649" w:rsidRPr="00577649" w:rsidRDefault="00396DB2" w:rsidP="00577649">
      <w:pPr>
        <w:pStyle w:val="NormalArial"/>
      </w:pPr>
      <w:r w:rsidRPr="00577649">
        <w:t xml:space="preserve">The </w:t>
      </w:r>
      <w:r w:rsidR="00B671C2" w:rsidRPr="00577649">
        <w:t>Board demonstrated it</w:t>
      </w:r>
      <w:r w:rsidRPr="00577649">
        <w:t xml:space="preserve"> is accountable for the delivery of safe, inclusive and quality care and services through established committees and reporting structures</w:t>
      </w:r>
      <w:r w:rsidR="00AA07B4" w:rsidRPr="00577649">
        <w:t>.</w:t>
      </w:r>
      <w:r w:rsidRPr="00577649">
        <w:t xml:space="preserve"> </w:t>
      </w:r>
      <w:r w:rsidR="00A21CF5" w:rsidRPr="00577649">
        <w:t xml:space="preserve">Consumers </w:t>
      </w:r>
      <w:r w:rsidR="002C4F7F" w:rsidRPr="00577649">
        <w:t xml:space="preserve">and representatives expressed feeling safe at the service and living in an inclusive environment with </w:t>
      </w:r>
      <w:r w:rsidR="002C4F7F" w:rsidRPr="00577649">
        <w:lastRenderedPageBreak/>
        <w:t xml:space="preserve">the provision of quality care and services. The </w:t>
      </w:r>
      <w:r w:rsidR="001C35EA" w:rsidRPr="00577649">
        <w:t>organisation</w:t>
      </w:r>
      <w:r w:rsidR="002C4F7F" w:rsidRPr="00577649">
        <w:t xml:space="preserve"> has a suite of policies, procedures and work instructions that support and guide</w:t>
      </w:r>
      <w:r w:rsidR="00AA07B4" w:rsidRPr="00577649">
        <w:t xml:space="preserve"> the Board,</w:t>
      </w:r>
      <w:r w:rsidR="002C4F7F" w:rsidRPr="00577649">
        <w:t xml:space="preserve"> management and staff to provide a safe and inclusive culture for consumers and stakeholders. </w:t>
      </w:r>
    </w:p>
    <w:p w14:paraId="35036A59" w14:textId="77777777" w:rsidR="00577649" w:rsidRPr="00577649" w:rsidRDefault="00B671C2" w:rsidP="00577649">
      <w:pPr>
        <w:pStyle w:val="NormalArial"/>
        <w:rPr>
          <w:rFonts w:eastAsia="Calibri"/>
          <w:iCs/>
          <w:color w:val="auto"/>
        </w:rPr>
      </w:pPr>
      <w:r w:rsidRPr="00577649">
        <w:rPr>
          <w:rFonts w:eastAsia="Calibri"/>
          <w:iCs/>
          <w:color w:val="auto"/>
        </w:rPr>
        <w:t>The organisation demonstrated it has effective organisation wide governance systems in relation to information management, continuous improvement, financial governance, workforce governance, regulatory compliance and feedback and complaints. Staff demonstrated understanding of the policies and processes that supported each of the governance systems.</w:t>
      </w:r>
      <w:r w:rsidR="00577649" w:rsidRPr="00577649">
        <w:rPr>
          <w:rFonts w:eastAsia="Calibri"/>
          <w:iCs/>
          <w:color w:val="auto"/>
        </w:rPr>
        <w:t xml:space="preserve"> </w:t>
      </w:r>
    </w:p>
    <w:p w14:paraId="3D141536" w14:textId="77777777" w:rsidR="00577649" w:rsidRPr="00577649" w:rsidRDefault="00404176" w:rsidP="00577649">
      <w:pPr>
        <w:pStyle w:val="NormalArial"/>
      </w:pPr>
      <w:r w:rsidRPr="00577649">
        <w:t xml:space="preserve">Regulatory compliance is managed centrally by the executive team who receive updates to legislative changes and the service participates in a compliance program. Changes or updates to policies and procedures at the service are communicated via staff meetings, electronic mailing, and newsletters. The service is aware of its reporting requirements relating to reportable and non-reportable events and appropriate registers are maintained. </w:t>
      </w:r>
      <w:r w:rsidR="009A3AF2" w:rsidRPr="00577649">
        <w:t xml:space="preserve">The service has a feedback and complaints management system in place and staff can access the complaints management procedure electronically on the organisation’s platform. The system enables management to oversee all incidents that are reported so that trends are identified to feed into the </w:t>
      </w:r>
      <w:r w:rsidR="00D52333" w:rsidRPr="00577649">
        <w:t xml:space="preserve">Plan for </w:t>
      </w:r>
      <w:r w:rsidR="0016599E" w:rsidRPr="00577649">
        <w:t>C</w:t>
      </w:r>
      <w:r w:rsidR="009A3AF2" w:rsidRPr="00577649">
        <w:t xml:space="preserve">ontinuous </w:t>
      </w:r>
      <w:r w:rsidR="0016599E" w:rsidRPr="00577649">
        <w:t>I</w:t>
      </w:r>
      <w:r w:rsidR="009A3AF2" w:rsidRPr="00577649">
        <w:t xml:space="preserve">mprovement. </w:t>
      </w:r>
    </w:p>
    <w:p w14:paraId="5CD9D6B8" w14:textId="77777777" w:rsidR="00577649" w:rsidRPr="00577649" w:rsidRDefault="00D979EE" w:rsidP="00577649">
      <w:pPr>
        <w:pStyle w:val="NormalArial"/>
      </w:pPr>
      <w:r w:rsidRPr="00577649">
        <w:t>The service demonstrated it has risk management systems and practices in place to effectively manage their high impact or high prevalence risks, manage incidents and support consumers to live the best life that they can.</w:t>
      </w:r>
      <w:r w:rsidR="000F7FF9" w:rsidRPr="00577649">
        <w:t xml:space="preserve"> Risks are reported, escalated and reviewed by executive management and at the Board level. </w:t>
      </w:r>
      <w:r w:rsidR="00794F1C" w:rsidRPr="00577649">
        <w:t>Staff demonstrated understanding of the service’s incident</w:t>
      </w:r>
      <w:r w:rsidR="00BF198C" w:rsidRPr="00577649">
        <w:t xml:space="preserve"> management</w:t>
      </w:r>
      <w:r w:rsidR="00794F1C" w:rsidRPr="00577649">
        <w:t xml:space="preserve"> system</w:t>
      </w:r>
      <w:r w:rsidR="00BF198C" w:rsidRPr="00577649">
        <w:t>, incident reporting pr</w:t>
      </w:r>
      <w:r w:rsidR="00AD1FE0" w:rsidRPr="00577649">
        <w:t>ocesses</w:t>
      </w:r>
      <w:r w:rsidR="00794F1C" w:rsidRPr="00577649">
        <w:t xml:space="preserve"> and described their responsibilities based on their position.</w:t>
      </w:r>
      <w:r w:rsidR="00AD1FE0" w:rsidRPr="00577649">
        <w:t xml:space="preserve"> Staff confirmed receiving education in relation to abuse and incident repo</w:t>
      </w:r>
      <w:r w:rsidR="00DA5EB9" w:rsidRPr="00577649">
        <w:t>r</w:t>
      </w:r>
      <w:r w:rsidR="00AD1FE0" w:rsidRPr="00577649">
        <w:t>ting.</w:t>
      </w:r>
    </w:p>
    <w:p w14:paraId="5C92F9EF" w14:textId="4CA4799A" w:rsidR="00D06201" w:rsidRPr="00577649" w:rsidRDefault="002131B9" w:rsidP="00577649">
      <w:pPr>
        <w:pStyle w:val="NormalArial"/>
        <w:rPr>
          <w:rFonts w:eastAsia="Arial"/>
        </w:rPr>
      </w:pPr>
      <w:r w:rsidRPr="00577649">
        <w:t xml:space="preserve">The organisation demonstrated it has a clinical governance framework </w:t>
      </w:r>
      <w:r w:rsidR="00506AA2" w:rsidRPr="00577649">
        <w:t>in</w:t>
      </w:r>
      <w:r w:rsidRPr="00577649">
        <w:t xml:space="preserve"> place that provides an overarching monitoring system for clinical care supported by accessible policies and procedures in relation to antimicrobial stewardship, minimising the use of restraint and open disclosure.</w:t>
      </w:r>
      <w:r w:rsidR="005256FB" w:rsidRPr="00577649">
        <w:t xml:space="preserve"> Management discussed their clinical governance roles and responsibilities, clinical and quality meetings and the review and monitoring of obligations to maintain safe and quality care. </w:t>
      </w:r>
      <w:r w:rsidR="00D06201" w:rsidRPr="00577649">
        <w:t>The service maintains a psychotropic register and consumer documentation</w:t>
      </w:r>
      <w:r w:rsidR="0089101E" w:rsidRPr="00577649">
        <w:t xml:space="preserve"> for consumers subject to </w:t>
      </w:r>
      <w:r w:rsidR="00506AA2" w:rsidRPr="00577649">
        <w:t>restrictive</w:t>
      </w:r>
      <w:r w:rsidR="0089101E" w:rsidRPr="00577649">
        <w:t xml:space="preserve"> practices</w:t>
      </w:r>
      <w:r w:rsidR="00D06201" w:rsidRPr="00577649">
        <w:t xml:space="preserve"> include behaviour management plans, informed consent and consultation. </w:t>
      </w:r>
    </w:p>
    <w:sectPr w:rsidR="00D06201" w:rsidRPr="00577649"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019FF" w14:textId="77777777" w:rsidR="00120CC7" w:rsidRDefault="00120CC7">
      <w:pPr>
        <w:spacing w:after="0"/>
      </w:pPr>
      <w:r>
        <w:separator/>
      </w:r>
    </w:p>
  </w:endnote>
  <w:endnote w:type="continuationSeparator" w:id="0">
    <w:p w14:paraId="3A8D922E" w14:textId="77777777" w:rsidR="00120CC7" w:rsidRDefault="00120C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4087B" w14:textId="77777777" w:rsidR="00DF37F2" w:rsidRPr="00DF37F2" w:rsidRDefault="00165502" w:rsidP="00DF37F2">
    <w:pPr>
      <w:pStyle w:val="FooterArial9"/>
      <w:rPr>
        <w:rStyle w:val="FooterBold"/>
        <w:rFonts w:ascii="Arial" w:hAnsi="Arial"/>
        <w:b w:val="0"/>
      </w:rPr>
    </w:pPr>
    <w:r w:rsidRPr="00DF37F2">
      <w:rPr>
        <w:rStyle w:val="FooterBold"/>
        <w:rFonts w:ascii="Arial" w:hAnsi="Arial"/>
        <w:b w:val="0"/>
      </w:rPr>
      <w:t>Name of service: The Queen Victoria Home</w:t>
    </w:r>
    <w:r w:rsidRPr="00DF37F2">
      <w:rPr>
        <w:rStyle w:val="FooterBold"/>
        <w:rFonts w:ascii="Arial" w:hAnsi="Arial"/>
        <w:b w:val="0"/>
      </w:rPr>
      <w:tab/>
      <w:t xml:space="preserve">RPT-ACC-0122 v3.0 </w:t>
    </w:r>
  </w:p>
  <w:p w14:paraId="5414087C" w14:textId="77777777" w:rsidR="00DF37F2" w:rsidRPr="00DF37F2" w:rsidRDefault="00165502" w:rsidP="00DF37F2">
    <w:pPr>
      <w:pStyle w:val="FooterArial9"/>
      <w:rPr>
        <w:rStyle w:val="FooterBold"/>
        <w:rFonts w:ascii="Arial" w:hAnsi="Arial"/>
        <w:b w:val="0"/>
      </w:rPr>
    </w:pPr>
    <w:r w:rsidRPr="00DF37F2">
      <w:rPr>
        <w:rStyle w:val="FooterBold"/>
        <w:rFonts w:ascii="Arial" w:hAnsi="Arial"/>
        <w:b w:val="0"/>
      </w:rPr>
      <w:t>Commission ID: 8067</w:t>
    </w:r>
    <w:r w:rsidRPr="00DF37F2">
      <w:rPr>
        <w:rStyle w:val="FooterBold"/>
        <w:rFonts w:ascii="Arial" w:hAnsi="Arial"/>
        <w:b w:val="0"/>
      </w:rPr>
      <w:tab/>
      <w:t xml:space="preserve">OFFICIAL: Sensitive </w:t>
    </w:r>
  </w:p>
  <w:p w14:paraId="5414087D" w14:textId="77777777" w:rsidR="00DF37F2" w:rsidRPr="00DF37F2" w:rsidRDefault="00165502"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4087F" w14:textId="77777777" w:rsidR="00E2364A" w:rsidRDefault="007E5B6D"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D31D5" w14:textId="77777777" w:rsidR="00120CC7" w:rsidRDefault="00120CC7" w:rsidP="00D71F88">
      <w:pPr>
        <w:spacing w:after="0"/>
      </w:pPr>
      <w:r>
        <w:separator/>
      </w:r>
    </w:p>
  </w:footnote>
  <w:footnote w:type="continuationSeparator" w:id="0">
    <w:p w14:paraId="5EA67F4B" w14:textId="77777777" w:rsidR="00120CC7" w:rsidRDefault="00120CC7" w:rsidP="00D71F88">
      <w:pPr>
        <w:spacing w:after="0"/>
      </w:pPr>
      <w:r>
        <w:continuationSeparator/>
      </w:r>
    </w:p>
  </w:footnote>
  <w:footnote w:id="1">
    <w:p w14:paraId="54140884" w14:textId="2729B86D" w:rsidR="000078F8" w:rsidRDefault="00165502" w:rsidP="000078F8">
      <w:pPr>
        <w:pStyle w:val="FootnoteText"/>
        <w:rPr>
          <w:rFonts w:ascii="Arial" w:hAnsi="Arial" w:cs="Arial"/>
          <w:sz w:val="20"/>
          <w:szCs w:val="20"/>
        </w:rPr>
      </w:pPr>
      <w:r w:rsidRPr="00EF1893">
        <w:rPr>
          <w:rStyle w:val="FootnoteReference"/>
          <w:color w:val="auto"/>
        </w:rPr>
        <w:footnoteRef/>
      </w:r>
      <w:r w:rsidRPr="00EF1893">
        <w:rPr>
          <w:rFonts w:ascii="Arial" w:hAnsi="Arial" w:cs="Arial"/>
          <w:color w:val="auto"/>
          <w:sz w:val="20"/>
          <w:szCs w:val="20"/>
        </w:rPr>
        <w:t>The preparation of the performance report is in accordance with section 40A</w:t>
      </w:r>
      <w:r w:rsidR="005B2F66" w:rsidRPr="00EF1893">
        <w:rPr>
          <w:rFonts w:ascii="Arial" w:hAnsi="Arial" w:cs="Arial"/>
          <w:color w:val="auto"/>
          <w:sz w:val="20"/>
          <w:szCs w:val="20"/>
        </w:rPr>
        <w:t xml:space="preserve"> </w:t>
      </w:r>
      <w:r w:rsidRPr="00EF1893">
        <w:rPr>
          <w:rFonts w:ascii="Arial" w:hAnsi="Arial" w:cs="Arial"/>
          <w:color w:val="auto"/>
          <w:sz w:val="20"/>
          <w:szCs w:val="20"/>
        </w:rPr>
        <w:t xml:space="preserve">of the Aged Care Quality and Safety </w:t>
      </w:r>
      <w:r w:rsidRPr="00443CA4">
        <w:rPr>
          <w:rFonts w:ascii="Arial" w:hAnsi="Arial" w:cs="Arial"/>
          <w:sz w:val="20"/>
          <w:szCs w:val="20"/>
        </w:rPr>
        <w:t>Commission Rules 2018.</w:t>
      </w:r>
    </w:p>
    <w:p w14:paraId="54140885" w14:textId="77777777" w:rsidR="002B0884" w:rsidRDefault="007E5B6D"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4087A" w14:textId="77777777" w:rsidR="00D71F88" w:rsidRDefault="00165502">
    <w:pPr>
      <w:pStyle w:val="Header"/>
    </w:pPr>
    <w:r>
      <w:rPr>
        <w:noProof/>
        <w:color w:val="2B579A"/>
        <w:shd w:val="clear" w:color="auto" w:fill="E6E6E6"/>
        <w:lang w:val="en-US"/>
      </w:rPr>
      <w:drawing>
        <wp:anchor distT="0" distB="0" distL="114300" distR="114300" simplePos="0" relativeHeight="251659264" behindDoc="1" locked="0" layoutInCell="1" allowOverlap="1" wp14:anchorId="54140880" wp14:editId="54140881">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40675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4087E" w14:textId="77777777" w:rsidR="00FA0A5B" w:rsidRDefault="00165502">
    <w:pPr>
      <w:pStyle w:val="Header"/>
    </w:pPr>
    <w:r>
      <w:rPr>
        <w:noProof/>
      </w:rPr>
      <w:drawing>
        <wp:anchor distT="0" distB="0" distL="114300" distR="114300" simplePos="0" relativeHeight="251658240" behindDoc="0" locked="0" layoutInCell="1" allowOverlap="1" wp14:anchorId="54140882" wp14:editId="54140883">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35D48AE6">
      <w:start w:val="1"/>
      <w:numFmt w:val="lowerRoman"/>
      <w:lvlText w:val="(%1)"/>
      <w:lvlJc w:val="left"/>
      <w:pPr>
        <w:ind w:left="1080" w:hanging="720"/>
      </w:pPr>
      <w:rPr>
        <w:rFonts w:hint="default"/>
      </w:rPr>
    </w:lvl>
    <w:lvl w:ilvl="1" w:tplc="2D904510" w:tentative="1">
      <w:start w:val="1"/>
      <w:numFmt w:val="lowerLetter"/>
      <w:lvlText w:val="%2."/>
      <w:lvlJc w:val="left"/>
      <w:pPr>
        <w:ind w:left="1440" w:hanging="360"/>
      </w:pPr>
    </w:lvl>
    <w:lvl w:ilvl="2" w:tplc="CAFE2ABE" w:tentative="1">
      <w:start w:val="1"/>
      <w:numFmt w:val="lowerRoman"/>
      <w:lvlText w:val="%3."/>
      <w:lvlJc w:val="right"/>
      <w:pPr>
        <w:ind w:left="2160" w:hanging="180"/>
      </w:pPr>
    </w:lvl>
    <w:lvl w:ilvl="3" w:tplc="0BD67CC8" w:tentative="1">
      <w:start w:val="1"/>
      <w:numFmt w:val="decimal"/>
      <w:lvlText w:val="%4."/>
      <w:lvlJc w:val="left"/>
      <w:pPr>
        <w:ind w:left="2880" w:hanging="360"/>
      </w:pPr>
    </w:lvl>
    <w:lvl w:ilvl="4" w:tplc="721AE338" w:tentative="1">
      <w:start w:val="1"/>
      <w:numFmt w:val="lowerLetter"/>
      <w:lvlText w:val="%5."/>
      <w:lvlJc w:val="left"/>
      <w:pPr>
        <w:ind w:left="3600" w:hanging="360"/>
      </w:pPr>
    </w:lvl>
    <w:lvl w:ilvl="5" w:tplc="9BE6318C" w:tentative="1">
      <w:start w:val="1"/>
      <w:numFmt w:val="lowerRoman"/>
      <w:lvlText w:val="%6."/>
      <w:lvlJc w:val="right"/>
      <w:pPr>
        <w:ind w:left="4320" w:hanging="180"/>
      </w:pPr>
    </w:lvl>
    <w:lvl w:ilvl="6" w:tplc="179C1BC8" w:tentative="1">
      <w:start w:val="1"/>
      <w:numFmt w:val="decimal"/>
      <w:lvlText w:val="%7."/>
      <w:lvlJc w:val="left"/>
      <w:pPr>
        <w:ind w:left="5040" w:hanging="360"/>
      </w:pPr>
    </w:lvl>
    <w:lvl w:ilvl="7" w:tplc="18A014D8" w:tentative="1">
      <w:start w:val="1"/>
      <w:numFmt w:val="lowerLetter"/>
      <w:lvlText w:val="%8."/>
      <w:lvlJc w:val="left"/>
      <w:pPr>
        <w:ind w:left="5760" w:hanging="360"/>
      </w:pPr>
    </w:lvl>
    <w:lvl w:ilvl="8" w:tplc="14E4AC56"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F3B4E1F2">
      <w:start w:val="1"/>
      <w:numFmt w:val="lowerRoman"/>
      <w:lvlText w:val="(%1)"/>
      <w:lvlJc w:val="left"/>
      <w:pPr>
        <w:ind w:left="1080" w:hanging="720"/>
      </w:pPr>
      <w:rPr>
        <w:rFonts w:hint="default"/>
      </w:rPr>
    </w:lvl>
    <w:lvl w:ilvl="1" w:tplc="AF8C0244" w:tentative="1">
      <w:start w:val="1"/>
      <w:numFmt w:val="lowerLetter"/>
      <w:lvlText w:val="%2."/>
      <w:lvlJc w:val="left"/>
      <w:pPr>
        <w:ind w:left="1440" w:hanging="360"/>
      </w:pPr>
    </w:lvl>
    <w:lvl w:ilvl="2" w:tplc="3844E6E0" w:tentative="1">
      <w:start w:val="1"/>
      <w:numFmt w:val="lowerRoman"/>
      <w:lvlText w:val="%3."/>
      <w:lvlJc w:val="right"/>
      <w:pPr>
        <w:ind w:left="2160" w:hanging="180"/>
      </w:pPr>
    </w:lvl>
    <w:lvl w:ilvl="3" w:tplc="C298EFFE" w:tentative="1">
      <w:start w:val="1"/>
      <w:numFmt w:val="decimal"/>
      <w:lvlText w:val="%4."/>
      <w:lvlJc w:val="left"/>
      <w:pPr>
        <w:ind w:left="2880" w:hanging="360"/>
      </w:pPr>
    </w:lvl>
    <w:lvl w:ilvl="4" w:tplc="A802D236" w:tentative="1">
      <w:start w:val="1"/>
      <w:numFmt w:val="lowerLetter"/>
      <w:lvlText w:val="%5."/>
      <w:lvlJc w:val="left"/>
      <w:pPr>
        <w:ind w:left="3600" w:hanging="360"/>
      </w:pPr>
    </w:lvl>
    <w:lvl w:ilvl="5" w:tplc="02027A66" w:tentative="1">
      <w:start w:val="1"/>
      <w:numFmt w:val="lowerRoman"/>
      <w:lvlText w:val="%6."/>
      <w:lvlJc w:val="right"/>
      <w:pPr>
        <w:ind w:left="4320" w:hanging="180"/>
      </w:pPr>
    </w:lvl>
    <w:lvl w:ilvl="6" w:tplc="05D2AE1C" w:tentative="1">
      <w:start w:val="1"/>
      <w:numFmt w:val="decimal"/>
      <w:lvlText w:val="%7."/>
      <w:lvlJc w:val="left"/>
      <w:pPr>
        <w:ind w:left="5040" w:hanging="360"/>
      </w:pPr>
    </w:lvl>
    <w:lvl w:ilvl="7" w:tplc="EE9A44AC" w:tentative="1">
      <w:start w:val="1"/>
      <w:numFmt w:val="lowerLetter"/>
      <w:lvlText w:val="%8."/>
      <w:lvlJc w:val="left"/>
      <w:pPr>
        <w:ind w:left="5760" w:hanging="360"/>
      </w:pPr>
    </w:lvl>
    <w:lvl w:ilvl="8" w:tplc="D9A88074"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22C64EDC">
      <w:start w:val="1"/>
      <w:numFmt w:val="lowerRoman"/>
      <w:lvlText w:val="(%1)"/>
      <w:lvlJc w:val="left"/>
      <w:pPr>
        <w:ind w:left="1080" w:hanging="720"/>
      </w:pPr>
      <w:rPr>
        <w:rFonts w:hint="default"/>
      </w:rPr>
    </w:lvl>
    <w:lvl w:ilvl="1" w:tplc="A880E116" w:tentative="1">
      <w:start w:val="1"/>
      <w:numFmt w:val="lowerLetter"/>
      <w:lvlText w:val="%2."/>
      <w:lvlJc w:val="left"/>
      <w:pPr>
        <w:ind w:left="1440" w:hanging="360"/>
      </w:pPr>
    </w:lvl>
    <w:lvl w:ilvl="2" w:tplc="CABC119A" w:tentative="1">
      <w:start w:val="1"/>
      <w:numFmt w:val="lowerRoman"/>
      <w:lvlText w:val="%3."/>
      <w:lvlJc w:val="right"/>
      <w:pPr>
        <w:ind w:left="2160" w:hanging="180"/>
      </w:pPr>
    </w:lvl>
    <w:lvl w:ilvl="3" w:tplc="ABAEACD2" w:tentative="1">
      <w:start w:val="1"/>
      <w:numFmt w:val="decimal"/>
      <w:lvlText w:val="%4."/>
      <w:lvlJc w:val="left"/>
      <w:pPr>
        <w:ind w:left="2880" w:hanging="360"/>
      </w:pPr>
    </w:lvl>
    <w:lvl w:ilvl="4" w:tplc="9708B0A0" w:tentative="1">
      <w:start w:val="1"/>
      <w:numFmt w:val="lowerLetter"/>
      <w:lvlText w:val="%5."/>
      <w:lvlJc w:val="left"/>
      <w:pPr>
        <w:ind w:left="3600" w:hanging="360"/>
      </w:pPr>
    </w:lvl>
    <w:lvl w:ilvl="5" w:tplc="9B3CFC50" w:tentative="1">
      <w:start w:val="1"/>
      <w:numFmt w:val="lowerRoman"/>
      <w:lvlText w:val="%6."/>
      <w:lvlJc w:val="right"/>
      <w:pPr>
        <w:ind w:left="4320" w:hanging="180"/>
      </w:pPr>
    </w:lvl>
    <w:lvl w:ilvl="6" w:tplc="558C3B22" w:tentative="1">
      <w:start w:val="1"/>
      <w:numFmt w:val="decimal"/>
      <w:lvlText w:val="%7."/>
      <w:lvlJc w:val="left"/>
      <w:pPr>
        <w:ind w:left="5040" w:hanging="360"/>
      </w:pPr>
    </w:lvl>
    <w:lvl w:ilvl="7" w:tplc="EDA8CB62" w:tentative="1">
      <w:start w:val="1"/>
      <w:numFmt w:val="lowerLetter"/>
      <w:lvlText w:val="%8."/>
      <w:lvlJc w:val="left"/>
      <w:pPr>
        <w:ind w:left="5760" w:hanging="360"/>
      </w:pPr>
    </w:lvl>
    <w:lvl w:ilvl="8" w:tplc="1CAEA888"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FB1618F8">
      <w:start w:val="1"/>
      <w:numFmt w:val="bullet"/>
      <w:lvlText w:val=""/>
      <w:lvlJc w:val="left"/>
      <w:pPr>
        <w:ind w:left="720" w:hanging="360"/>
      </w:pPr>
      <w:rPr>
        <w:rFonts w:ascii="Symbol" w:hAnsi="Symbol" w:hint="default"/>
        <w:color w:val="auto"/>
        <w:sz w:val="24"/>
        <w:szCs w:val="24"/>
      </w:rPr>
    </w:lvl>
    <w:lvl w:ilvl="1" w:tplc="5AA60E34" w:tentative="1">
      <w:start w:val="1"/>
      <w:numFmt w:val="bullet"/>
      <w:lvlText w:val="o"/>
      <w:lvlJc w:val="left"/>
      <w:pPr>
        <w:ind w:left="1440" w:hanging="360"/>
      </w:pPr>
      <w:rPr>
        <w:rFonts w:ascii="Courier New" w:hAnsi="Courier New" w:cs="Courier New" w:hint="default"/>
      </w:rPr>
    </w:lvl>
    <w:lvl w:ilvl="2" w:tplc="28603858" w:tentative="1">
      <w:start w:val="1"/>
      <w:numFmt w:val="bullet"/>
      <w:lvlText w:val=""/>
      <w:lvlJc w:val="left"/>
      <w:pPr>
        <w:ind w:left="2160" w:hanging="360"/>
      </w:pPr>
      <w:rPr>
        <w:rFonts w:ascii="Wingdings" w:hAnsi="Wingdings" w:hint="default"/>
      </w:rPr>
    </w:lvl>
    <w:lvl w:ilvl="3" w:tplc="0A9A0428" w:tentative="1">
      <w:start w:val="1"/>
      <w:numFmt w:val="bullet"/>
      <w:lvlText w:val=""/>
      <w:lvlJc w:val="left"/>
      <w:pPr>
        <w:ind w:left="2880" w:hanging="360"/>
      </w:pPr>
      <w:rPr>
        <w:rFonts w:ascii="Symbol" w:hAnsi="Symbol" w:hint="default"/>
      </w:rPr>
    </w:lvl>
    <w:lvl w:ilvl="4" w:tplc="B9883AAE" w:tentative="1">
      <w:start w:val="1"/>
      <w:numFmt w:val="bullet"/>
      <w:lvlText w:val="o"/>
      <w:lvlJc w:val="left"/>
      <w:pPr>
        <w:ind w:left="3600" w:hanging="360"/>
      </w:pPr>
      <w:rPr>
        <w:rFonts w:ascii="Courier New" w:hAnsi="Courier New" w:cs="Courier New" w:hint="default"/>
      </w:rPr>
    </w:lvl>
    <w:lvl w:ilvl="5" w:tplc="8602879C" w:tentative="1">
      <w:start w:val="1"/>
      <w:numFmt w:val="bullet"/>
      <w:lvlText w:val=""/>
      <w:lvlJc w:val="left"/>
      <w:pPr>
        <w:ind w:left="4320" w:hanging="360"/>
      </w:pPr>
      <w:rPr>
        <w:rFonts w:ascii="Wingdings" w:hAnsi="Wingdings" w:hint="default"/>
      </w:rPr>
    </w:lvl>
    <w:lvl w:ilvl="6" w:tplc="FF74A69A" w:tentative="1">
      <w:start w:val="1"/>
      <w:numFmt w:val="bullet"/>
      <w:lvlText w:val=""/>
      <w:lvlJc w:val="left"/>
      <w:pPr>
        <w:ind w:left="5040" w:hanging="360"/>
      </w:pPr>
      <w:rPr>
        <w:rFonts w:ascii="Symbol" w:hAnsi="Symbol" w:hint="default"/>
      </w:rPr>
    </w:lvl>
    <w:lvl w:ilvl="7" w:tplc="CAE65036" w:tentative="1">
      <w:start w:val="1"/>
      <w:numFmt w:val="bullet"/>
      <w:lvlText w:val="o"/>
      <w:lvlJc w:val="left"/>
      <w:pPr>
        <w:ind w:left="5760" w:hanging="360"/>
      </w:pPr>
      <w:rPr>
        <w:rFonts w:ascii="Courier New" w:hAnsi="Courier New" w:cs="Courier New" w:hint="default"/>
      </w:rPr>
    </w:lvl>
    <w:lvl w:ilvl="8" w:tplc="B67C29B8"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1F928E76">
      <w:start w:val="1"/>
      <w:numFmt w:val="lowerRoman"/>
      <w:lvlText w:val="(%1)"/>
      <w:lvlJc w:val="left"/>
      <w:pPr>
        <w:ind w:left="1080" w:hanging="720"/>
      </w:pPr>
      <w:rPr>
        <w:rFonts w:hint="default"/>
      </w:rPr>
    </w:lvl>
    <w:lvl w:ilvl="1" w:tplc="C99CDD38" w:tentative="1">
      <w:start w:val="1"/>
      <w:numFmt w:val="lowerLetter"/>
      <w:lvlText w:val="%2."/>
      <w:lvlJc w:val="left"/>
      <w:pPr>
        <w:ind w:left="1440" w:hanging="360"/>
      </w:pPr>
    </w:lvl>
    <w:lvl w:ilvl="2" w:tplc="283C1452" w:tentative="1">
      <w:start w:val="1"/>
      <w:numFmt w:val="lowerRoman"/>
      <w:lvlText w:val="%3."/>
      <w:lvlJc w:val="right"/>
      <w:pPr>
        <w:ind w:left="2160" w:hanging="180"/>
      </w:pPr>
    </w:lvl>
    <w:lvl w:ilvl="3" w:tplc="F2AE92D8" w:tentative="1">
      <w:start w:val="1"/>
      <w:numFmt w:val="decimal"/>
      <w:lvlText w:val="%4."/>
      <w:lvlJc w:val="left"/>
      <w:pPr>
        <w:ind w:left="2880" w:hanging="360"/>
      </w:pPr>
    </w:lvl>
    <w:lvl w:ilvl="4" w:tplc="CCD0E562" w:tentative="1">
      <w:start w:val="1"/>
      <w:numFmt w:val="lowerLetter"/>
      <w:lvlText w:val="%5."/>
      <w:lvlJc w:val="left"/>
      <w:pPr>
        <w:ind w:left="3600" w:hanging="360"/>
      </w:pPr>
    </w:lvl>
    <w:lvl w:ilvl="5" w:tplc="A5A42A92" w:tentative="1">
      <w:start w:val="1"/>
      <w:numFmt w:val="lowerRoman"/>
      <w:lvlText w:val="%6."/>
      <w:lvlJc w:val="right"/>
      <w:pPr>
        <w:ind w:left="4320" w:hanging="180"/>
      </w:pPr>
    </w:lvl>
    <w:lvl w:ilvl="6" w:tplc="956AB0AA" w:tentative="1">
      <w:start w:val="1"/>
      <w:numFmt w:val="decimal"/>
      <w:lvlText w:val="%7."/>
      <w:lvlJc w:val="left"/>
      <w:pPr>
        <w:ind w:left="5040" w:hanging="360"/>
      </w:pPr>
    </w:lvl>
    <w:lvl w:ilvl="7" w:tplc="136098A6" w:tentative="1">
      <w:start w:val="1"/>
      <w:numFmt w:val="lowerLetter"/>
      <w:lvlText w:val="%8."/>
      <w:lvlJc w:val="left"/>
      <w:pPr>
        <w:ind w:left="5760" w:hanging="360"/>
      </w:pPr>
    </w:lvl>
    <w:lvl w:ilvl="8" w:tplc="90D82B8A"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E1DC62B0">
      <w:start w:val="1"/>
      <w:numFmt w:val="lowerRoman"/>
      <w:lvlText w:val="(%1)"/>
      <w:lvlJc w:val="left"/>
      <w:pPr>
        <w:ind w:left="1080" w:hanging="720"/>
      </w:pPr>
      <w:rPr>
        <w:rFonts w:hint="default"/>
      </w:rPr>
    </w:lvl>
    <w:lvl w:ilvl="1" w:tplc="7B84DAB2" w:tentative="1">
      <w:start w:val="1"/>
      <w:numFmt w:val="lowerLetter"/>
      <w:lvlText w:val="%2."/>
      <w:lvlJc w:val="left"/>
      <w:pPr>
        <w:ind w:left="1440" w:hanging="360"/>
      </w:pPr>
    </w:lvl>
    <w:lvl w:ilvl="2" w:tplc="61206580" w:tentative="1">
      <w:start w:val="1"/>
      <w:numFmt w:val="lowerRoman"/>
      <w:lvlText w:val="%3."/>
      <w:lvlJc w:val="right"/>
      <w:pPr>
        <w:ind w:left="2160" w:hanging="180"/>
      </w:pPr>
    </w:lvl>
    <w:lvl w:ilvl="3" w:tplc="57C8F0D4" w:tentative="1">
      <w:start w:val="1"/>
      <w:numFmt w:val="decimal"/>
      <w:lvlText w:val="%4."/>
      <w:lvlJc w:val="left"/>
      <w:pPr>
        <w:ind w:left="2880" w:hanging="360"/>
      </w:pPr>
    </w:lvl>
    <w:lvl w:ilvl="4" w:tplc="7432FFDE" w:tentative="1">
      <w:start w:val="1"/>
      <w:numFmt w:val="lowerLetter"/>
      <w:lvlText w:val="%5."/>
      <w:lvlJc w:val="left"/>
      <w:pPr>
        <w:ind w:left="3600" w:hanging="360"/>
      </w:pPr>
    </w:lvl>
    <w:lvl w:ilvl="5" w:tplc="9B50B93E" w:tentative="1">
      <w:start w:val="1"/>
      <w:numFmt w:val="lowerRoman"/>
      <w:lvlText w:val="%6."/>
      <w:lvlJc w:val="right"/>
      <w:pPr>
        <w:ind w:left="4320" w:hanging="180"/>
      </w:pPr>
    </w:lvl>
    <w:lvl w:ilvl="6" w:tplc="F3326B54" w:tentative="1">
      <w:start w:val="1"/>
      <w:numFmt w:val="decimal"/>
      <w:lvlText w:val="%7."/>
      <w:lvlJc w:val="left"/>
      <w:pPr>
        <w:ind w:left="5040" w:hanging="360"/>
      </w:pPr>
    </w:lvl>
    <w:lvl w:ilvl="7" w:tplc="DD50CE1E" w:tentative="1">
      <w:start w:val="1"/>
      <w:numFmt w:val="lowerLetter"/>
      <w:lvlText w:val="%8."/>
      <w:lvlJc w:val="left"/>
      <w:pPr>
        <w:ind w:left="5760" w:hanging="360"/>
      </w:pPr>
    </w:lvl>
    <w:lvl w:ilvl="8" w:tplc="FB3A9E22"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9D70725E">
      <w:start w:val="1"/>
      <w:numFmt w:val="lowerRoman"/>
      <w:lvlText w:val="(%1)"/>
      <w:lvlJc w:val="left"/>
      <w:pPr>
        <w:ind w:left="1080" w:hanging="720"/>
      </w:pPr>
      <w:rPr>
        <w:rFonts w:hint="default"/>
      </w:rPr>
    </w:lvl>
    <w:lvl w:ilvl="1" w:tplc="F1340B4E" w:tentative="1">
      <w:start w:val="1"/>
      <w:numFmt w:val="lowerLetter"/>
      <w:lvlText w:val="%2."/>
      <w:lvlJc w:val="left"/>
      <w:pPr>
        <w:ind w:left="1440" w:hanging="360"/>
      </w:pPr>
    </w:lvl>
    <w:lvl w:ilvl="2" w:tplc="2D06CE82" w:tentative="1">
      <w:start w:val="1"/>
      <w:numFmt w:val="lowerRoman"/>
      <w:lvlText w:val="%3."/>
      <w:lvlJc w:val="right"/>
      <w:pPr>
        <w:ind w:left="2160" w:hanging="180"/>
      </w:pPr>
    </w:lvl>
    <w:lvl w:ilvl="3" w:tplc="EBDCF72C" w:tentative="1">
      <w:start w:val="1"/>
      <w:numFmt w:val="decimal"/>
      <w:lvlText w:val="%4."/>
      <w:lvlJc w:val="left"/>
      <w:pPr>
        <w:ind w:left="2880" w:hanging="360"/>
      </w:pPr>
    </w:lvl>
    <w:lvl w:ilvl="4" w:tplc="1854B7CC" w:tentative="1">
      <w:start w:val="1"/>
      <w:numFmt w:val="lowerLetter"/>
      <w:lvlText w:val="%5."/>
      <w:lvlJc w:val="left"/>
      <w:pPr>
        <w:ind w:left="3600" w:hanging="360"/>
      </w:pPr>
    </w:lvl>
    <w:lvl w:ilvl="5" w:tplc="8378229A" w:tentative="1">
      <w:start w:val="1"/>
      <w:numFmt w:val="lowerRoman"/>
      <w:lvlText w:val="%6."/>
      <w:lvlJc w:val="right"/>
      <w:pPr>
        <w:ind w:left="4320" w:hanging="180"/>
      </w:pPr>
    </w:lvl>
    <w:lvl w:ilvl="6" w:tplc="E962DB2C" w:tentative="1">
      <w:start w:val="1"/>
      <w:numFmt w:val="decimal"/>
      <w:lvlText w:val="%7."/>
      <w:lvlJc w:val="left"/>
      <w:pPr>
        <w:ind w:left="5040" w:hanging="360"/>
      </w:pPr>
    </w:lvl>
    <w:lvl w:ilvl="7" w:tplc="A770DEA0" w:tentative="1">
      <w:start w:val="1"/>
      <w:numFmt w:val="lowerLetter"/>
      <w:lvlText w:val="%8."/>
      <w:lvlJc w:val="left"/>
      <w:pPr>
        <w:ind w:left="5760" w:hanging="360"/>
      </w:pPr>
    </w:lvl>
    <w:lvl w:ilvl="8" w:tplc="2CB2F2D0"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B32A0A2A">
      <w:start w:val="1"/>
      <w:numFmt w:val="lowerRoman"/>
      <w:lvlText w:val="(%1)"/>
      <w:lvlJc w:val="left"/>
      <w:pPr>
        <w:ind w:left="1080" w:hanging="720"/>
      </w:pPr>
      <w:rPr>
        <w:rFonts w:hint="default"/>
      </w:rPr>
    </w:lvl>
    <w:lvl w:ilvl="1" w:tplc="402418CC" w:tentative="1">
      <w:start w:val="1"/>
      <w:numFmt w:val="lowerLetter"/>
      <w:lvlText w:val="%2."/>
      <w:lvlJc w:val="left"/>
      <w:pPr>
        <w:ind w:left="1440" w:hanging="360"/>
      </w:pPr>
    </w:lvl>
    <w:lvl w:ilvl="2" w:tplc="A9406D00" w:tentative="1">
      <w:start w:val="1"/>
      <w:numFmt w:val="lowerRoman"/>
      <w:lvlText w:val="%3."/>
      <w:lvlJc w:val="right"/>
      <w:pPr>
        <w:ind w:left="2160" w:hanging="180"/>
      </w:pPr>
    </w:lvl>
    <w:lvl w:ilvl="3" w:tplc="3026AED0" w:tentative="1">
      <w:start w:val="1"/>
      <w:numFmt w:val="decimal"/>
      <w:lvlText w:val="%4."/>
      <w:lvlJc w:val="left"/>
      <w:pPr>
        <w:ind w:left="2880" w:hanging="360"/>
      </w:pPr>
    </w:lvl>
    <w:lvl w:ilvl="4" w:tplc="CED2C970" w:tentative="1">
      <w:start w:val="1"/>
      <w:numFmt w:val="lowerLetter"/>
      <w:lvlText w:val="%5."/>
      <w:lvlJc w:val="left"/>
      <w:pPr>
        <w:ind w:left="3600" w:hanging="360"/>
      </w:pPr>
    </w:lvl>
    <w:lvl w:ilvl="5" w:tplc="82F4330A" w:tentative="1">
      <w:start w:val="1"/>
      <w:numFmt w:val="lowerRoman"/>
      <w:lvlText w:val="%6."/>
      <w:lvlJc w:val="right"/>
      <w:pPr>
        <w:ind w:left="4320" w:hanging="180"/>
      </w:pPr>
    </w:lvl>
    <w:lvl w:ilvl="6" w:tplc="56186004" w:tentative="1">
      <w:start w:val="1"/>
      <w:numFmt w:val="decimal"/>
      <w:lvlText w:val="%7."/>
      <w:lvlJc w:val="left"/>
      <w:pPr>
        <w:ind w:left="5040" w:hanging="360"/>
      </w:pPr>
    </w:lvl>
    <w:lvl w:ilvl="7" w:tplc="EBCE046A" w:tentative="1">
      <w:start w:val="1"/>
      <w:numFmt w:val="lowerLetter"/>
      <w:lvlText w:val="%8."/>
      <w:lvlJc w:val="left"/>
      <w:pPr>
        <w:ind w:left="5760" w:hanging="360"/>
      </w:pPr>
    </w:lvl>
    <w:lvl w:ilvl="8" w:tplc="CEB8289C" w:tentative="1">
      <w:start w:val="1"/>
      <w:numFmt w:val="lowerRoman"/>
      <w:lvlText w:val="%9."/>
      <w:lvlJc w:val="right"/>
      <w:pPr>
        <w:ind w:left="6480" w:hanging="180"/>
      </w:pPr>
    </w:lvl>
  </w:abstractNum>
  <w:abstractNum w:abstractNumId="8" w15:restartNumberingAfterBreak="0">
    <w:nsid w:val="5695616A"/>
    <w:multiLevelType w:val="hybridMultilevel"/>
    <w:tmpl w:val="790C5C02"/>
    <w:lvl w:ilvl="0" w:tplc="18D6147A">
      <w:start w:val="1"/>
      <w:numFmt w:val="lowerRoman"/>
      <w:lvlText w:val="(%1)"/>
      <w:lvlJc w:val="left"/>
      <w:pPr>
        <w:ind w:left="1080" w:hanging="720"/>
      </w:pPr>
      <w:rPr>
        <w:rFonts w:hint="default"/>
      </w:rPr>
    </w:lvl>
    <w:lvl w:ilvl="1" w:tplc="0CF4629C" w:tentative="1">
      <w:start w:val="1"/>
      <w:numFmt w:val="lowerLetter"/>
      <w:lvlText w:val="%2."/>
      <w:lvlJc w:val="left"/>
      <w:pPr>
        <w:ind w:left="1440" w:hanging="360"/>
      </w:pPr>
    </w:lvl>
    <w:lvl w:ilvl="2" w:tplc="81C4AE12" w:tentative="1">
      <w:start w:val="1"/>
      <w:numFmt w:val="lowerRoman"/>
      <w:lvlText w:val="%3."/>
      <w:lvlJc w:val="right"/>
      <w:pPr>
        <w:ind w:left="2160" w:hanging="180"/>
      </w:pPr>
    </w:lvl>
    <w:lvl w:ilvl="3" w:tplc="91B42252" w:tentative="1">
      <w:start w:val="1"/>
      <w:numFmt w:val="decimal"/>
      <w:lvlText w:val="%4."/>
      <w:lvlJc w:val="left"/>
      <w:pPr>
        <w:ind w:left="2880" w:hanging="360"/>
      </w:pPr>
    </w:lvl>
    <w:lvl w:ilvl="4" w:tplc="2362C416" w:tentative="1">
      <w:start w:val="1"/>
      <w:numFmt w:val="lowerLetter"/>
      <w:lvlText w:val="%5."/>
      <w:lvlJc w:val="left"/>
      <w:pPr>
        <w:ind w:left="3600" w:hanging="360"/>
      </w:pPr>
    </w:lvl>
    <w:lvl w:ilvl="5" w:tplc="2290589C" w:tentative="1">
      <w:start w:val="1"/>
      <w:numFmt w:val="lowerRoman"/>
      <w:lvlText w:val="%6."/>
      <w:lvlJc w:val="right"/>
      <w:pPr>
        <w:ind w:left="4320" w:hanging="180"/>
      </w:pPr>
    </w:lvl>
    <w:lvl w:ilvl="6" w:tplc="BC64DB66" w:tentative="1">
      <w:start w:val="1"/>
      <w:numFmt w:val="decimal"/>
      <w:lvlText w:val="%7."/>
      <w:lvlJc w:val="left"/>
      <w:pPr>
        <w:ind w:left="5040" w:hanging="360"/>
      </w:pPr>
    </w:lvl>
    <w:lvl w:ilvl="7" w:tplc="5F747682" w:tentative="1">
      <w:start w:val="1"/>
      <w:numFmt w:val="lowerLetter"/>
      <w:lvlText w:val="%8."/>
      <w:lvlJc w:val="left"/>
      <w:pPr>
        <w:ind w:left="5760" w:hanging="360"/>
      </w:pPr>
    </w:lvl>
    <w:lvl w:ilvl="8" w:tplc="ED7C773E" w:tentative="1">
      <w:start w:val="1"/>
      <w:numFmt w:val="lowerRoman"/>
      <w:lvlText w:val="%9."/>
      <w:lvlJc w:val="right"/>
      <w:pPr>
        <w:ind w:left="6480" w:hanging="180"/>
      </w:pPr>
    </w:lvl>
  </w:abstractNum>
  <w:abstractNum w:abstractNumId="9" w15:restartNumberingAfterBreak="0">
    <w:nsid w:val="704C5705"/>
    <w:multiLevelType w:val="hybridMultilevel"/>
    <w:tmpl w:val="C7521458"/>
    <w:lvl w:ilvl="0" w:tplc="BE58AC1C">
      <w:start w:val="1"/>
      <w:numFmt w:val="lowerRoman"/>
      <w:lvlText w:val="(%1)"/>
      <w:lvlJc w:val="left"/>
      <w:pPr>
        <w:ind w:left="1080" w:hanging="720"/>
      </w:pPr>
      <w:rPr>
        <w:rFonts w:hint="default"/>
      </w:rPr>
    </w:lvl>
    <w:lvl w:ilvl="1" w:tplc="50424304" w:tentative="1">
      <w:start w:val="1"/>
      <w:numFmt w:val="lowerLetter"/>
      <w:lvlText w:val="%2."/>
      <w:lvlJc w:val="left"/>
      <w:pPr>
        <w:ind w:left="1440" w:hanging="360"/>
      </w:pPr>
    </w:lvl>
    <w:lvl w:ilvl="2" w:tplc="542A5894" w:tentative="1">
      <w:start w:val="1"/>
      <w:numFmt w:val="lowerRoman"/>
      <w:lvlText w:val="%3."/>
      <w:lvlJc w:val="right"/>
      <w:pPr>
        <w:ind w:left="2160" w:hanging="180"/>
      </w:pPr>
    </w:lvl>
    <w:lvl w:ilvl="3" w:tplc="79067376" w:tentative="1">
      <w:start w:val="1"/>
      <w:numFmt w:val="decimal"/>
      <w:lvlText w:val="%4."/>
      <w:lvlJc w:val="left"/>
      <w:pPr>
        <w:ind w:left="2880" w:hanging="360"/>
      </w:pPr>
    </w:lvl>
    <w:lvl w:ilvl="4" w:tplc="E4B6A6C4" w:tentative="1">
      <w:start w:val="1"/>
      <w:numFmt w:val="lowerLetter"/>
      <w:lvlText w:val="%5."/>
      <w:lvlJc w:val="left"/>
      <w:pPr>
        <w:ind w:left="3600" w:hanging="360"/>
      </w:pPr>
    </w:lvl>
    <w:lvl w:ilvl="5" w:tplc="441C67CE" w:tentative="1">
      <w:start w:val="1"/>
      <w:numFmt w:val="lowerRoman"/>
      <w:lvlText w:val="%6."/>
      <w:lvlJc w:val="right"/>
      <w:pPr>
        <w:ind w:left="4320" w:hanging="180"/>
      </w:pPr>
    </w:lvl>
    <w:lvl w:ilvl="6" w:tplc="D4C2B884" w:tentative="1">
      <w:start w:val="1"/>
      <w:numFmt w:val="decimal"/>
      <w:lvlText w:val="%7."/>
      <w:lvlJc w:val="left"/>
      <w:pPr>
        <w:ind w:left="5040" w:hanging="360"/>
      </w:pPr>
    </w:lvl>
    <w:lvl w:ilvl="7" w:tplc="13B429A6" w:tentative="1">
      <w:start w:val="1"/>
      <w:numFmt w:val="lowerLetter"/>
      <w:lvlText w:val="%8."/>
      <w:lvlJc w:val="left"/>
      <w:pPr>
        <w:ind w:left="5760" w:hanging="360"/>
      </w:pPr>
    </w:lvl>
    <w:lvl w:ilvl="8" w:tplc="3CD41D78" w:tentative="1">
      <w:start w:val="1"/>
      <w:numFmt w:val="lowerRoman"/>
      <w:lvlText w:val="%9."/>
      <w:lvlJc w:val="right"/>
      <w:pPr>
        <w:ind w:left="6480" w:hanging="180"/>
      </w:pPr>
    </w:lvl>
  </w:abstractNum>
  <w:abstractNum w:abstractNumId="10"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0"/>
  </w:num>
  <w:num w:numId="2">
    <w:abstractNumId w:val="3"/>
  </w:num>
  <w:num w:numId="3">
    <w:abstractNumId w:val="1"/>
  </w:num>
  <w:num w:numId="4">
    <w:abstractNumId w:val="6"/>
  </w:num>
  <w:num w:numId="5">
    <w:abstractNumId w:val="5"/>
  </w:num>
  <w:num w:numId="6">
    <w:abstractNumId w:val="0"/>
  </w:num>
  <w:num w:numId="7">
    <w:abstractNumId w:val="8"/>
  </w:num>
  <w:num w:numId="8">
    <w:abstractNumId w:val="4"/>
  </w:num>
  <w:num w:numId="9">
    <w:abstractNumId w:val="7"/>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s7C0NDUwNTcyNTZU0lEKTi0uzszPAymwqAUA5pl6FiwAAAA="/>
  </w:docVars>
  <w:rsids>
    <w:rsidRoot w:val="006F00D9"/>
    <w:rsid w:val="00000841"/>
    <w:rsid w:val="00004E84"/>
    <w:rsid w:val="00004E8A"/>
    <w:rsid w:val="00013B32"/>
    <w:rsid w:val="00015EB1"/>
    <w:rsid w:val="00017917"/>
    <w:rsid w:val="00026EF0"/>
    <w:rsid w:val="00033C9D"/>
    <w:rsid w:val="00034065"/>
    <w:rsid w:val="00041091"/>
    <w:rsid w:val="00043100"/>
    <w:rsid w:val="00050DEB"/>
    <w:rsid w:val="000575B7"/>
    <w:rsid w:val="00067140"/>
    <w:rsid w:val="00082B6D"/>
    <w:rsid w:val="000A09A7"/>
    <w:rsid w:val="000A0F6F"/>
    <w:rsid w:val="000A1A73"/>
    <w:rsid w:val="000A291E"/>
    <w:rsid w:val="000A623B"/>
    <w:rsid w:val="000B06D2"/>
    <w:rsid w:val="000B4F59"/>
    <w:rsid w:val="000C37F8"/>
    <w:rsid w:val="000C52CB"/>
    <w:rsid w:val="000D5A57"/>
    <w:rsid w:val="000F12BF"/>
    <w:rsid w:val="000F1A41"/>
    <w:rsid w:val="000F7FF9"/>
    <w:rsid w:val="001108C8"/>
    <w:rsid w:val="0011209D"/>
    <w:rsid w:val="00120CC7"/>
    <w:rsid w:val="00121E6F"/>
    <w:rsid w:val="00123FEB"/>
    <w:rsid w:val="001260E6"/>
    <w:rsid w:val="00130260"/>
    <w:rsid w:val="0014789B"/>
    <w:rsid w:val="00150AB9"/>
    <w:rsid w:val="00151632"/>
    <w:rsid w:val="0015302A"/>
    <w:rsid w:val="00165502"/>
    <w:rsid w:val="0016599E"/>
    <w:rsid w:val="0016738F"/>
    <w:rsid w:val="001674E9"/>
    <w:rsid w:val="001750ED"/>
    <w:rsid w:val="00190E46"/>
    <w:rsid w:val="00192CB2"/>
    <w:rsid w:val="001A4964"/>
    <w:rsid w:val="001A7499"/>
    <w:rsid w:val="001B4B4E"/>
    <w:rsid w:val="001B5BAC"/>
    <w:rsid w:val="001C2715"/>
    <w:rsid w:val="001C35EA"/>
    <w:rsid w:val="001C7D52"/>
    <w:rsid w:val="001D5CEB"/>
    <w:rsid w:val="001D76C0"/>
    <w:rsid w:val="001E1A1D"/>
    <w:rsid w:val="001E6F87"/>
    <w:rsid w:val="001E744D"/>
    <w:rsid w:val="001E7CA8"/>
    <w:rsid w:val="002064C5"/>
    <w:rsid w:val="0021205C"/>
    <w:rsid w:val="002131B9"/>
    <w:rsid w:val="00215A5B"/>
    <w:rsid w:val="00216BA2"/>
    <w:rsid w:val="00217235"/>
    <w:rsid w:val="00222CFE"/>
    <w:rsid w:val="00246DD7"/>
    <w:rsid w:val="00247200"/>
    <w:rsid w:val="002604E3"/>
    <w:rsid w:val="00262663"/>
    <w:rsid w:val="00264B45"/>
    <w:rsid w:val="002757CF"/>
    <w:rsid w:val="00281438"/>
    <w:rsid w:val="00281DDC"/>
    <w:rsid w:val="00282622"/>
    <w:rsid w:val="00295E6F"/>
    <w:rsid w:val="00296EAD"/>
    <w:rsid w:val="002A19A1"/>
    <w:rsid w:val="002A3F94"/>
    <w:rsid w:val="002B1BB5"/>
    <w:rsid w:val="002B765B"/>
    <w:rsid w:val="002C2677"/>
    <w:rsid w:val="002C48F1"/>
    <w:rsid w:val="002C4F7F"/>
    <w:rsid w:val="002C7078"/>
    <w:rsid w:val="002D1895"/>
    <w:rsid w:val="002D524D"/>
    <w:rsid w:val="002D7C0D"/>
    <w:rsid w:val="002E07B7"/>
    <w:rsid w:val="002E1824"/>
    <w:rsid w:val="002F1B03"/>
    <w:rsid w:val="0030084C"/>
    <w:rsid w:val="00303478"/>
    <w:rsid w:val="003057BF"/>
    <w:rsid w:val="003101F7"/>
    <w:rsid w:val="00313EC8"/>
    <w:rsid w:val="00321BDF"/>
    <w:rsid w:val="003257E1"/>
    <w:rsid w:val="003273FB"/>
    <w:rsid w:val="003311BB"/>
    <w:rsid w:val="00334775"/>
    <w:rsid w:val="003353CE"/>
    <w:rsid w:val="00341013"/>
    <w:rsid w:val="00343D7C"/>
    <w:rsid w:val="003544D3"/>
    <w:rsid w:val="003558BD"/>
    <w:rsid w:val="00356CC1"/>
    <w:rsid w:val="0036075B"/>
    <w:rsid w:val="0036733A"/>
    <w:rsid w:val="003727E2"/>
    <w:rsid w:val="00376FDE"/>
    <w:rsid w:val="00390E22"/>
    <w:rsid w:val="00391EC4"/>
    <w:rsid w:val="003969FD"/>
    <w:rsid w:val="00396DB2"/>
    <w:rsid w:val="003B2C9E"/>
    <w:rsid w:val="003B5D99"/>
    <w:rsid w:val="003C5949"/>
    <w:rsid w:val="003C6D02"/>
    <w:rsid w:val="003E20E9"/>
    <w:rsid w:val="003F2D44"/>
    <w:rsid w:val="003F2DE6"/>
    <w:rsid w:val="003F330B"/>
    <w:rsid w:val="003F65B7"/>
    <w:rsid w:val="00404176"/>
    <w:rsid w:val="00406096"/>
    <w:rsid w:val="00430776"/>
    <w:rsid w:val="0043408A"/>
    <w:rsid w:val="00441F0B"/>
    <w:rsid w:val="00443B49"/>
    <w:rsid w:val="004521E8"/>
    <w:rsid w:val="004527C6"/>
    <w:rsid w:val="00453047"/>
    <w:rsid w:val="00455AEF"/>
    <w:rsid w:val="0046631C"/>
    <w:rsid w:val="004864EF"/>
    <w:rsid w:val="00497B6B"/>
    <w:rsid w:val="004A689A"/>
    <w:rsid w:val="004C18DD"/>
    <w:rsid w:val="004D195A"/>
    <w:rsid w:val="004D4E2D"/>
    <w:rsid w:val="004D612A"/>
    <w:rsid w:val="004E1D51"/>
    <w:rsid w:val="004E307C"/>
    <w:rsid w:val="004E777A"/>
    <w:rsid w:val="004F20FD"/>
    <w:rsid w:val="004F5516"/>
    <w:rsid w:val="004F609A"/>
    <w:rsid w:val="005030E5"/>
    <w:rsid w:val="00503A57"/>
    <w:rsid w:val="00506AA2"/>
    <w:rsid w:val="00522155"/>
    <w:rsid w:val="00523033"/>
    <w:rsid w:val="005256FB"/>
    <w:rsid w:val="00530104"/>
    <w:rsid w:val="005325EA"/>
    <w:rsid w:val="00534ECC"/>
    <w:rsid w:val="005353F1"/>
    <w:rsid w:val="00551B9D"/>
    <w:rsid w:val="00557737"/>
    <w:rsid w:val="00564AE9"/>
    <w:rsid w:val="00570F2C"/>
    <w:rsid w:val="00572D1A"/>
    <w:rsid w:val="00577649"/>
    <w:rsid w:val="005B2F66"/>
    <w:rsid w:val="005B57DD"/>
    <w:rsid w:val="005C14BB"/>
    <w:rsid w:val="005C178B"/>
    <w:rsid w:val="005C1828"/>
    <w:rsid w:val="005C53B3"/>
    <w:rsid w:val="005C5DA4"/>
    <w:rsid w:val="005C6E30"/>
    <w:rsid w:val="005E3ECE"/>
    <w:rsid w:val="005F1C89"/>
    <w:rsid w:val="005F32B9"/>
    <w:rsid w:val="005F75E1"/>
    <w:rsid w:val="00604E1C"/>
    <w:rsid w:val="00607D06"/>
    <w:rsid w:val="00611D4F"/>
    <w:rsid w:val="00612BF4"/>
    <w:rsid w:val="006171BD"/>
    <w:rsid w:val="006201F7"/>
    <w:rsid w:val="006243B3"/>
    <w:rsid w:val="00636C8C"/>
    <w:rsid w:val="006453D6"/>
    <w:rsid w:val="00645904"/>
    <w:rsid w:val="00647FC4"/>
    <w:rsid w:val="00651187"/>
    <w:rsid w:val="0066284B"/>
    <w:rsid w:val="00664DFA"/>
    <w:rsid w:val="00666428"/>
    <w:rsid w:val="006674D6"/>
    <w:rsid w:val="00677B63"/>
    <w:rsid w:val="006839AA"/>
    <w:rsid w:val="00695EE6"/>
    <w:rsid w:val="00696A0A"/>
    <w:rsid w:val="006A75AC"/>
    <w:rsid w:val="006B770D"/>
    <w:rsid w:val="006C6E57"/>
    <w:rsid w:val="006C7DDF"/>
    <w:rsid w:val="006E0DC5"/>
    <w:rsid w:val="006E10B3"/>
    <w:rsid w:val="006E4F79"/>
    <w:rsid w:val="006F00D9"/>
    <w:rsid w:val="006F0C17"/>
    <w:rsid w:val="00702166"/>
    <w:rsid w:val="0070494A"/>
    <w:rsid w:val="007170E4"/>
    <w:rsid w:val="0072456B"/>
    <w:rsid w:val="00724C53"/>
    <w:rsid w:val="00726406"/>
    <w:rsid w:val="007474FA"/>
    <w:rsid w:val="00750F89"/>
    <w:rsid w:val="00751015"/>
    <w:rsid w:val="007510AF"/>
    <w:rsid w:val="00751221"/>
    <w:rsid w:val="00752E38"/>
    <w:rsid w:val="00755F21"/>
    <w:rsid w:val="00760537"/>
    <w:rsid w:val="00781B32"/>
    <w:rsid w:val="0078365E"/>
    <w:rsid w:val="00794161"/>
    <w:rsid w:val="00794F1C"/>
    <w:rsid w:val="0079702C"/>
    <w:rsid w:val="007A303A"/>
    <w:rsid w:val="007A4AEE"/>
    <w:rsid w:val="007B07D0"/>
    <w:rsid w:val="007B3B74"/>
    <w:rsid w:val="007B45E4"/>
    <w:rsid w:val="007D6777"/>
    <w:rsid w:val="007E2849"/>
    <w:rsid w:val="007E5B6D"/>
    <w:rsid w:val="007E6D0D"/>
    <w:rsid w:val="007E7730"/>
    <w:rsid w:val="007F1AAC"/>
    <w:rsid w:val="007F2BAD"/>
    <w:rsid w:val="00801A43"/>
    <w:rsid w:val="00802D62"/>
    <w:rsid w:val="00841910"/>
    <w:rsid w:val="008434D7"/>
    <w:rsid w:val="008448A2"/>
    <w:rsid w:val="008520EB"/>
    <w:rsid w:val="00875105"/>
    <w:rsid w:val="00877B07"/>
    <w:rsid w:val="008814F8"/>
    <w:rsid w:val="00881FAD"/>
    <w:rsid w:val="0089101E"/>
    <w:rsid w:val="008A4282"/>
    <w:rsid w:val="008A7629"/>
    <w:rsid w:val="008B60A9"/>
    <w:rsid w:val="008B70C2"/>
    <w:rsid w:val="008C08C8"/>
    <w:rsid w:val="008C3470"/>
    <w:rsid w:val="008C4F36"/>
    <w:rsid w:val="008D03C5"/>
    <w:rsid w:val="008D2B0F"/>
    <w:rsid w:val="008E21F0"/>
    <w:rsid w:val="00914657"/>
    <w:rsid w:val="0091522F"/>
    <w:rsid w:val="00915382"/>
    <w:rsid w:val="00920CD1"/>
    <w:rsid w:val="00933C4E"/>
    <w:rsid w:val="009469E1"/>
    <w:rsid w:val="00947EFB"/>
    <w:rsid w:val="00952756"/>
    <w:rsid w:val="00957330"/>
    <w:rsid w:val="00964EDF"/>
    <w:rsid w:val="00971F4E"/>
    <w:rsid w:val="009723F6"/>
    <w:rsid w:val="00974263"/>
    <w:rsid w:val="0097608A"/>
    <w:rsid w:val="009770A2"/>
    <w:rsid w:val="00983B1A"/>
    <w:rsid w:val="00985DFA"/>
    <w:rsid w:val="009943D5"/>
    <w:rsid w:val="00995AC1"/>
    <w:rsid w:val="009A184B"/>
    <w:rsid w:val="009A1888"/>
    <w:rsid w:val="009A3A31"/>
    <w:rsid w:val="009A3AF2"/>
    <w:rsid w:val="009C51C7"/>
    <w:rsid w:val="009D1443"/>
    <w:rsid w:val="009D379D"/>
    <w:rsid w:val="009F3F17"/>
    <w:rsid w:val="00A01A99"/>
    <w:rsid w:val="00A02F7B"/>
    <w:rsid w:val="00A21CF5"/>
    <w:rsid w:val="00A23E35"/>
    <w:rsid w:val="00A354CE"/>
    <w:rsid w:val="00A40568"/>
    <w:rsid w:val="00A6083C"/>
    <w:rsid w:val="00A63DEF"/>
    <w:rsid w:val="00A75365"/>
    <w:rsid w:val="00A91DB6"/>
    <w:rsid w:val="00A97D04"/>
    <w:rsid w:val="00AA07B4"/>
    <w:rsid w:val="00AB2C02"/>
    <w:rsid w:val="00AD1FE0"/>
    <w:rsid w:val="00AD3654"/>
    <w:rsid w:val="00AD4390"/>
    <w:rsid w:val="00AD4A4B"/>
    <w:rsid w:val="00AF641F"/>
    <w:rsid w:val="00AF7958"/>
    <w:rsid w:val="00B00361"/>
    <w:rsid w:val="00B116AF"/>
    <w:rsid w:val="00B11A86"/>
    <w:rsid w:val="00B11AC5"/>
    <w:rsid w:val="00B217B1"/>
    <w:rsid w:val="00B22DEF"/>
    <w:rsid w:val="00B272B5"/>
    <w:rsid w:val="00B30BC9"/>
    <w:rsid w:val="00B574B1"/>
    <w:rsid w:val="00B63775"/>
    <w:rsid w:val="00B642EB"/>
    <w:rsid w:val="00B671C2"/>
    <w:rsid w:val="00B6752C"/>
    <w:rsid w:val="00B74DFF"/>
    <w:rsid w:val="00B82B0F"/>
    <w:rsid w:val="00B936F0"/>
    <w:rsid w:val="00B97CCE"/>
    <w:rsid w:val="00BA412B"/>
    <w:rsid w:val="00BA70C7"/>
    <w:rsid w:val="00BC2074"/>
    <w:rsid w:val="00BE2DDC"/>
    <w:rsid w:val="00BF198C"/>
    <w:rsid w:val="00C12625"/>
    <w:rsid w:val="00C16510"/>
    <w:rsid w:val="00C171FE"/>
    <w:rsid w:val="00C4493A"/>
    <w:rsid w:val="00C4539E"/>
    <w:rsid w:val="00C60F8E"/>
    <w:rsid w:val="00C72DDE"/>
    <w:rsid w:val="00C761C5"/>
    <w:rsid w:val="00C91F1A"/>
    <w:rsid w:val="00C92153"/>
    <w:rsid w:val="00C93E4C"/>
    <w:rsid w:val="00C950E1"/>
    <w:rsid w:val="00C96407"/>
    <w:rsid w:val="00CA1D34"/>
    <w:rsid w:val="00CB0949"/>
    <w:rsid w:val="00CE0309"/>
    <w:rsid w:val="00CE1222"/>
    <w:rsid w:val="00CE3FE7"/>
    <w:rsid w:val="00CE420C"/>
    <w:rsid w:val="00CE7940"/>
    <w:rsid w:val="00CF5407"/>
    <w:rsid w:val="00CF7D61"/>
    <w:rsid w:val="00D06201"/>
    <w:rsid w:val="00D13FC9"/>
    <w:rsid w:val="00D21AE6"/>
    <w:rsid w:val="00D3560F"/>
    <w:rsid w:val="00D368FB"/>
    <w:rsid w:val="00D433B2"/>
    <w:rsid w:val="00D52333"/>
    <w:rsid w:val="00D551B4"/>
    <w:rsid w:val="00D558C4"/>
    <w:rsid w:val="00D6044E"/>
    <w:rsid w:val="00D710E1"/>
    <w:rsid w:val="00D71C32"/>
    <w:rsid w:val="00D728E8"/>
    <w:rsid w:val="00D851D7"/>
    <w:rsid w:val="00D90550"/>
    <w:rsid w:val="00D979EE"/>
    <w:rsid w:val="00DA0882"/>
    <w:rsid w:val="00DA2043"/>
    <w:rsid w:val="00DA39AF"/>
    <w:rsid w:val="00DA5EB9"/>
    <w:rsid w:val="00DD0FF9"/>
    <w:rsid w:val="00DF4365"/>
    <w:rsid w:val="00DF6156"/>
    <w:rsid w:val="00E1274B"/>
    <w:rsid w:val="00E474BE"/>
    <w:rsid w:val="00E76855"/>
    <w:rsid w:val="00E76F74"/>
    <w:rsid w:val="00E8180E"/>
    <w:rsid w:val="00E8736A"/>
    <w:rsid w:val="00E91CD5"/>
    <w:rsid w:val="00E925E7"/>
    <w:rsid w:val="00E938E5"/>
    <w:rsid w:val="00EB7EE1"/>
    <w:rsid w:val="00EC23AA"/>
    <w:rsid w:val="00ED1245"/>
    <w:rsid w:val="00ED73AD"/>
    <w:rsid w:val="00EF1893"/>
    <w:rsid w:val="00EF3029"/>
    <w:rsid w:val="00F1345D"/>
    <w:rsid w:val="00F226FF"/>
    <w:rsid w:val="00F24D8E"/>
    <w:rsid w:val="00F317E3"/>
    <w:rsid w:val="00F81E89"/>
    <w:rsid w:val="00FB047B"/>
    <w:rsid w:val="00FB4E5F"/>
    <w:rsid w:val="00FB77D4"/>
    <w:rsid w:val="00FC2EC9"/>
    <w:rsid w:val="00FD1851"/>
    <w:rsid w:val="00FD33DF"/>
    <w:rsid w:val="00FE39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4073A"/>
  <w15:docId w15:val="{8298A71E-41CA-44B8-8AFB-34944AC9F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paragraph" w:customStyle="1" w:styleId="Default">
    <w:name w:val="Default"/>
    <w:rsid w:val="0021205C"/>
    <w:pPr>
      <w:autoSpaceDE w:val="0"/>
      <w:autoSpaceDN w:val="0"/>
      <w:adjustRightInd w:val="0"/>
      <w:spacing w:after="0" w:line="240" w:lineRule="auto"/>
    </w:pPr>
    <w:rPr>
      <w:rFonts w:ascii="Arial" w:hAnsi="Arial" w:cs="Arial"/>
      <w:color w:val="000000"/>
      <w:sz w:val="24"/>
      <w:szCs w:val="24"/>
    </w:rPr>
  </w:style>
  <w:style w:type="character" w:customStyle="1" w:styleId="normaltextrun">
    <w:name w:val="normaltextrun"/>
    <w:basedOn w:val="DefaultParagraphFont"/>
    <w:rsid w:val="00C4539E"/>
  </w:style>
  <w:style w:type="character" w:customStyle="1" w:styleId="eop">
    <w:name w:val="eop"/>
    <w:basedOn w:val="DefaultParagraphFont"/>
    <w:rsid w:val="00C453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A3079"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A3079"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A3079"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A3079"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A3079"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A3079"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A3079"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A3079"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A3079"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BA3079"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BA3079"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BA3079"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BA3079"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BA3079"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BA3079"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BA3079"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BA3079"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BA3079"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BA3079"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BA3079"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BA3079"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BA3079"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BA3079"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BA3079"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BA3079"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BA3079"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BA3079"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BA3079"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BA3079"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BA3079"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BA3079"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BA3079"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BA3079"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BA3079"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BA3079"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BA3079"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BA3079"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BA3079"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BA3079"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BA3079"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BA3079"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BA3079"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BA3079"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BA3079"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BA3079"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BA3079"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BA3079"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BA3079"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BA3079"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BA3079"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3079"/>
    <w:rsid w:val="00611323"/>
    <w:rsid w:val="00A74FD8"/>
    <w:rsid w:val="00BA3079"/>
    <w:rsid w:val="00C915D9"/>
    <w:rsid w:val="00DD0142"/>
    <w:rsid w:val="00EC5B89"/>
    <w:rsid w:val="00EE353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8067</RACS_x0020_ID>
    <Approved_x0020_Provider xmlns="a8338b6e-77a6-4851-82b6-98166143ffdd">Queen Victoria Home Inc</Approved_x0020_Provider>
    <Management_x0020_Company_x0020_ID xmlns="a8338b6e-77a6-4851-82b6-98166143ffdd" xsi:nil="true"/>
    <Home xmlns="a8338b6e-77a6-4851-82b6-98166143ffdd">The Queen Victoria Home</Home>
    <Signed xmlns="a8338b6e-77a6-4851-82b6-98166143ffdd" xsi:nil="true"/>
    <Uploaded xmlns="a8338b6e-77a6-4851-82b6-98166143ffdd">true</Uploaded>
    <Management_x0020_Company xmlns="a8338b6e-77a6-4851-82b6-98166143ffdd" xsi:nil="true"/>
    <Doc_x0020_Date xmlns="a8338b6e-77a6-4851-82b6-98166143ffdd">2023-05-03T01:05:07+00:00</Doc_x0020_Date>
    <CSI_x0020_ID xmlns="a8338b6e-77a6-4851-82b6-98166143ffdd" xsi:nil="true"/>
    <Case_x0020_ID xmlns="a8338b6e-77a6-4851-82b6-98166143ffdd" xsi:nil="true"/>
    <Approved_x0020_Provider_x0020_ID xmlns="a8338b6e-77a6-4851-82b6-98166143ffdd">CFA70409-77F4-DC11-AD41-005056922186</Approved_x0020_Provider_x0020_ID>
    <Location xmlns="a8338b6e-77a6-4851-82b6-98166143ffdd" xsi:nil="true"/>
    <Home_x0020_ID xmlns="a8338b6e-77a6-4851-82b6-98166143ffdd">7DFA2B92-7CF4-DC11-AD41-005056922186</Home_x0020_ID>
    <State xmlns="a8338b6e-77a6-4851-82b6-98166143ffdd">TAS</State>
    <Doc_x0020_Sent_Received_x0020_Date xmlns="a8338b6e-77a6-4851-82b6-98166143ffdd">2023-05-03T00:00:00+00:00</Doc_x0020_Sent_Received_x0020_Date>
    <Activity_x0020_ID xmlns="a8338b6e-77a6-4851-82b6-98166143ffdd">5135B730-CA6C-EB11-9091-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0432325B-58C4-444D-AF12-403D665045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9609DE4-17DE-48C1-A70E-76375A750734}">
  <ds:schemaRefs>
    <ds:schemaRef ds:uri="a8338b6e-77a6-4851-82b6-98166143ffdd"/>
    <ds:schemaRef ds:uri="http://schemas.microsoft.com/office/2006/documentManagement/types"/>
    <ds:schemaRef ds:uri="http://schemas.microsoft.com/office/2006/metadata/properties"/>
    <ds:schemaRef ds:uri="http://purl.org/dc/elements/1.1/"/>
    <ds:schemaRef ds:uri="http://www.w3.org/XML/1998/namespace"/>
    <ds:schemaRef ds:uri="http://purl.org/dc/dcmitype/"/>
    <ds:schemaRef ds:uri="http://purl.org/dc/term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5086</Words>
  <Characters>28992</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erlita Golaw</cp:lastModifiedBy>
  <cp:revision>2</cp:revision>
  <dcterms:created xsi:type="dcterms:W3CDTF">2023-05-04T00:50:00Z</dcterms:created>
  <dcterms:modified xsi:type="dcterms:W3CDTF">2023-05-04T00:50: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